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F09287" w14:textId="77777777" w:rsidR="0070570E" w:rsidRDefault="00000000">
      <w:pPr>
        <w:pStyle w:val="Title"/>
      </w:pPr>
      <w:r>
        <w:t>Midterm Project</w:t>
      </w:r>
    </w:p>
    <w:p w14:paraId="2D32166B" w14:textId="77777777" w:rsidR="0070570E" w:rsidRDefault="00000000">
      <w:pPr>
        <w:pStyle w:val="Subtitle"/>
      </w:pPr>
      <w:r>
        <w:t>CUNY DATA 624 - 2023 Summer I</w:t>
      </w:r>
    </w:p>
    <w:p w14:paraId="7592C462" w14:textId="434FF2DD" w:rsidR="0070570E" w:rsidRDefault="00000000">
      <w:pPr>
        <w:pStyle w:val="Author"/>
      </w:pPr>
      <w:r>
        <w:t>Group 3: Daniel Sullivan, Jeff Parks, Lwin Shwe, Matthew Katz</w:t>
      </w:r>
      <w:r w:rsidR="00205B05">
        <w:br/>
      </w:r>
    </w:p>
    <w:sdt>
      <w:sdtPr>
        <w:rPr>
          <w:rFonts w:asciiTheme="minorHAnsi" w:eastAsiaTheme="minorHAnsi" w:hAnsiTheme="minorHAnsi" w:cstheme="minorBidi"/>
          <w:b w:val="0"/>
          <w:sz w:val="24"/>
          <w:szCs w:val="24"/>
        </w:rPr>
        <w:id w:val="467023052"/>
        <w:docPartObj>
          <w:docPartGallery w:val="Table of Contents"/>
          <w:docPartUnique/>
        </w:docPartObj>
      </w:sdtPr>
      <w:sdtContent>
        <w:p w14:paraId="1A84E8AD" w14:textId="67CD1FF5" w:rsidR="0070570E" w:rsidRDefault="00000000">
          <w:pPr>
            <w:pStyle w:val="TOCHeading"/>
          </w:pPr>
          <w:r>
            <w:t>Contents</w:t>
          </w:r>
          <w:r w:rsidR="00205B05">
            <w:br/>
          </w:r>
        </w:p>
        <w:p w14:paraId="77DEFF19" w14:textId="77777777" w:rsidR="00683F51" w:rsidRDefault="00000000">
          <w:pPr>
            <w:pStyle w:val="TOC1"/>
            <w:tabs>
              <w:tab w:val="right" w:leader="dot" w:pos="10070"/>
            </w:tabs>
            <w:rPr>
              <w:noProof/>
            </w:rPr>
          </w:pPr>
          <w:r>
            <w:fldChar w:fldCharType="begin"/>
          </w:r>
          <w:r>
            <w:instrText>TOC \o "1-1" \h \z \u</w:instrText>
          </w:r>
          <w:r>
            <w:fldChar w:fldCharType="separate"/>
          </w:r>
          <w:hyperlink w:anchor="_Toc137584808" w:history="1">
            <w:r w:rsidR="00683F51" w:rsidRPr="00F32FCB">
              <w:rPr>
                <w:rStyle w:val="Hyperlink"/>
                <w:noProof/>
              </w:rPr>
              <w:t>Overview</w:t>
            </w:r>
            <w:r w:rsidR="00683F51">
              <w:rPr>
                <w:noProof/>
                <w:webHidden/>
              </w:rPr>
              <w:tab/>
            </w:r>
            <w:r w:rsidR="00683F51">
              <w:rPr>
                <w:noProof/>
                <w:webHidden/>
              </w:rPr>
              <w:fldChar w:fldCharType="begin"/>
            </w:r>
            <w:r w:rsidR="00683F51">
              <w:rPr>
                <w:noProof/>
                <w:webHidden/>
              </w:rPr>
              <w:instrText xml:space="preserve"> PAGEREF _Toc137584808 \h </w:instrText>
            </w:r>
            <w:r w:rsidR="00683F51">
              <w:rPr>
                <w:noProof/>
                <w:webHidden/>
              </w:rPr>
            </w:r>
            <w:r w:rsidR="00683F51">
              <w:rPr>
                <w:noProof/>
                <w:webHidden/>
              </w:rPr>
              <w:fldChar w:fldCharType="separate"/>
            </w:r>
            <w:r w:rsidR="00683F51">
              <w:rPr>
                <w:noProof/>
                <w:webHidden/>
              </w:rPr>
              <w:t>2</w:t>
            </w:r>
            <w:r w:rsidR="00683F51">
              <w:rPr>
                <w:noProof/>
                <w:webHidden/>
              </w:rPr>
              <w:fldChar w:fldCharType="end"/>
            </w:r>
          </w:hyperlink>
        </w:p>
        <w:p w14:paraId="40ED6282" w14:textId="77777777" w:rsidR="00683F51" w:rsidRDefault="00683F51">
          <w:pPr>
            <w:pStyle w:val="TOC1"/>
            <w:tabs>
              <w:tab w:val="right" w:leader="dot" w:pos="10070"/>
            </w:tabs>
            <w:rPr>
              <w:noProof/>
            </w:rPr>
          </w:pPr>
          <w:hyperlink w:anchor="_Toc137584809" w:history="1">
            <w:r w:rsidRPr="00F32FCB">
              <w:rPr>
                <w:rStyle w:val="Hyperlink"/>
                <w:noProof/>
              </w:rPr>
              <w:t>Series One</w:t>
            </w:r>
            <w:r>
              <w:rPr>
                <w:noProof/>
                <w:webHidden/>
              </w:rPr>
              <w:tab/>
            </w:r>
            <w:r>
              <w:rPr>
                <w:noProof/>
                <w:webHidden/>
              </w:rPr>
              <w:fldChar w:fldCharType="begin"/>
            </w:r>
            <w:r>
              <w:rPr>
                <w:noProof/>
                <w:webHidden/>
              </w:rPr>
              <w:instrText xml:space="preserve"> PAGEREF _Toc137584809 \h </w:instrText>
            </w:r>
            <w:r>
              <w:rPr>
                <w:noProof/>
                <w:webHidden/>
              </w:rPr>
            </w:r>
            <w:r>
              <w:rPr>
                <w:noProof/>
                <w:webHidden/>
              </w:rPr>
              <w:fldChar w:fldCharType="separate"/>
            </w:r>
            <w:r>
              <w:rPr>
                <w:noProof/>
                <w:webHidden/>
              </w:rPr>
              <w:t>3</w:t>
            </w:r>
            <w:r>
              <w:rPr>
                <w:noProof/>
                <w:webHidden/>
              </w:rPr>
              <w:fldChar w:fldCharType="end"/>
            </w:r>
          </w:hyperlink>
        </w:p>
        <w:p w14:paraId="6DE8FBF3" w14:textId="77777777" w:rsidR="00683F51" w:rsidRDefault="00683F51">
          <w:pPr>
            <w:pStyle w:val="TOC1"/>
            <w:tabs>
              <w:tab w:val="right" w:leader="dot" w:pos="10070"/>
            </w:tabs>
            <w:rPr>
              <w:noProof/>
            </w:rPr>
          </w:pPr>
          <w:hyperlink w:anchor="_Toc137584810" w:history="1">
            <w:r w:rsidRPr="00F32FCB">
              <w:rPr>
                <w:rStyle w:val="Hyperlink"/>
                <w:noProof/>
              </w:rPr>
              <w:t>Series Two</w:t>
            </w:r>
            <w:r>
              <w:rPr>
                <w:noProof/>
                <w:webHidden/>
              </w:rPr>
              <w:tab/>
            </w:r>
            <w:r>
              <w:rPr>
                <w:noProof/>
                <w:webHidden/>
              </w:rPr>
              <w:fldChar w:fldCharType="begin"/>
            </w:r>
            <w:r>
              <w:rPr>
                <w:noProof/>
                <w:webHidden/>
              </w:rPr>
              <w:instrText xml:space="preserve"> PAGEREF _Toc137584810 \h </w:instrText>
            </w:r>
            <w:r>
              <w:rPr>
                <w:noProof/>
                <w:webHidden/>
              </w:rPr>
            </w:r>
            <w:r>
              <w:rPr>
                <w:noProof/>
                <w:webHidden/>
              </w:rPr>
              <w:fldChar w:fldCharType="separate"/>
            </w:r>
            <w:r>
              <w:rPr>
                <w:noProof/>
                <w:webHidden/>
              </w:rPr>
              <w:t>4</w:t>
            </w:r>
            <w:r>
              <w:rPr>
                <w:noProof/>
                <w:webHidden/>
              </w:rPr>
              <w:fldChar w:fldCharType="end"/>
            </w:r>
          </w:hyperlink>
        </w:p>
        <w:p w14:paraId="1E169A9B" w14:textId="77777777" w:rsidR="00683F51" w:rsidRDefault="00683F51">
          <w:pPr>
            <w:pStyle w:val="TOC1"/>
            <w:tabs>
              <w:tab w:val="right" w:leader="dot" w:pos="10070"/>
            </w:tabs>
            <w:rPr>
              <w:noProof/>
            </w:rPr>
          </w:pPr>
          <w:hyperlink w:anchor="_Toc137584811" w:history="1">
            <w:r w:rsidRPr="00F32FCB">
              <w:rPr>
                <w:rStyle w:val="Hyperlink"/>
                <w:noProof/>
              </w:rPr>
              <w:t>Series Three</w:t>
            </w:r>
            <w:r>
              <w:rPr>
                <w:noProof/>
                <w:webHidden/>
              </w:rPr>
              <w:tab/>
            </w:r>
            <w:r>
              <w:rPr>
                <w:noProof/>
                <w:webHidden/>
              </w:rPr>
              <w:fldChar w:fldCharType="begin"/>
            </w:r>
            <w:r>
              <w:rPr>
                <w:noProof/>
                <w:webHidden/>
              </w:rPr>
              <w:instrText xml:space="preserve"> PAGEREF _Toc137584811 \h </w:instrText>
            </w:r>
            <w:r>
              <w:rPr>
                <w:noProof/>
                <w:webHidden/>
              </w:rPr>
            </w:r>
            <w:r>
              <w:rPr>
                <w:noProof/>
                <w:webHidden/>
              </w:rPr>
              <w:fldChar w:fldCharType="separate"/>
            </w:r>
            <w:r>
              <w:rPr>
                <w:noProof/>
                <w:webHidden/>
              </w:rPr>
              <w:t>6</w:t>
            </w:r>
            <w:r>
              <w:rPr>
                <w:noProof/>
                <w:webHidden/>
              </w:rPr>
              <w:fldChar w:fldCharType="end"/>
            </w:r>
          </w:hyperlink>
        </w:p>
        <w:p w14:paraId="6435F390" w14:textId="77777777" w:rsidR="00683F51" w:rsidRDefault="00683F51">
          <w:pPr>
            <w:pStyle w:val="TOC1"/>
            <w:tabs>
              <w:tab w:val="right" w:leader="dot" w:pos="10070"/>
            </w:tabs>
            <w:rPr>
              <w:noProof/>
            </w:rPr>
          </w:pPr>
          <w:hyperlink w:anchor="_Toc137584812" w:history="1">
            <w:r w:rsidRPr="00F32FCB">
              <w:rPr>
                <w:rStyle w:val="Hyperlink"/>
                <w:noProof/>
              </w:rPr>
              <w:t>Series Four</w:t>
            </w:r>
            <w:r>
              <w:rPr>
                <w:noProof/>
                <w:webHidden/>
              </w:rPr>
              <w:tab/>
            </w:r>
            <w:r>
              <w:rPr>
                <w:noProof/>
                <w:webHidden/>
              </w:rPr>
              <w:fldChar w:fldCharType="begin"/>
            </w:r>
            <w:r>
              <w:rPr>
                <w:noProof/>
                <w:webHidden/>
              </w:rPr>
              <w:instrText xml:space="preserve"> PAGEREF _Toc137584812 \h </w:instrText>
            </w:r>
            <w:r>
              <w:rPr>
                <w:noProof/>
                <w:webHidden/>
              </w:rPr>
            </w:r>
            <w:r>
              <w:rPr>
                <w:noProof/>
                <w:webHidden/>
              </w:rPr>
              <w:fldChar w:fldCharType="separate"/>
            </w:r>
            <w:r>
              <w:rPr>
                <w:noProof/>
                <w:webHidden/>
              </w:rPr>
              <w:t>7</w:t>
            </w:r>
            <w:r>
              <w:rPr>
                <w:noProof/>
                <w:webHidden/>
              </w:rPr>
              <w:fldChar w:fldCharType="end"/>
            </w:r>
          </w:hyperlink>
        </w:p>
        <w:p w14:paraId="04CDD18E" w14:textId="77777777" w:rsidR="00683F51" w:rsidRDefault="00683F51">
          <w:pPr>
            <w:pStyle w:val="TOC1"/>
            <w:tabs>
              <w:tab w:val="right" w:leader="dot" w:pos="10070"/>
            </w:tabs>
            <w:rPr>
              <w:noProof/>
            </w:rPr>
          </w:pPr>
          <w:hyperlink w:anchor="_Toc137584813" w:history="1">
            <w:r w:rsidRPr="00F32FCB">
              <w:rPr>
                <w:rStyle w:val="Hyperlink"/>
                <w:noProof/>
              </w:rPr>
              <w:t>Series Five</w:t>
            </w:r>
            <w:r>
              <w:rPr>
                <w:noProof/>
                <w:webHidden/>
              </w:rPr>
              <w:tab/>
            </w:r>
            <w:r>
              <w:rPr>
                <w:noProof/>
                <w:webHidden/>
              </w:rPr>
              <w:fldChar w:fldCharType="begin"/>
            </w:r>
            <w:r>
              <w:rPr>
                <w:noProof/>
                <w:webHidden/>
              </w:rPr>
              <w:instrText xml:space="preserve"> PAGEREF _Toc137584813 \h </w:instrText>
            </w:r>
            <w:r>
              <w:rPr>
                <w:noProof/>
                <w:webHidden/>
              </w:rPr>
            </w:r>
            <w:r>
              <w:rPr>
                <w:noProof/>
                <w:webHidden/>
              </w:rPr>
              <w:fldChar w:fldCharType="separate"/>
            </w:r>
            <w:r>
              <w:rPr>
                <w:noProof/>
                <w:webHidden/>
              </w:rPr>
              <w:t>8</w:t>
            </w:r>
            <w:r>
              <w:rPr>
                <w:noProof/>
                <w:webHidden/>
              </w:rPr>
              <w:fldChar w:fldCharType="end"/>
            </w:r>
          </w:hyperlink>
        </w:p>
        <w:p w14:paraId="66ECD9D3" w14:textId="77777777" w:rsidR="00683F51" w:rsidRDefault="00683F51">
          <w:pPr>
            <w:pStyle w:val="TOC1"/>
            <w:tabs>
              <w:tab w:val="right" w:leader="dot" w:pos="10070"/>
            </w:tabs>
            <w:rPr>
              <w:noProof/>
            </w:rPr>
          </w:pPr>
          <w:hyperlink w:anchor="_Toc137584814" w:history="1">
            <w:r w:rsidRPr="00F32FCB">
              <w:rPr>
                <w:rStyle w:val="Hyperlink"/>
                <w:noProof/>
              </w:rPr>
              <w:t>Series Six</w:t>
            </w:r>
            <w:r>
              <w:rPr>
                <w:noProof/>
                <w:webHidden/>
              </w:rPr>
              <w:tab/>
            </w:r>
            <w:r>
              <w:rPr>
                <w:noProof/>
                <w:webHidden/>
              </w:rPr>
              <w:fldChar w:fldCharType="begin"/>
            </w:r>
            <w:r>
              <w:rPr>
                <w:noProof/>
                <w:webHidden/>
              </w:rPr>
              <w:instrText xml:space="preserve"> PAGEREF _Toc137584814 \h </w:instrText>
            </w:r>
            <w:r>
              <w:rPr>
                <w:noProof/>
                <w:webHidden/>
              </w:rPr>
            </w:r>
            <w:r>
              <w:rPr>
                <w:noProof/>
                <w:webHidden/>
              </w:rPr>
              <w:fldChar w:fldCharType="separate"/>
            </w:r>
            <w:r>
              <w:rPr>
                <w:noProof/>
                <w:webHidden/>
              </w:rPr>
              <w:t>9</w:t>
            </w:r>
            <w:r>
              <w:rPr>
                <w:noProof/>
                <w:webHidden/>
              </w:rPr>
              <w:fldChar w:fldCharType="end"/>
            </w:r>
          </w:hyperlink>
        </w:p>
        <w:p w14:paraId="276D580F" w14:textId="77777777" w:rsidR="00683F51" w:rsidRDefault="00683F51">
          <w:pPr>
            <w:pStyle w:val="TOC1"/>
            <w:tabs>
              <w:tab w:val="right" w:leader="dot" w:pos="10070"/>
            </w:tabs>
            <w:rPr>
              <w:noProof/>
            </w:rPr>
          </w:pPr>
          <w:hyperlink w:anchor="_Toc137584815" w:history="1">
            <w:r w:rsidRPr="00F32FCB">
              <w:rPr>
                <w:rStyle w:val="Hyperlink"/>
                <w:noProof/>
              </w:rPr>
              <w:t>Conclusions</w:t>
            </w:r>
            <w:r>
              <w:rPr>
                <w:noProof/>
                <w:webHidden/>
              </w:rPr>
              <w:tab/>
            </w:r>
            <w:r>
              <w:rPr>
                <w:noProof/>
                <w:webHidden/>
              </w:rPr>
              <w:fldChar w:fldCharType="begin"/>
            </w:r>
            <w:r>
              <w:rPr>
                <w:noProof/>
                <w:webHidden/>
              </w:rPr>
              <w:instrText xml:space="preserve"> PAGEREF _Toc137584815 \h </w:instrText>
            </w:r>
            <w:r>
              <w:rPr>
                <w:noProof/>
                <w:webHidden/>
              </w:rPr>
            </w:r>
            <w:r>
              <w:rPr>
                <w:noProof/>
                <w:webHidden/>
              </w:rPr>
              <w:fldChar w:fldCharType="separate"/>
            </w:r>
            <w:r>
              <w:rPr>
                <w:noProof/>
                <w:webHidden/>
              </w:rPr>
              <w:t>10</w:t>
            </w:r>
            <w:r>
              <w:rPr>
                <w:noProof/>
                <w:webHidden/>
              </w:rPr>
              <w:fldChar w:fldCharType="end"/>
            </w:r>
          </w:hyperlink>
        </w:p>
        <w:p w14:paraId="28D7FA36" w14:textId="77777777" w:rsidR="00683F51" w:rsidRDefault="00683F51">
          <w:pPr>
            <w:pStyle w:val="TOC1"/>
            <w:tabs>
              <w:tab w:val="right" w:leader="dot" w:pos="10070"/>
            </w:tabs>
            <w:rPr>
              <w:noProof/>
            </w:rPr>
          </w:pPr>
          <w:hyperlink w:anchor="_Toc137584816" w:history="1">
            <w:r w:rsidRPr="00F32FCB">
              <w:rPr>
                <w:rStyle w:val="Hyperlink"/>
                <w:noProof/>
              </w:rPr>
              <w:t>Appendix</w:t>
            </w:r>
            <w:r>
              <w:rPr>
                <w:noProof/>
                <w:webHidden/>
              </w:rPr>
              <w:tab/>
            </w:r>
            <w:r>
              <w:rPr>
                <w:noProof/>
                <w:webHidden/>
              </w:rPr>
              <w:fldChar w:fldCharType="begin"/>
            </w:r>
            <w:r>
              <w:rPr>
                <w:noProof/>
                <w:webHidden/>
              </w:rPr>
              <w:instrText xml:space="preserve"> PAGEREF _Toc137584816 \h </w:instrText>
            </w:r>
            <w:r>
              <w:rPr>
                <w:noProof/>
                <w:webHidden/>
              </w:rPr>
            </w:r>
            <w:r>
              <w:rPr>
                <w:noProof/>
                <w:webHidden/>
              </w:rPr>
              <w:fldChar w:fldCharType="separate"/>
            </w:r>
            <w:r>
              <w:rPr>
                <w:noProof/>
                <w:webHidden/>
              </w:rPr>
              <w:t>11</w:t>
            </w:r>
            <w:r>
              <w:rPr>
                <w:noProof/>
                <w:webHidden/>
              </w:rPr>
              <w:fldChar w:fldCharType="end"/>
            </w:r>
          </w:hyperlink>
        </w:p>
        <w:p w14:paraId="00A6BD64" w14:textId="77777777" w:rsidR="0070570E" w:rsidRDefault="00000000">
          <w:r>
            <w:fldChar w:fldCharType="end"/>
          </w:r>
        </w:p>
      </w:sdtContent>
    </w:sdt>
    <w:p w14:paraId="17BC5BA7" w14:textId="77777777" w:rsidR="0070570E" w:rsidRDefault="00000000">
      <w:r>
        <w:br w:type="page"/>
      </w:r>
    </w:p>
    <w:p w14:paraId="3014E399" w14:textId="77777777" w:rsidR="0070570E" w:rsidRDefault="00000000">
      <w:pPr>
        <w:pStyle w:val="Heading1"/>
      </w:pPr>
      <w:bookmarkStart w:id="0" w:name="overview"/>
      <w:bookmarkStart w:id="1" w:name="_Toc137584808"/>
      <w:r>
        <w:lastRenderedPageBreak/>
        <w:t>Overview</w:t>
      </w:r>
      <w:bookmarkEnd w:id="1"/>
    </w:p>
    <w:p w14:paraId="2C6C1FF7" w14:textId="77777777" w:rsidR="0070570E" w:rsidRDefault="00000000">
      <w:pPr>
        <w:pStyle w:val="FirstParagraph"/>
      </w:pPr>
      <w:r>
        <w:t>Praesent ac ipsum ut leo facilisis consequat. Sed aliquam odio vitae est volutpat, sed tincidunt eros imperdiet. Maecenas sit amet dictum massa. Cras ultricies neque lorem, in fermentum turpis venenatis nec. Aenean non diam interdum, tincidunt dui in, maximus orci.</w:t>
      </w:r>
    </w:p>
    <w:p w14:paraId="4B130B7A" w14:textId="77777777" w:rsidR="0070570E" w:rsidRDefault="00000000">
      <w:pPr>
        <w:pStyle w:val="BodyText"/>
      </w:pPr>
      <w:r>
        <w:t>Praesent eget enim id erat volutpat euismod. Vivamus euismod turpis nec sollicitudin accumsan. Duis maximus finibus auctor. Phasellus quis ornare nunc, id porttitor elit. Donec sit amet vulputate arcu. Nulla sodales lacinia nisl, sed hendrerit ex consectetur eget.</w:t>
      </w:r>
    </w:p>
    <w:p w14:paraId="34AC271E" w14:textId="77777777" w:rsidR="0070570E" w:rsidRDefault="00000000">
      <w:pPr>
        <w:pStyle w:val="BodyText"/>
      </w:pPr>
      <w:r>
        <w:t>Vivamus euismod turpis nec sollicitudin accumsan. Duis maximus finibus auctor. Phasellus quis ornare nunc, id porttitor elit. Donec sit amet vulputate arcu. Nulla sodales lacinia nisl, sed hendrerit ex consectetur eget.</w:t>
      </w:r>
    </w:p>
    <w:p w14:paraId="4B657952" w14:textId="77777777" w:rsidR="0070570E" w:rsidRDefault="00000000">
      <w:r>
        <w:br w:type="page"/>
      </w:r>
    </w:p>
    <w:p w14:paraId="0EEC2D50" w14:textId="77777777" w:rsidR="0070570E" w:rsidRDefault="00000000">
      <w:pPr>
        <w:pStyle w:val="Heading1"/>
      </w:pPr>
      <w:bookmarkStart w:id="2" w:name="series-one"/>
      <w:bookmarkStart w:id="3" w:name="_Toc137584809"/>
      <w:bookmarkEnd w:id="0"/>
      <w:r>
        <w:lastRenderedPageBreak/>
        <w:t>Series One</w:t>
      </w:r>
      <w:bookmarkEnd w:id="3"/>
    </w:p>
    <w:p w14:paraId="15930678" w14:textId="77777777" w:rsidR="0070570E" w:rsidRDefault="00000000">
      <w:pPr>
        <w:pStyle w:val="FirstParagraph"/>
      </w:pPr>
      <w:r>
        <w:t>Praesent ac ipsum ut leo facilisis consequat. Sed aliquam odio vitae est volutpat, sed tincidunt eros imperdiet. Maecenas sit amet dictum massa. Cras ultricies neque lorem, in fermentum turpis venenatis nec.</w:t>
      </w:r>
    </w:p>
    <w:p w14:paraId="446BEA1B" w14:textId="77777777" w:rsidR="0070570E" w:rsidRDefault="00000000">
      <w:pPr>
        <w:pStyle w:val="Heading2"/>
      </w:pPr>
      <w:bookmarkStart w:id="4" w:name="variables"/>
      <w:r>
        <w:t>Variables</w:t>
      </w:r>
    </w:p>
    <w:p w14:paraId="7B00F6B4" w14:textId="77777777" w:rsidR="0070570E" w:rsidRDefault="00000000">
      <w:pPr>
        <w:pStyle w:val="FirstParagraph"/>
      </w:pPr>
      <w:r>
        <w:t>Praesent ac ipsum ut leo facilisis consequat. Sed aliquam odio vitae est volutpat, sed tincidunt eros imperdiet. Maecenas sit amet dictum massa. Cras ultricies neque lorem, in fermentum turpis venenatis nec.</w:t>
      </w:r>
    </w:p>
    <w:p w14:paraId="6F0562FB" w14:textId="77777777" w:rsidR="0070570E" w:rsidRDefault="00000000">
      <w:pPr>
        <w:pStyle w:val="Heading2"/>
      </w:pPr>
      <w:bookmarkStart w:id="5" w:name="analysis"/>
      <w:bookmarkEnd w:id="4"/>
      <w:r>
        <w:t>Analysis</w:t>
      </w:r>
    </w:p>
    <w:p w14:paraId="3CB3204F" w14:textId="77777777" w:rsidR="0070570E" w:rsidRDefault="00000000">
      <w:pPr>
        <w:pStyle w:val="FirstParagraph"/>
      </w:pPr>
      <w:r>
        <w:t>Praesent ac ipsum ut leo facilisis consequat. Sed aliquam odio vitae est volutpat, sed tincidunt eros imperdiet. Maecenas sit amet dictum massa.</w:t>
      </w:r>
    </w:p>
    <w:p w14:paraId="3EEB4A8B" w14:textId="77777777" w:rsidR="0070570E" w:rsidRDefault="00000000">
      <w:pPr>
        <w:pStyle w:val="Heading2"/>
      </w:pPr>
      <w:bookmarkStart w:id="6" w:name="forecast"/>
      <w:bookmarkEnd w:id="5"/>
      <w:r>
        <w:t>Forecast</w:t>
      </w:r>
    </w:p>
    <w:p w14:paraId="63979A26" w14:textId="77777777" w:rsidR="0070570E" w:rsidRDefault="00000000">
      <w:pPr>
        <w:pStyle w:val="FirstParagraph"/>
      </w:pPr>
      <w:r>
        <w:t>Praesent ac ipsum ut leo facilisis consequat. Sed aliquam odio vitae est volutpat, sed tincidunt eros imperdiet. Maecenas sit amet dictum massa.</w:t>
      </w:r>
    </w:p>
    <w:p w14:paraId="4A0193F9" w14:textId="77777777" w:rsidR="0070570E" w:rsidRDefault="00000000">
      <w:r>
        <w:br w:type="page"/>
      </w:r>
    </w:p>
    <w:p w14:paraId="39968E13" w14:textId="77777777" w:rsidR="0070570E" w:rsidRDefault="00000000">
      <w:pPr>
        <w:pStyle w:val="Heading1"/>
      </w:pPr>
      <w:bookmarkStart w:id="7" w:name="series-two"/>
      <w:bookmarkStart w:id="8" w:name="_Toc137584810"/>
      <w:bookmarkEnd w:id="2"/>
      <w:bookmarkEnd w:id="6"/>
      <w:r>
        <w:lastRenderedPageBreak/>
        <w:t>Series Two</w:t>
      </w:r>
      <w:bookmarkEnd w:id="8"/>
    </w:p>
    <w:p w14:paraId="5FD547D7" w14:textId="77777777" w:rsidR="0070570E" w:rsidRDefault="00000000">
      <w:pPr>
        <w:pStyle w:val="FirstParagraph"/>
      </w:pPr>
      <w:r>
        <w:t>Praesent ac ipsum ut leo facilisis consequat. Sed aliquam odio vitae est volutpat, sed tincidunt eros imperdiet. Maecenas sit amet dictum massa. Cras ultricies neque lorem, in fermentum turpis venenatis nec. Aenean non diam interdum, tincidunt dui in, maximus orci.</w:t>
      </w:r>
    </w:p>
    <w:p w14:paraId="1431F440" w14:textId="77777777" w:rsidR="0070570E" w:rsidRDefault="00000000">
      <w:pPr>
        <w:pStyle w:val="Heading2"/>
      </w:pPr>
      <w:bookmarkStart w:id="9" w:name="variables-1"/>
      <w:r>
        <w:t>Variables</w:t>
      </w:r>
    </w:p>
    <w:p w14:paraId="5B73F95D" w14:textId="77777777" w:rsidR="0070570E" w:rsidRDefault="00000000">
      <w:pPr>
        <w:pStyle w:val="FirstParagraph"/>
      </w:pPr>
      <w:r>
        <w:t>Praesent ac ipsum ut leo facilisis consequat. Sed aliquam odio vitae est volutpat, sed tincidunt eros imperdiet. Maecenas sit amet dictum massa.</w:t>
      </w:r>
    </w:p>
    <w:tbl>
      <w:tblPr>
        <w:tblStyle w:val="Table"/>
        <w:tblW w:w="5000" w:type="pct"/>
        <w:tblLook w:val="0000" w:firstRow="0" w:lastRow="0" w:firstColumn="0" w:lastColumn="0" w:noHBand="0" w:noVBand="0"/>
      </w:tblPr>
      <w:tblGrid>
        <w:gridCol w:w="5148"/>
        <w:gridCol w:w="5148"/>
      </w:tblGrid>
      <w:tr w:rsidR="0070570E" w14:paraId="0194B208" w14:textId="77777777">
        <w:tc>
          <w:tcPr>
            <w:tcW w:w="0" w:type="auto"/>
          </w:tcPr>
          <w:p w14:paraId="0B3254E2" w14:textId="77777777" w:rsidR="0070570E" w:rsidRDefault="00000000">
            <w:pPr>
              <w:jc w:val="center"/>
            </w:pPr>
            <w:r>
              <w:rPr>
                <w:noProof/>
              </w:rPr>
              <w:drawing>
                <wp:inline distT="0" distB="0" distL="0" distR="0" wp14:anchorId="3A07B1B3" wp14:editId="5438F166">
                  <wp:extent cx="2971800" cy="237744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DATA-624-Midterm-Group3_files/figure-docx/unnamed-chunk-3-1.png"/>
                          <pic:cNvPicPr>
                            <a:picLocks noChangeAspect="1" noChangeArrowheads="1"/>
                          </pic:cNvPicPr>
                        </pic:nvPicPr>
                        <pic:blipFill>
                          <a:blip r:embed="rId7"/>
                          <a:stretch>
                            <a:fillRect/>
                          </a:stretch>
                        </pic:blipFill>
                        <pic:spPr bwMode="auto">
                          <a:xfrm>
                            <a:off x="0" y="0"/>
                            <a:ext cx="2971800" cy="2377440"/>
                          </a:xfrm>
                          <a:prstGeom prst="rect">
                            <a:avLst/>
                          </a:prstGeom>
                          <a:noFill/>
                          <a:ln w="9525">
                            <a:noFill/>
                            <a:headEnd/>
                            <a:tailEnd/>
                          </a:ln>
                        </pic:spPr>
                      </pic:pic>
                    </a:graphicData>
                  </a:graphic>
                </wp:inline>
              </w:drawing>
            </w:r>
          </w:p>
        </w:tc>
        <w:tc>
          <w:tcPr>
            <w:tcW w:w="0" w:type="auto"/>
          </w:tcPr>
          <w:p w14:paraId="24EF0B64" w14:textId="77777777" w:rsidR="0070570E" w:rsidRDefault="00000000">
            <w:pPr>
              <w:jc w:val="center"/>
            </w:pPr>
            <w:r>
              <w:rPr>
                <w:noProof/>
              </w:rPr>
              <w:drawing>
                <wp:inline distT="0" distB="0" distL="0" distR="0" wp14:anchorId="2791B9F0" wp14:editId="1C96E489">
                  <wp:extent cx="2971800" cy="237744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DATA-624-Midterm-Group3_files/figure-docx/unnamed-chunk-3-2.png"/>
                          <pic:cNvPicPr>
                            <a:picLocks noChangeAspect="1" noChangeArrowheads="1"/>
                          </pic:cNvPicPr>
                        </pic:nvPicPr>
                        <pic:blipFill>
                          <a:blip r:embed="rId8"/>
                          <a:stretch>
                            <a:fillRect/>
                          </a:stretch>
                        </pic:blipFill>
                        <pic:spPr bwMode="auto">
                          <a:xfrm>
                            <a:off x="0" y="0"/>
                            <a:ext cx="2971800" cy="2377440"/>
                          </a:xfrm>
                          <a:prstGeom prst="rect">
                            <a:avLst/>
                          </a:prstGeom>
                          <a:noFill/>
                          <a:ln w="9525">
                            <a:noFill/>
                            <a:headEnd/>
                            <a:tailEnd/>
                          </a:ln>
                        </pic:spPr>
                      </pic:pic>
                    </a:graphicData>
                  </a:graphic>
                </wp:inline>
              </w:drawing>
            </w:r>
          </w:p>
        </w:tc>
      </w:tr>
    </w:tbl>
    <w:p w14:paraId="407E80F2" w14:textId="77777777" w:rsidR="0070570E" w:rsidRDefault="00000000">
      <w:pPr>
        <w:pStyle w:val="Heading2"/>
      </w:pPr>
      <w:bookmarkStart w:id="10" w:name="analysis-1"/>
      <w:bookmarkEnd w:id="9"/>
      <w:r>
        <w:t>Analysis</w:t>
      </w:r>
    </w:p>
    <w:p w14:paraId="5025ABEA" w14:textId="77777777" w:rsidR="0070570E" w:rsidRDefault="00000000">
      <w:pPr>
        <w:pStyle w:val="FirstParagraph"/>
      </w:pPr>
      <w:r>
        <w:t>Praesent ac ipsum ut leo facilisis consequat. Sed aliquam odio vitae est volutpat, sed tincidunt eros imperdiet. Maecenas sit amet dictum massa. Cras ultricies neque lorem, in fermentum turpis venenatis nec. Aenean non diam interdum, tincidunt dui in, maximus orci.</w:t>
      </w:r>
    </w:p>
    <w:tbl>
      <w:tblPr>
        <w:tblStyle w:val="Table"/>
        <w:tblW w:w="5000" w:type="pct"/>
        <w:tblLook w:val="0000" w:firstRow="0" w:lastRow="0" w:firstColumn="0" w:lastColumn="0" w:noHBand="0" w:noVBand="0"/>
      </w:tblPr>
      <w:tblGrid>
        <w:gridCol w:w="5148"/>
        <w:gridCol w:w="5148"/>
      </w:tblGrid>
      <w:tr w:rsidR="0070570E" w14:paraId="33A797F7" w14:textId="77777777">
        <w:tc>
          <w:tcPr>
            <w:tcW w:w="0" w:type="auto"/>
          </w:tcPr>
          <w:p w14:paraId="504119CE" w14:textId="77777777" w:rsidR="0070570E" w:rsidRDefault="00000000">
            <w:pPr>
              <w:jc w:val="center"/>
            </w:pPr>
            <w:r>
              <w:rPr>
                <w:noProof/>
              </w:rPr>
              <w:drawing>
                <wp:inline distT="0" distB="0" distL="0" distR="0" wp14:anchorId="63CA2606" wp14:editId="5D218E3E">
                  <wp:extent cx="2971800" cy="237744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DATA-624-Midterm-Group3_files/figure-docx/unnamed-chunk-4-1.png"/>
                          <pic:cNvPicPr>
                            <a:picLocks noChangeAspect="1" noChangeArrowheads="1"/>
                          </pic:cNvPicPr>
                        </pic:nvPicPr>
                        <pic:blipFill>
                          <a:blip r:embed="rId9"/>
                          <a:stretch>
                            <a:fillRect/>
                          </a:stretch>
                        </pic:blipFill>
                        <pic:spPr bwMode="auto">
                          <a:xfrm>
                            <a:off x="0" y="0"/>
                            <a:ext cx="2971800" cy="2377440"/>
                          </a:xfrm>
                          <a:prstGeom prst="rect">
                            <a:avLst/>
                          </a:prstGeom>
                          <a:noFill/>
                          <a:ln w="9525">
                            <a:noFill/>
                            <a:headEnd/>
                            <a:tailEnd/>
                          </a:ln>
                        </pic:spPr>
                      </pic:pic>
                    </a:graphicData>
                  </a:graphic>
                </wp:inline>
              </w:drawing>
            </w:r>
          </w:p>
        </w:tc>
        <w:tc>
          <w:tcPr>
            <w:tcW w:w="0" w:type="auto"/>
          </w:tcPr>
          <w:p w14:paraId="6C87DFF4" w14:textId="77777777" w:rsidR="0070570E" w:rsidRDefault="00000000">
            <w:pPr>
              <w:jc w:val="center"/>
            </w:pPr>
            <w:r>
              <w:rPr>
                <w:noProof/>
              </w:rPr>
              <w:drawing>
                <wp:inline distT="0" distB="0" distL="0" distR="0" wp14:anchorId="6B5AC719" wp14:editId="1494FD79">
                  <wp:extent cx="2971800" cy="237744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DATA-624-Midterm-Group3_files/figure-docx/unnamed-chunk-4-2.png"/>
                          <pic:cNvPicPr>
                            <a:picLocks noChangeAspect="1" noChangeArrowheads="1"/>
                          </pic:cNvPicPr>
                        </pic:nvPicPr>
                        <pic:blipFill>
                          <a:blip r:embed="rId10"/>
                          <a:stretch>
                            <a:fillRect/>
                          </a:stretch>
                        </pic:blipFill>
                        <pic:spPr bwMode="auto">
                          <a:xfrm>
                            <a:off x="0" y="0"/>
                            <a:ext cx="2971800" cy="2377440"/>
                          </a:xfrm>
                          <a:prstGeom prst="rect">
                            <a:avLst/>
                          </a:prstGeom>
                          <a:noFill/>
                          <a:ln w="9525">
                            <a:noFill/>
                            <a:headEnd/>
                            <a:tailEnd/>
                          </a:ln>
                        </pic:spPr>
                      </pic:pic>
                    </a:graphicData>
                  </a:graphic>
                </wp:inline>
              </w:drawing>
            </w:r>
          </w:p>
        </w:tc>
      </w:tr>
    </w:tbl>
    <w:p w14:paraId="3F7DB02E" w14:textId="77777777" w:rsidR="0070570E" w:rsidRDefault="00000000">
      <w:pPr>
        <w:pStyle w:val="BodyText"/>
      </w:pPr>
      <w:r>
        <w:t>Praesent ac ipsum ut leo facilisis consequat. Sed aliquam odio vitae est volutpat, sed tincidunt eros imperdiet. Maecenas sit amet dictum massa.</w:t>
      </w:r>
    </w:p>
    <w:tbl>
      <w:tblPr>
        <w:tblStyle w:val="Table"/>
        <w:tblW w:w="5000" w:type="pct"/>
        <w:tblLook w:val="0000" w:firstRow="0" w:lastRow="0" w:firstColumn="0" w:lastColumn="0" w:noHBand="0" w:noVBand="0"/>
      </w:tblPr>
      <w:tblGrid>
        <w:gridCol w:w="5148"/>
        <w:gridCol w:w="5148"/>
      </w:tblGrid>
      <w:tr w:rsidR="0070570E" w14:paraId="52C6CFBE" w14:textId="77777777">
        <w:tc>
          <w:tcPr>
            <w:tcW w:w="0" w:type="auto"/>
          </w:tcPr>
          <w:p w14:paraId="53DC9932" w14:textId="77777777" w:rsidR="0070570E" w:rsidRDefault="00000000">
            <w:pPr>
              <w:jc w:val="center"/>
            </w:pPr>
            <w:r>
              <w:rPr>
                <w:noProof/>
              </w:rPr>
              <w:lastRenderedPageBreak/>
              <w:drawing>
                <wp:inline distT="0" distB="0" distL="0" distR="0" wp14:anchorId="32CCDA4F" wp14:editId="77DFC9E2">
                  <wp:extent cx="2971800" cy="237744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DATA-624-Midterm-Group3_files/figure-docx/unnamed-chunk-5-1.png"/>
                          <pic:cNvPicPr>
                            <a:picLocks noChangeAspect="1" noChangeArrowheads="1"/>
                          </pic:cNvPicPr>
                        </pic:nvPicPr>
                        <pic:blipFill>
                          <a:blip r:embed="rId11"/>
                          <a:stretch>
                            <a:fillRect/>
                          </a:stretch>
                        </pic:blipFill>
                        <pic:spPr bwMode="auto">
                          <a:xfrm>
                            <a:off x="0" y="0"/>
                            <a:ext cx="2971800" cy="2377440"/>
                          </a:xfrm>
                          <a:prstGeom prst="rect">
                            <a:avLst/>
                          </a:prstGeom>
                          <a:noFill/>
                          <a:ln w="9525">
                            <a:noFill/>
                            <a:headEnd/>
                            <a:tailEnd/>
                          </a:ln>
                        </pic:spPr>
                      </pic:pic>
                    </a:graphicData>
                  </a:graphic>
                </wp:inline>
              </w:drawing>
            </w:r>
          </w:p>
        </w:tc>
        <w:tc>
          <w:tcPr>
            <w:tcW w:w="0" w:type="auto"/>
          </w:tcPr>
          <w:p w14:paraId="50EDEDC0" w14:textId="77777777" w:rsidR="0070570E" w:rsidRDefault="00000000">
            <w:pPr>
              <w:jc w:val="center"/>
            </w:pPr>
            <w:r>
              <w:rPr>
                <w:noProof/>
              </w:rPr>
              <w:drawing>
                <wp:inline distT="0" distB="0" distL="0" distR="0" wp14:anchorId="5F50E45A" wp14:editId="3D553746">
                  <wp:extent cx="2971800" cy="237744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DATA-624-Midterm-Group3_files/figure-docx/unnamed-chunk-5-2.png"/>
                          <pic:cNvPicPr>
                            <a:picLocks noChangeAspect="1" noChangeArrowheads="1"/>
                          </pic:cNvPicPr>
                        </pic:nvPicPr>
                        <pic:blipFill>
                          <a:blip r:embed="rId12"/>
                          <a:stretch>
                            <a:fillRect/>
                          </a:stretch>
                        </pic:blipFill>
                        <pic:spPr bwMode="auto">
                          <a:xfrm>
                            <a:off x="0" y="0"/>
                            <a:ext cx="2971800" cy="2377440"/>
                          </a:xfrm>
                          <a:prstGeom prst="rect">
                            <a:avLst/>
                          </a:prstGeom>
                          <a:noFill/>
                          <a:ln w="9525">
                            <a:noFill/>
                            <a:headEnd/>
                            <a:tailEnd/>
                          </a:ln>
                        </pic:spPr>
                      </pic:pic>
                    </a:graphicData>
                  </a:graphic>
                </wp:inline>
              </w:drawing>
            </w:r>
          </w:p>
        </w:tc>
      </w:tr>
    </w:tbl>
    <w:p w14:paraId="301C8291" w14:textId="77777777" w:rsidR="0070570E" w:rsidRDefault="00000000">
      <w:pPr>
        <w:pStyle w:val="Heading2"/>
      </w:pPr>
      <w:bookmarkStart w:id="11" w:name="forecast-1"/>
      <w:bookmarkEnd w:id="10"/>
      <w:r>
        <w:t>Forecast</w:t>
      </w:r>
    </w:p>
    <w:p w14:paraId="50C9C6A6" w14:textId="77777777" w:rsidR="0070570E" w:rsidRDefault="00000000">
      <w:pPr>
        <w:pStyle w:val="FirstParagraph"/>
      </w:pPr>
      <w:r>
        <w:t>Praesent ac ipsum ut leo facilisis consequat. Sed aliquam odio vitae est volutpat, sed tincidunt eros imperdiet. Maecenas sit amet dictum massa. Cras ultricies neque lorem, in fermentum turpis venenatis nec. Aenean non diam interdum, tincidunt dui in, maximus orci.</w:t>
      </w:r>
    </w:p>
    <w:tbl>
      <w:tblPr>
        <w:tblStyle w:val="Table"/>
        <w:tblW w:w="5000" w:type="pct"/>
        <w:tblLook w:val="0000" w:firstRow="0" w:lastRow="0" w:firstColumn="0" w:lastColumn="0" w:noHBand="0" w:noVBand="0"/>
      </w:tblPr>
      <w:tblGrid>
        <w:gridCol w:w="5148"/>
        <w:gridCol w:w="5148"/>
      </w:tblGrid>
      <w:tr w:rsidR="0070570E" w14:paraId="1FF47EE4" w14:textId="77777777">
        <w:tc>
          <w:tcPr>
            <w:tcW w:w="0" w:type="auto"/>
          </w:tcPr>
          <w:p w14:paraId="67D69D34" w14:textId="77777777" w:rsidR="0070570E" w:rsidRDefault="00000000">
            <w:pPr>
              <w:jc w:val="center"/>
            </w:pPr>
            <w:r>
              <w:rPr>
                <w:noProof/>
              </w:rPr>
              <w:drawing>
                <wp:inline distT="0" distB="0" distL="0" distR="0" wp14:anchorId="09364576" wp14:editId="021368DB">
                  <wp:extent cx="2971800" cy="237744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DATA-624-Midterm-Group3_files/figure-docx/unnamed-chunk-6-1.png"/>
                          <pic:cNvPicPr>
                            <a:picLocks noChangeAspect="1" noChangeArrowheads="1"/>
                          </pic:cNvPicPr>
                        </pic:nvPicPr>
                        <pic:blipFill>
                          <a:blip r:embed="rId13"/>
                          <a:stretch>
                            <a:fillRect/>
                          </a:stretch>
                        </pic:blipFill>
                        <pic:spPr bwMode="auto">
                          <a:xfrm>
                            <a:off x="0" y="0"/>
                            <a:ext cx="2971800" cy="2377440"/>
                          </a:xfrm>
                          <a:prstGeom prst="rect">
                            <a:avLst/>
                          </a:prstGeom>
                          <a:noFill/>
                          <a:ln w="9525">
                            <a:noFill/>
                            <a:headEnd/>
                            <a:tailEnd/>
                          </a:ln>
                        </pic:spPr>
                      </pic:pic>
                    </a:graphicData>
                  </a:graphic>
                </wp:inline>
              </w:drawing>
            </w:r>
          </w:p>
        </w:tc>
        <w:tc>
          <w:tcPr>
            <w:tcW w:w="0" w:type="auto"/>
          </w:tcPr>
          <w:p w14:paraId="2F59B7FF" w14:textId="77777777" w:rsidR="0070570E" w:rsidRDefault="00000000">
            <w:pPr>
              <w:jc w:val="center"/>
            </w:pPr>
            <w:r>
              <w:rPr>
                <w:noProof/>
              </w:rPr>
              <w:drawing>
                <wp:inline distT="0" distB="0" distL="0" distR="0" wp14:anchorId="3DAA5ABF" wp14:editId="4B682C47">
                  <wp:extent cx="2971800" cy="237744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DATA-624-Midterm-Group3_files/figure-docx/unnamed-chunk-6-2.png"/>
                          <pic:cNvPicPr>
                            <a:picLocks noChangeAspect="1" noChangeArrowheads="1"/>
                          </pic:cNvPicPr>
                        </pic:nvPicPr>
                        <pic:blipFill>
                          <a:blip r:embed="rId14"/>
                          <a:stretch>
                            <a:fillRect/>
                          </a:stretch>
                        </pic:blipFill>
                        <pic:spPr bwMode="auto">
                          <a:xfrm>
                            <a:off x="0" y="0"/>
                            <a:ext cx="2971800" cy="2377440"/>
                          </a:xfrm>
                          <a:prstGeom prst="rect">
                            <a:avLst/>
                          </a:prstGeom>
                          <a:noFill/>
                          <a:ln w="9525">
                            <a:noFill/>
                            <a:headEnd/>
                            <a:tailEnd/>
                          </a:ln>
                        </pic:spPr>
                      </pic:pic>
                    </a:graphicData>
                  </a:graphic>
                </wp:inline>
              </w:drawing>
            </w:r>
          </w:p>
        </w:tc>
      </w:tr>
    </w:tbl>
    <w:p w14:paraId="01B4AEB9" w14:textId="77777777" w:rsidR="0070570E" w:rsidRDefault="00000000">
      <w:r>
        <w:br w:type="page"/>
      </w:r>
    </w:p>
    <w:p w14:paraId="0B9FA409" w14:textId="77777777" w:rsidR="0070570E" w:rsidRDefault="00000000">
      <w:pPr>
        <w:pStyle w:val="Heading1"/>
      </w:pPr>
      <w:bookmarkStart w:id="12" w:name="series-three"/>
      <w:bookmarkStart w:id="13" w:name="_Toc137584811"/>
      <w:bookmarkEnd w:id="7"/>
      <w:bookmarkEnd w:id="11"/>
      <w:r>
        <w:lastRenderedPageBreak/>
        <w:t>Series Three</w:t>
      </w:r>
      <w:bookmarkEnd w:id="13"/>
    </w:p>
    <w:p w14:paraId="0664A2ED" w14:textId="77777777" w:rsidR="0070570E" w:rsidRDefault="00000000">
      <w:pPr>
        <w:pStyle w:val="Heading2"/>
      </w:pPr>
      <w:bookmarkStart w:id="14" w:name="variables-2"/>
      <w:r>
        <w:t>Variables</w:t>
      </w:r>
    </w:p>
    <w:p w14:paraId="5DCB044D" w14:textId="77777777" w:rsidR="0070570E" w:rsidRDefault="00000000">
      <w:pPr>
        <w:pStyle w:val="Heading2"/>
      </w:pPr>
      <w:bookmarkStart w:id="15" w:name="analysis-2"/>
      <w:bookmarkEnd w:id="14"/>
      <w:r>
        <w:t>Analysis</w:t>
      </w:r>
    </w:p>
    <w:p w14:paraId="5070E0FB" w14:textId="77777777" w:rsidR="0070570E" w:rsidRDefault="00000000">
      <w:pPr>
        <w:pStyle w:val="Heading2"/>
      </w:pPr>
      <w:bookmarkStart w:id="16" w:name="forecast-2"/>
      <w:bookmarkEnd w:id="15"/>
      <w:r>
        <w:t>Forecast</w:t>
      </w:r>
    </w:p>
    <w:p w14:paraId="1573DC6C" w14:textId="77777777" w:rsidR="0070570E" w:rsidRDefault="00000000">
      <w:r>
        <w:br w:type="page"/>
      </w:r>
    </w:p>
    <w:p w14:paraId="18DBC98B" w14:textId="77777777" w:rsidR="0070570E" w:rsidRDefault="00000000">
      <w:pPr>
        <w:pStyle w:val="Heading1"/>
      </w:pPr>
      <w:bookmarkStart w:id="17" w:name="series-four"/>
      <w:bookmarkStart w:id="18" w:name="_Toc137584812"/>
      <w:bookmarkEnd w:id="12"/>
      <w:bookmarkEnd w:id="16"/>
      <w:r>
        <w:lastRenderedPageBreak/>
        <w:t>Series Four</w:t>
      </w:r>
      <w:bookmarkEnd w:id="18"/>
    </w:p>
    <w:p w14:paraId="42CF96B6" w14:textId="77777777" w:rsidR="0070570E" w:rsidRDefault="00000000">
      <w:pPr>
        <w:pStyle w:val="Heading2"/>
      </w:pPr>
      <w:bookmarkStart w:id="19" w:name="variables-3"/>
      <w:r>
        <w:t>Variables</w:t>
      </w:r>
    </w:p>
    <w:p w14:paraId="30D5AD51" w14:textId="77777777" w:rsidR="0070570E" w:rsidRDefault="00000000">
      <w:pPr>
        <w:pStyle w:val="Heading2"/>
      </w:pPr>
      <w:bookmarkStart w:id="20" w:name="analysis-3"/>
      <w:bookmarkEnd w:id="19"/>
      <w:r>
        <w:t>Analysis</w:t>
      </w:r>
    </w:p>
    <w:p w14:paraId="1066D72B" w14:textId="77777777" w:rsidR="0070570E" w:rsidRDefault="00000000">
      <w:pPr>
        <w:pStyle w:val="Heading2"/>
      </w:pPr>
      <w:bookmarkStart w:id="21" w:name="forecast-3"/>
      <w:bookmarkEnd w:id="20"/>
      <w:r>
        <w:t>Forecast</w:t>
      </w:r>
    </w:p>
    <w:p w14:paraId="54593ED2" w14:textId="77777777" w:rsidR="0070570E" w:rsidRDefault="00000000">
      <w:r>
        <w:br w:type="page"/>
      </w:r>
    </w:p>
    <w:p w14:paraId="7ECBF2F3" w14:textId="77777777" w:rsidR="0070570E" w:rsidRDefault="00000000">
      <w:pPr>
        <w:pStyle w:val="Heading1"/>
      </w:pPr>
      <w:bookmarkStart w:id="22" w:name="series-five"/>
      <w:bookmarkStart w:id="23" w:name="_Toc137584813"/>
      <w:bookmarkEnd w:id="17"/>
      <w:bookmarkEnd w:id="21"/>
      <w:r>
        <w:lastRenderedPageBreak/>
        <w:t>Series Five</w:t>
      </w:r>
      <w:bookmarkEnd w:id="23"/>
    </w:p>
    <w:p w14:paraId="71344D5C" w14:textId="77777777" w:rsidR="0070570E" w:rsidRDefault="00000000">
      <w:pPr>
        <w:pStyle w:val="Heading2"/>
      </w:pPr>
      <w:bookmarkStart w:id="24" w:name="variables-4"/>
      <w:r>
        <w:t>Variables</w:t>
      </w:r>
    </w:p>
    <w:p w14:paraId="7E88B0A3" w14:textId="77777777" w:rsidR="0070570E" w:rsidRDefault="00000000">
      <w:pPr>
        <w:pStyle w:val="Heading2"/>
      </w:pPr>
      <w:bookmarkStart w:id="25" w:name="analysis-4"/>
      <w:bookmarkEnd w:id="24"/>
      <w:r>
        <w:t>Analysis</w:t>
      </w:r>
    </w:p>
    <w:p w14:paraId="5CED64E9" w14:textId="77777777" w:rsidR="0070570E" w:rsidRDefault="00000000">
      <w:pPr>
        <w:pStyle w:val="Heading2"/>
      </w:pPr>
      <w:bookmarkStart w:id="26" w:name="forecast-4"/>
      <w:bookmarkEnd w:id="25"/>
      <w:r>
        <w:t>Forecast</w:t>
      </w:r>
    </w:p>
    <w:p w14:paraId="1A4516B0" w14:textId="77777777" w:rsidR="0070570E" w:rsidRDefault="00000000">
      <w:r>
        <w:br w:type="page"/>
      </w:r>
    </w:p>
    <w:p w14:paraId="678421D2" w14:textId="77777777" w:rsidR="0070570E" w:rsidRDefault="00000000">
      <w:pPr>
        <w:pStyle w:val="Heading1"/>
      </w:pPr>
      <w:bookmarkStart w:id="27" w:name="series-six"/>
      <w:bookmarkStart w:id="28" w:name="_Toc137584814"/>
      <w:bookmarkEnd w:id="22"/>
      <w:bookmarkEnd w:id="26"/>
      <w:r>
        <w:lastRenderedPageBreak/>
        <w:t>Series Six</w:t>
      </w:r>
      <w:bookmarkEnd w:id="28"/>
    </w:p>
    <w:p w14:paraId="531264DB" w14:textId="77777777" w:rsidR="0070570E" w:rsidRDefault="00000000">
      <w:pPr>
        <w:pStyle w:val="Heading2"/>
      </w:pPr>
      <w:bookmarkStart w:id="29" w:name="variables-5"/>
      <w:r>
        <w:t>Variables</w:t>
      </w:r>
    </w:p>
    <w:p w14:paraId="03B41129" w14:textId="77777777" w:rsidR="0070570E" w:rsidRDefault="00000000">
      <w:pPr>
        <w:pStyle w:val="Heading2"/>
      </w:pPr>
      <w:bookmarkStart w:id="30" w:name="analysis-5"/>
      <w:bookmarkEnd w:id="29"/>
      <w:r>
        <w:t>Analysis</w:t>
      </w:r>
    </w:p>
    <w:p w14:paraId="2E02FF14" w14:textId="77777777" w:rsidR="0070570E" w:rsidRDefault="00000000">
      <w:pPr>
        <w:pStyle w:val="Heading2"/>
      </w:pPr>
      <w:bookmarkStart w:id="31" w:name="forecast-5"/>
      <w:bookmarkEnd w:id="30"/>
      <w:r>
        <w:t>Forecast</w:t>
      </w:r>
    </w:p>
    <w:p w14:paraId="44006A0C" w14:textId="77777777" w:rsidR="0070570E" w:rsidRDefault="00000000">
      <w:r>
        <w:br w:type="page"/>
      </w:r>
    </w:p>
    <w:p w14:paraId="5EF128A5" w14:textId="77777777" w:rsidR="0070570E" w:rsidRDefault="00000000">
      <w:pPr>
        <w:pStyle w:val="Heading1"/>
      </w:pPr>
      <w:bookmarkStart w:id="32" w:name="conclusions"/>
      <w:bookmarkStart w:id="33" w:name="_Toc137584815"/>
      <w:bookmarkEnd w:id="27"/>
      <w:bookmarkEnd w:id="31"/>
      <w:r>
        <w:lastRenderedPageBreak/>
        <w:t>Conclusions</w:t>
      </w:r>
      <w:bookmarkEnd w:id="33"/>
    </w:p>
    <w:p w14:paraId="64B13D6C" w14:textId="77777777" w:rsidR="0070570E" w:rsidRDefault="00000000">
      <w:r>
        <w:br w:type="page"/>
      </w:r>
    </w:p>
    <w:p w14:paraId="7E8E3F42" w14:textId="77777777" w:rsidR="0070570E" w:rsidRDefault="00000000">
      <w:pPr>
        <w:pStyle w:val="Heading1"/>
      </w:pPr>
      <w:bookmarkStart w:id="34" w:name="appendix"/>
      <w:bookmarkStart w:id="35" w:name="_Toc137584816"/>
      <w:bookmarkEnd w:id="32"/>
      <w:r>
        <w:lastRenderedPageBreak/>
        <w:t>Appendix</w:t>
      </w:r>
      <w:bookmarkEnd w:id="35"/>
    </w:p>
    <w:p w14:paraId="321DBDD0" w14:textId="77777777" w:rsidR="0070570E" w:rsidRDefault="00000000">
      <w:pPr>
        <w:pStyle w:val="Heading2"/>
      </w:pPr>
      <w:bookmarkStart w:id="36" w:name="r-code"/>
      <w:r>
        <w:t>R Code</w:t>
      </w:r>
      <w:bookmarkEnd w:id="34"/>
      <w:bookmarkEnd w:id="36"/>
    </w:p>
    <w:sectPr w:rsidR="0070570E" w:rsidSect="00890429">
      <w:headerReference w:type="even" r:id="rId15"/>
      <w:headerReference w:type="default" r:id="rId16"/>
      <w:footerReference w:type="even" r:id="rId17"/>
      <w:footerReference w:type="default" r:id="rId18"/>
      <w:headerReference w:type="first" r:id="rId19"/>
      <w:footerReference w:type="first" r:id="rId20"/>
      <w:pgSz w:w="12240" w:h="15840"/>
      <w:pgMar w:top="907" w:right="1080" w:bottom="907" w:left="108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FBDF01" w14:textId="77777777" w:rsidR="002031A8" w:rsidRDefault="002031A8">
      <w:pPr>
        <w:spacing w:after="0"/>
      </w:pPr>
      <w:r>
        <w:separator/>
      </w:r>
    </w:p>
  </w:endnote>
  <w:endnote w:type="continuationSeparator" w:id="0">
    <w:p w14:paraId="46C00FC1" w14:textId="77777777" w:rsidR="002031A8" w:rsidRDefault="002031A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645002064"/>
      <w:docPartObj>
        <w:docPartGallery w:val="Page Numbers (Bottom of Page)"/>
        <w:docPartUnique/>
      </w:docPartObj>
    </w:sdtPr>
    <w:sdtContent>
      <w:p w14:paraId="4E9069BA" w14:textId="77777777" w:rsidR="00E35DBD" w:rsidRDefault="00000000" w:rsidP="00C036E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sidR="00683F51">
          <w:rPr>
            <w:rStyle w:val="PageNumber"/>
          </w:rPr>
          <w:fldChar w:fldCharType="separate"/>
        </w:r>
        <w:r w:rsidR="00683F51">
          <w:rPr>
            <w:rStyle w:val="PageNumber"/>
            <w:noProof/>
          </w:rPr>
          <w:t>11</w:t>
        </w:r>
        <w:r>
          <w:rPr>
            <w:rStyle w:val="PageNumber"/>
          </w:rPr>
          <w:fldChar w:fldCharType="end"/>
        </w:r>
      </w:p>
    </w:sdtContent>
  </w:sdt>
  <w:p w14:paraId="1534F0FF" w14:textId="77777777" w:rsidR="00E35DBD" w:rsidRDefault="00000000" w:rsidP="00E35DB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4591580"/>
      <w:docPartObj>
        <w:docPartGallery w:val="Page Numbers (Bottom of Page)"/>
        <w:docPartUnique/>
      </w:docPartObj>
    </w:sdtPr>
    <w:sdtContent>
      <w:p w14:paraId="56184733" w14:textId="77777777" w:rsidR="00E35DBD" w:rsidRDefault="00000000" w:rsidP="00C036EB">
        <w:pPr>
          <w:pStyle w:val="Footer"/>
          <w:framePr w:wrap="none" w:vAnchor="text" w:hAnchor="margin" w:xAlign="right" w:y="1"/>
          <w:rPr>
            <w:rStyle w:val="PageNumber"/>
          </w:rPr>
        </w:pPr>
        <w:r w:rsidRPr="00E35DBD">
          <w:rPr>
            <w:rStyle w:val="PageNumber"/>
            <w:sz w:val="21"/>
            <w:szCs w:val="21"/>
          </w:rPr>
          <w:fldChar w:fldCharType="begin"/>
        </w:r>
        <w:r w:rsidRPr="00E35DBD">
          <w:rPr>
            <w:rStyle w:val="PageNumber"/>
            <w:sz w:val="21"/>
            <w:szCs w:val="21"/>
          </w:rPr>
          <w:instrText xml:space="preserve"> PAGE </w:instrText>
        </w:r>
        <w:r w:rsidRPr="00E35DBD">
          <w:rPr>
            <w:rStyle w:val="PageNumber"/>
            <w:sz w:val="21"/>
            <w:szCs w:val="21"/>
          </w:rPr>
          <w:fldChar w:fldCharType="separate"/>
        </w:r>
        <w:r w:rsidRPr="00E35DBD">
          <w:rPr>
            <w:rStyle w:val="PageNumber"/>
            <w:noProof/>
            <w:sz w:val="21"/>
            <w:szCs w:val="21"/>
          </w:rPr>
          <w:t>1</w:t>
        </w:r>
        <w:r w:rsidRPr="00E35DBD">
          <w:rPr>
            <w:rStyle w:val="PageNumber"/>
            <w:sz w:val="21"/>
            <w:szCs w:val="21"/>
          </w:rPr>
          <w:fldChar w:fldCharType="end"/>
        </w:r>
      </w:p>
    </w:sdtContent>
  </w:sdt>
  <w:p w14:paraId="7C704DEF" w14:textId="77777777" w:rsidR="00E35DBD" w:rsidRDefault="00000000" w:rsidP="00E35DBD">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E1A1B7" w14:textId="77777777" w:rsidR="00E35DBD"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149633" w14:textId="77777777" w:rsidR="002031A8" w:rsidRDefault="002031A8">
      <w:r>
        <w:separator/>
      </w:r>
    </w:p>
  </w:footnote>
  <w:footnote w:type="continuationSeparator" w:id="0">
    <w:p w14:paraId="55266D80" w14:textId="77777777" w:rsidR="002031A8" w:rsidRDefault="002031A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7EB181" w14:textId="77777777" w:rsidR="00E35DBD" w:rsidRDefault="0000000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400C2C" w14:textId="77777777" w:rsidR="00E35DBD" w:rsidRDefault="0000000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11C915" w14:textId="77777777" w:rsidR="00E35DBD" w:rsidRDefault="000000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22E978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10A854C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27E467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8FAA9A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ACD8795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8D85E8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39561DE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176818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A105E3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2927AC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EE3E5C4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8C343F"/>
    <w:multiLevelType w:val="multilevel"/>
    <w:tmpl w:val="0D584C7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2" w15:restartNumberingAfterBreak="0">
    <w:nsid w:val="02714715"/>
    <w:multiLevelType w:val="multilevel"/>
    <w:tmpl w:val="0409001D"/>
    <w:styleLink w:val="CurrentList3"/>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09AF3CE2"/>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4" w15:restartNumberingAfterBreak="0">
    <w:nsid w:val="0B69747B"/>
    <w:multiLevelType w:val="multilevel"/>
    <w:tmpl w:val="0409001D"/>
    <w:styleLink w:val="CurrentList5"/>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170CD2DE"/>
    <w:multiLevelType w:val="multilevel"/>
    <w:tmpl w:val="620C00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176F3630"/>
    <w:multiLevelType w:val="multilevel"/>
    <w:tmpl w:val="0409001D"/>
    <w:styleLink w:val="CurrentList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1D9C2A64"/>
    <w:multiLevelType w:val="multilevel"/>
    <w:tmpl w:val="0409001D"/>
    <w:styleLink w:val="CurrentList4"/>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282C4C2F"/>
    <w:multiLevelType w:val="multilevel"/>
    <w:tmpl w:val="0409001D"/>
    <w:styleLink w:val="CurrentList7"/>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419243F6"/>
    <w:multiLevelType w:val="multilevel"/>
    <w:tmpl w:val="0409001D"/>
    <w:styleLink w:val="CurrentList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49242962"/>
    <w:multiLevelType w:val="multilevel"/>
    <w:tmpl w:val="7A8A85A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1" w15:restartNumberingAfterBreak="0">
    <w:nsid w:val="49A62613"/>
    <w:multiLevelType w:val="multilevel"/>
    <w:tmpl w:val="0409001D"/>
    <w:styleLink w:val="CurrentList6"/>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F08374E"/>
    <w:multiLevelType w:val="multilevel"/>
    <w:tmpl w:val="0409001D"/>
    <w:styleLink w:val="CurrentList8"/>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5E286007"/>
    <w:multiLevelType w:val="multilevel"/>
    <w:tmpl w:val="0409001D"/>
    <w:styleLink w:val="CurrentList9"/>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1865248984">
    <w:abstractNumId w:val="15"/>
  </w:num>
  <w:num w:numId="2" w16cid:durableId="1053235398">
    <w:abstractNumId w:val="0"/>
  </w:num>
  <w:num w:numId="3" w16cid:durableId="992022653">
    <w:abstractNumId w:val="1"/>
  </w:num>
  <w:num w:numId="4" w16cid:durableId="1081290758">
    <w:abstractNumId w:val="2"/>
  </w:num>
  <w:num w:numId="5" w16cid:durableId="681858954">
    <w:abstractNumId w:val="3"/>
  </w:num>
  <w:num w:numId="6" w16cid:durableId="926814395">
    <w:abstractNumId w:val="8"/>
  </w:num>
  <w:num w:numId="7" w16cid:durableId="122431323">
    <w:abstractNumId w:val="4"/>
  </w:num>
  <w:num w:numId="8" w16cid:durableId="584535761">
    <w:abstractNumId w:val="5"/>
  </w:num>
  <w:num w:numId="9" w16cid:durableId="73825125">
    <w:abstractNumId w:val="6"/>
  </w:num>
  <w:num w:numId="10" w16cid:durableId="1056204509">
    <w:abstractNumId w:val="7"/>
  </w:num>
  <w:num w:numId="11" w16cid:durableId="1103572835">
    <w:abstractNumId w:val="9"/>
  </w:num>
  <w:num w:numId="12" w16cid:durableId="1955285148">
    <w:abstractNumId w:val="0"/>
  </w:num>
  <w:num w:numId="13" w16cid:durableId="2142645842">
    <w:abstractNumId w:val="1"/>
  </w:num>
  <w:num w:numId="14" w16cid:durableId="369690163">
    <w:abstractNumId w:val="2"/>
  </w:num>
  <w:num w:numId="15" w16cid:durableId="2048800185">
    <w:abstractNumId w:val="3"/>
  </w:num>
  <w:num w:numId="16" w16cid:durableId="405422858">
    <w:abstractNumId w:val="8"/>
  </w:num>
  <w:num w:numId="17" w16cid:durableId="982731832">
    <w:abstractNumId w:val="4"/>
  </w:num>
  <w:num w:numId="18" w16cid:durableId="947198611">
    <w:abstractNumId w:val="5"/>
  </w:num>
  <w:num w:numId="19" w16cid:durableId="1028068584">
    <w:abstractNumId w:val="6"/>
  </w:num>
  <w:num w:numId="20" w16cid:durableId="976644886">
    <w:abstractNumId w:val="7"/>
  </w:num>
  <w:num w:numId="21" w16cid:durableId="1166750119">
    <w:abstractNumId w:val="9"/>
  </w:num>
  <w:num w:numId="22" w16cid:durableId="2017030986">
    <w:abstractNumId w:val="0"/>
  </w:num>
  <w:num w:numId="23" w16cid:durableId="283193975">
    <w:abstractNumId w:val="1"/>
  </w:num>
  <w:num w:numId="24" w16cid:durableId="728571182">
    <w:abstractNumId w:val="2"/>
  </w:num>
  <w:num w:numId="25" w16cid:durableId="485054324">
    <w:abstractNumId w:val="3"/>
  </w:num>
  <w:num w:numId="26" w16cid:durableId="662321628">
    <w:abstractNumId w:val="8"/>
  </w:num>
  <w:num w:numId="27" w16cid:durableId="1270430649">
    <w:abstractNumId w:val="4"/>
  </w:num>
  <w:num w:numId="28" w16cid:durableId="1418290076">
    <w:abstractNumId w:val="5"/>
  </w:num>
  <w:num w:numId="29" w16cid:durableId="1771852588">
    <w:abstractNumId w:val="6"/>
  </w:num>
  <w:num w:numId="30" w16cid:durableId="1379622525">
    <w:abstractNumId w:val="7"/>
  </w:num>
  <w:num w:numId="31" w16cid:durableId="215700650">
    <w:abstractNumId w:val="9"/>
  </w:num>
  <w:num w:numId="32" w16cid:durableId="398748822">
    <w:abstractNumId w:val="0"/>
  </w:num>
  <w:num w:numId="33" w16cid:durableId="651251994">
    <w:abstractNumId w:val="1"/>
  </w:num>
  <w:num w:numId="34" w16cid:durableId="1197617300">
    <w:abstractNumId w:val="2"/>
  </w:num>
  <w:num w:numId="35" w16cid:durableId="1192647156">
    <w:abstractNumId w:val="3"/>
  </w:num>
  <w:num w:numId="36" w16cid:durableId="889464119">
    <w:abstractNumId w:val="8"/>
  </w:num>
  <w:num w:numId="37" w16cid:durableId="705257051">
    <w:abstractNumId w:val="4"/>
  </w:num>
  <w:num w:numId="38" w16cid:durableId="2010398855">
    <w:abstractNumId w:val="5"/>
  </w:num>
  <w:num w:numId="39" w16cid:durableId="1814178452">
    <w:abstractNumId w:val="6"/>
  </w:num>
  <w:num w:numId="40" w16cid:durableId="949627997">
    <w:abstractNumId w:val="7"/>
  </w:num>
  <w:num w:numId="41" w16cid:durableId="1527938509">
    <w:abstractNumId w:val="9"/>
  </w:num>
  <w:num w:numId="42" w16cid:durableId="968432963">
    <w:abstractNumId w:val="0"/>
  </w:num>
  <w:num w:numId="43" w16cid:durableId="1529100052">
    <w:abstractNumId w:val="1"/>
  </w:num>
  <w:num w:numId="44" w16cid:durableId="107051312">
    <w:abstractNumId w:val="2"/>
  </w:num>
  <w:num w:numId="45" w16cid:durableId="1966543784">
    <w:abstractNumId w:val="3"/>
  </w:num>
  <w:num w:numId="46" w16cid:durableId="1715157646">
    <w:abstractNumId w:val="8"/>
  </w:num>
  <w:num w:numId="47" w16cid:durableId="1422797058">
    <w:abstractNumId w:val="4"/>
  </w:num>
  <w:num w:numId="48" w16cid:durableId="953246494">
    <w:abstractNumId w:val="5"/>
  </w:num>
  <w:num w:numId="49" w16cid:durableId="1908346616">
    <w:abstractNumId w:val="6"/>
  </w:num>
  <w:num w:numId="50" w16cid:durableId="1131754253">
    <w:abstractNumId w:val="7"/>
  </w:num>
  <w:num w:numId="51" w16cid:durableId="1303463439">
    <w:abstractNumId w:val="9"/>
  </w:num>
  <w:num w:numId="52" w16cid:durableId="678971425">
    <w:abstractNumId w:val="0"/>
  </w:num>
  <w:num w:numId="53" w16cid:durableId="1272741300">
    <w:abstractNumId w:val="1"/>
  </w:num>
  <w:num w:numId="54" w16cid:durableId="1614554568">
    <w:abstractNumId w:val="2"/>
  </w:num>
  <w:num w:numId="55" w16cid:durableId="632489071">
    <w:abstractNumId w:val="3"/>
  </w:num>
  <w:num w:numId="56" w16cid:durableId="981813306">
    <w:abstractNumId w:val="8"/>
  </w:num>
  <w:num w:numId="57" w16cid:durableId="114759113">
    <w:abstractNumId w:val="4"/>
  </w:num>
  <w:num w:numId="58" w16cid:durableId="31150294">
    <w:abstractNumId w:val="5"/>
  </w:num>
  <w:num w:numId="59" w16cid:durableId="728651327">
    <w:abstractNumId w:val="6"/>
  </w:num>
  <w:num w:numId="60" w16cid:durableId="2016107908">
    <w:abstractNumId w:val="7"/>
  </w:num>
  <w:num w:numId="61" w16cid:durableId="1132283281">
    <w:abstractNumId w:val="9"/>
  </w:num>
  <w:num w:numId="62" w16cid:durableId="1347361742">
    <w:abstractNumId w:val="0"/>
  </w:num>
  <w:num w:numId="63" w16cid:durableId="1761826759">
    <w:abstractNumId w:val="1"/>
  </w:num>
  <w:num w:numId="64" w16cid:durableId="863061142">
    <w:abstractNumId w:val="2"/>
  </w:num>
  <w:num w:numId="65" w16cid:durableId="224068832">
    <w:abstractNumId w:val="3"/>
  </w:num>
  <w:num w:numId="66" w16cid:durableId="1187862538">
    <w:abstractNumId w:val="8"/>
  </w:num>
  <w:num w:numId="67" w16cid:durableId="101069511">
    <w:abstractNumId w:val="4"/>
  </w:num>
  <w:num w:numId="68" w16cid:durableId="35784902">
    <w:abstractNumId w:val="5"/>
  </w:num>
  <w:num w:numId="69" w16cid:durableId="1151093669">
    <w:abstractNumId w:val="6"/>
  </w:num>
  <w:num w:numId="70" w16cid:durableId="149686499">
    <w:abstractNumId w:val="7"/>
  </w:num>
  <w:num w:numId="71" w16cid:durableId="594703943">
    <w:abstractNumId w:val="9"/>
  </w:num>
  <w:num w:numId="72" w16cid:durableId="1839810668">
    <w:abstractNumId w:val="0"/>
  </w:num>
  <w:num w:numId="73" w16cid:durableId="872884673">
    <w:abstractNumId w:val="1"/>
  </w:num>
  <w:num w:numId="74" w16cid:durableId="37515511">
    <w:abstractNumId w:val="2"/>
  </w:num>
  <w:num w:numId="75" w16cid:durableId="1716806065">
    <w:abstractNumId w:val="3"/>
  </w:num>
  <w:num w:numId="76" w16cid:durableId="171650528">
    <w:abstractNumId w:val="8"/>
  </w:num>
  <w:num w:numId="77" w16cid:durableId="1363095967">
    <w:abstractNumId w:val="4"/>
  </w:num>
  <w:num w:numId="78" w16cid:durableId="1344287438">
    <w:abstractNumId w:val="5"/>
  </w:num>
  <w:num w:numId="79" w16cid:durableId="1913155219">
    <w:abstractNumId w:val="6"/>
  </w:num>
  <w:num w:numId="80" w16cid:durableId="898982847">
    <w:abstractNumId w:val="7"/>
  </w:num>
  <w:num w:numId="81" w16cid:durableId="2007518172">
    <w:abstractNumId w:val="9"/>
  </w:num>
  <w:num w:numId="82" w16cid:durableId="1876654625">
    <w:abstractNumId w:val="0"/>
  </w:num>
  <w:num w:numId="83" w16cid:durableId="147863009">
    <w:abstractNumId w:val="1"/>
  </w:num>
  <w:num w:numId="84" w16cid:durableId="1597857528">
    <w:abstractNumId w:val="2"/>
  </w:num>
  <w:num w:numId="85" w16cid:durableId="1885361200">
    <w:abstractNumId w:val="3"/>
  </w:num>
  <w:num w:numId="86" w16cid:durableId="2026786243">
    <w:abstractNumId w:val="8"/>
  </w:num>
  <w:num w:numId="87" w16cid:durableId="1623613402">
    <w:abstractNumId w:val="4"/>
  </w:num>
  <w:num w:numId="88" w16cid:durableId="1618559417">
    <w:abstractNumId w:val="5"/>
  </w:num>
  <w:num w:numId="89" w16cid:durableId="373699449">
    <w:abstractNumId w:val="6"/>
  </w:num>
  <w:num w:numId="90" w16cid:durableId="1771047265">
    <w:abstractNumId w:val="7"/>
  </w:num>
  <w:num w:numId="91" w16cid:durableId="673383525">
    <w:abstractNumId w:val="9"/>
  </w:num>
  <w:num w:numId="92" w16cid:durableId="745610236">
    <w:abstractNumId w:val="0"/>
  </w:num>
  <w:num w:numId="93" w16cid:durableId="403646147">
    <w:abstractNumId w:val="1"/>
  </w:num>
  <w:num w:numId="94" w16cid:durableId="1148011966">
    <w:abstractNumId w:val="2"/>
  </w:num>
  <w:num w:numId="95" w16cid:durableId="699283741">
    <w:abstractNumId w:val="3"/>
  </w:num>
  <w:num w:numId="96" w16cid:durableId="374089787">
    <w:abstractNumId w:val="8"/>
  </w:num>
  <w:num w:numId="97" w16cid:durableId="1249118887">
    <w:abstractNumId w:val="4"/>
  </w:num>
  <w:num w:numId="98" w16cid:durableId="1968510757">
    <w:abstractNumId w:val="5"/>
  </w:num>
  <w:num w:numId="99" w16cid:durableId="2072969561">
    <w:abstractNumId w:val="6"/>
  </w:num>
  <w:num w:numId="100" w16cid:durableId="828330673">
    <w:abstractNumId w:val="7"/>
  </w:num>
  <w:num w:numId="101" w16cid:durableId="1904607828">
    <w:abstractNumId w:val="9"/>
  </w:num>
  <w:num w:numId="102" w16cid:durableId="659042897">
    <w:abstractNumId w:val="0"/>
  </w:num>
  <w:num w:numId="103" w16cid:durableId="1634557661">
    <w:abstractNumId w:val="1"/>
  </w:num>
  <w:num w:numId="104" w16cid:durableId="1291129696">
    <w:abstractNumId w:val="2"/>
  </w:num>
  <w:num w:numId="105" w16cid:durableId="242958201">
    <w:abstractNumId w:val="3"/>
  </w:num>
  <w:num w:numId="106" w16cid:durableId="1390150007">
    <w:abstractNumId w:val="8"/>
  </w:num>
  <w:num w:numId="107" w16cid:durableId="60718711">
    <w:abstractNumId w:val="4"/>
  </w:num>
  <w:num w:numId="108" w16cid:durableId="1758208042">
    <w:abstractNumId w:val="5"/>
  </w:num>
  <w:num w:numId="109" w16cid:durableId="560481824">
    <w:abstractNumId w:val="6"/>
  </w:num>
  <w:num w:numId="110" w16cid:durableId="1181745924">
    <w:abstractNumId w:val="7"/>
  </w:num>
  <w:num w:numId="111" w16cid:durableId="273249380">
    <w:abstractNumId w:val="9"/>
  </w:num>
  <w:num w:numId="112" w16cid:durableId="177502377">
    <w:abstractNumId w:val="0"/>
  </w:num>
  <w:num w:numId="113" w16cid:durableId="12810016">
    <w:abstractNumId w:val="1"/>
  </w:num>
  <w:num w:numId="114" w16cid:durableId="104276428">
    <w:abstractNumId w:val="2"/>
  </w:num>
  <w:num w:numId="115" w16cid:durableId="1244491326">
    <w:abstractNumId w:val="3"/>
  </w:num>
  <w:num w:numId="116" w16cid:durableId="2052149516">
    <w:abstractNumId w:val="8"/>
  </w:num>
  <w:num w:numId="117" w16cid:durableId="510145802">
    <w:abstractNumId w:val="4"/>
  </w:num>
  <w:num w:numId="118" w16cid:durableId="508910862">
    <w:abstractNumId w:val="5"/>
  </w:num>
  <w:num w:numId="119" w16cid:durableId="218442679">
    <w:abstractNumId w:val="6"/>
  </w:num>
  <w:num w:numId="120" w16cid:durableId="1046956413">
    <w:abstractNumId w:val="7"/>
  </w:num>
  <w:num w:numId="121" w16cid:durableId="952321383">
    <w:abstractNumId w:val="9"/>
  </w:num>
  <w:num w:numId="122" w16cid:durableId="1651902528">
    <w:abstractNumId w:val="0"/>
  </w:num>
  <w:num w:numId="123" w16cid:durableId="701712474">
    <w:abstractNumId w:val="1"/>
  </w:num>
  <w:num w:numId="124" w16cid:durableId="1306470865">
    <w:abstractNumId w:val="2"/>
  </w:num>
  <w:num w:numId="125" w16cid:durableId="158616251">
    <w:abstractNumId w:val="3"/>
  </w:num>
  <w:num w:numId="126" w16cid:durableId="1252734927">
    <w:abstractNumId w:val="8"/>
  </w:num>
  <w:num w:numId="127" w16cid:durableId="1632789568">
    <w:abstractNumId w:val="4"/>
  </w:num>
  <w:num w:numId="128" w16cid:durableId="1080830001">
    <w:abstractNumId w:val="5"/>
  </w:num>
  <w:num w:numId="129" w16cid:durableId="48579817">
    <w:abstractNumId w:val="6"/>
  </w:num>
  <w:num w:numId="130" w16cid:durableId="1391542603">
    <w:abstractNumId w:val="7"/>
  </w:num>
  <w:num w:numId="131" w16cid:durableId="1094591173">
    <w:abstractNumId w:val="9"/>
  </w:num>
  <w:num w:numId="132" w16cid:durableId="1599366919">
    <w:abstractNumId w:val="0"/>
  </w:num>
  <w:num w:numId="133" w16cid:durableId="1329018186">
    <w:abstractNumId w:val="1"/>
  </w:num>
  <w:num w:numId="134" w16cid:durableId="107239520">
    <w:abstractNumId w:val="2"/>
  </w:num>
  <w:num w:numId="135" w16cid:durableId="1389451787">
    <w:abstractNumId w:val="3"/>
  </w:num>
  <w:num w:numId="136" w16cid:durableId="1278876187">
    <w:abstractNumId w:val="8"/>
  </w:num>
  <w:num w:numId="137" w16cid:durableId="1183128736">
    <w:abstractNumId w:val="4"/>
  </w:num>
  <w:num w:numId="138" w16cid:durableId="1628967150">
    <w:abstractNumId w:val="5"/>
  </w:num>
  <w:num w:numId="139" w16cid:durableId="572591703">
    <w:abstractNumId w:val="6"/>
  </w:num>
  <w:num w:numId="140" w16cid:durableId="1915974172">
    <w:abstractNumId w:val="7"/>
  </w:num>
  <w:num w:numId="141" w16cid:durableId="1435244483">
    <w:abstractNumId w:val="9"/>
  </w:num>
  <w:num w:numId="142" w16cid:durableId="1551455442">
    <w:abstractNumId w:val="0"/>
  </w:num>
  <w:num w:numId="143" w16cid:durableId="1294291129">
    <w:abstractNumId w:val="1"/>
  </w:num>
  <w:num w:numId="144" w16cid:durableId="644285098">
    <w:abstractNumId w:val="2"/>
  </w:num>
  <w:num w:numId="145" w16cid:durableId="775713611">
    <w:abstractNumId w:val="3"/>
  </w:num>
  <w:num w:numId="146" w16cid:durableId="154106860">
    <w:abstractNumId w:val="8"/>
  </w:num>
  <w:num w:numId="147" w16cid:durableId="1484853693">
    <w:abstractNumId w:val="4"/>
  </w:num>
  <w:num w:numId="148" w16cid:durableId="1145731879">
    <w:abstractNumId w:val="5"/>
  </w:num>
  <w:num w:numId="149" w16cid:durableId="1590385861">
    <w:abstractNumId w:val="6"/>
  </w:num>
  <w:num w:numId="150" w16cid:durableId="543837356">
    <w:abstractNumId w:val="7"/>
  </w:num>
  <w:num w:numId="151" w16cid:durableId="1549368801">
    <w:abstractNumId w:val="9"/>
  </w:num>
  <w:num w:numId="152" w16cid:durableId="1886716493">
    <w:abstractNumId w:val="0"/>
  </w:num>
  <w:num w:numId="153" w16cid:durableId="219097320">
    <w:abstractNumId w:val="1"/>
  </w:num>
  <w:num w:numId="154" w16cid:durableId="2109960670">
    <w:abstractNumId w:val="2"/>
  </w:num>
  <w:num w:numId="155" w16cid:durableId="1767652920">
    <w:abstractNumId w:val="3"/>
  </w:num>
  <w:num w:numId="156" w16cid:durableId="2064593515">
    <w:abstractNumId w:val="8"/>
  </w:num>
  <w:num w:numId="157" w16cid:durableId="875196042">
    <w:abstractNumId w:val="4"/>
  </w:num>
  <w:num w:numId="158" w16cid:durableId="1323314319">
    <w:abstractNumId w:val="5"/>
  </w:num>
  <w:num w:numId="159" w16cid:durableId="372730937">
    <w:abstractNumId w:val="6"/>
  </w:num>
  <w:num w:numId="160" w16cid:durableId="116413672">
    <w:abstractNumId w:val="7"/>
  </w:num>
  <w:num w:numId="161" w16cid:durableId="1648123733">
    <w:abstractNumId w:val="9"/>
  </w:num>
  <w:num w:numId="162" w16cid:durableId="1114593888">
    <w:abstractNumId w:val="0"/>
  </w:num>
  <w:num w:numId="163" w16cid:durableId="1557467690">
    <w:abstractNumId w:val="1"/>
  </w:num>
  <w:num w:numId="164" w16cid:durableId="251664741">
    <w:abstractNumId w:val="2"/>
  </w:num>
  <w:num w:numId="165" w16cid:durableId="1437484258">
    <w:abstractNumId w:val="3"/>
  </w:num>
  <w:num w:numId="166" w16cid:durableId="1417432722">
    <w:abstractNumId w:val="8"/>
  </w:num>
  <w:num w:numId="167" w16cid:durableId="12458726">
    <w:abstractNumId w:val="4"/>
  </w:num>
  <w:num w:numId="168" w16cid:durableId="1425421662">
    <w:abstractNumId w:val="5"/>
  </w:num>
  <w:num w:numId="169" w16cid:durableId="527643754">
    <w:abstractNumId w:val="6"/>
  </w:num>
  <w:num w:numId="170" w16cid:durableId="1658461912">
    <w:abstractNumId w:val="7"/>
  </w:num>
  <w:num w:numId="171" w16cid:durableId="1772814708">
    <w:abstractNumId w:val="9"/>
  </w:num>
  <w:num w:numId="172" w16cid:durableId="1587416116">
    <w:abstractNumId w:val="0"/>
  </w:num>
  <w:num w:numId="173" w16cid:durableId="1276718243">
    <w:abstractNumId w:val="1"/>
  </w:num>
  <w:num w:numId="174" w16cid:durableId="1315911103">
    <w:abstractNumId w:val="2"/>
  </w:num>
  <w:num w:numId="175" w16cid:durableId="1179392378">
    <w:abstractNumId w:val="3"/>
  </w:num>
  <w:num w:numId="176" w16cid:durableId="400713130">
    <w:abstractNumId w:val="8"/>
  </w:num>
  <w:num w:numId="177" w16cid:durableId="801726642">
    <w:abstractNumId w:val="4"/>
  </w:num>
  <w:num w:numId="178" w16cid:durableId="790319555">
    <w:abstractNumId w:val="5"/>
  </w:num>
  <w:num w:numId="179" w16cid:durableId="691565244">
    <w:abstractNumId w:val="6"/>
  </w:num>
  <w:num w:numId="180" w16cid:durableId="2090611197">
    <w:abstractNumId w:val="7"/>
  </w:num>
  <w:num w:numId="181" w16cid:durableId="9257729">
    <w:abstractNumId w:val="9"/>
  </w:num>
  <w:num w:numId="182" w16cid:durableId="1321883196">
    <w:abstractNumId w:val="0"/>
  </w:num>
  <w:num w:numId="183" w16cid:durableId="1441879783">
    <w:abstractNumId w:val="1"/>
  </w:num>
  <w:num w:numId="184" w16cid:durableId="599144925">
    <w:abstractNumId w:val="2"/>
  </w:num>
  <w:num w:numId="185" w16cid:durableId="981469921">
    <w:abstractNumId w:val="3"/>
  </w:num>
  <w:num w:numId="186" w16cid:durableId="80953758">
    <w:abstractNumId w:val="8"/>
  </w:num>
  <w:num w:numId="187" w16cid:durableId="1488323779">
    <w:abstractNumId w:val="4"/>
  </w:num>
  <w:num w:numId="188" w16cid:durableId="1821339050">
    <w:abstractNumId w:val="5"/>
  </w:num>
  <w:num w:numId="189" w16cid:durableId="817918830">
    <w:abstractNumId w:val="6"/>
  </w:num>
  <w:num w:numId="190" w16cid:durableId="2130732765">
    <w:abstractNumId w:val="7"/>
  </w:num>
  <w:num w:numId="191" w16cid:durableId="1618246542">
    <w:abstractNumId w:val="9"/>
  </w:num>
  <w:num w:numId="192" w16cid:durableId="1197085257">
    <w:abstractNumId w:val="0"/>
  </w:num>
  <w:num w:numId="193" w16cid:durableId="414516868">
    <w:abstractNumId w:val="1"/>
  </w:num>
  <w:num w:numId="194" w16cid:durableId="1899896274">
    <w:abstractNumId w:val="2"/>
  </w:num>
  <w:num w:numId="195" w16cid:durableId="795876509">
    <w:abstractNumId w:val="3"/>
  </w:num>
  <w:num w:numId="196" w16cid:durableId="1352341122">
    <w:abstractNumId w:val="8"/>
  </w:num>
  <w:num w:numId="197" w16cid:durableId="1333291477">
    <w:abstractNumId w:val="4"/>
  </w:num>
  <w:num w:numId="198" w16cid:durableId="1725254239">
    <w:abstractNumId w:val="5"/>
  </w:num>
  <w:num w:numId="199" w16cid:durableId="1975477794">
    <w:abstractNumId w:val="6"/>
  </w:num>
  <w:num w:numId="200" w16cid:durableId="1276404278">
    <w:abstractNumId w:val="7"/>
  </w:num>
  <w:num w:numId="201" w16cid:durableId="1921256445">
    <w:abstractNumId w:val="9"/>
  </w:num>
  <w:num w:numId="202" w16cid:durableId="312105782">
    <w:abstractNumId w:val="11"/>
  </w:num>
  <w:num w:numId="203" w16cid:durableId="1978951001">
    <w:abstractNumId w:val="0"/>
  </w:num>
  <w:num w:numId="204" w16cid:durableId="193882593">
    <w:abstractNumId w:val="1"/>
  </w:num>
  <w:num w:numId="205" w16cid:durableId="275254767">
    <w:abstractNumId w:val="2"/>
  </w:num>
  <w:num w:numId="206" w16cid:durableId="593442451">
    <w:abstractNumId w:val="3"/>
  </w:num>
  <w:num w:numId="207" w16cid:durableId="598176304">
    <w:abstractNumId w:val="8"/>
  </w:num>
  <w:num w:numId="208" w16cid:durableId="582689220">
    <w:abstractNumId w:val="4"/>
  </w:num>
  <w:num w:numId="209" w16cid:durableId="937716463">
    <w:abstractNumId w:val="5"/>
  </w:num>
  <w:num w:numId="210" w16cid:durableId="216092792">
    <w:abstractNumId w:val="6"/>
  </w:num>
  <w:num w:numId="211" w16cid:durableId="1171221252">
    <w:abstractNumId w:val="7"/>
  </w:num>
  <w:num w:numId="212" w16cid:durableId="1825731438">
    <w:abstractNumId w:val="9"/>
  </w:num>
  <w:num w:numId="213" w16cid:durableId="268972375">
    <w:abstractNumId w:val="0"/>
  </w:num>
  <w:num w:numId="214" w16cid:durableId="2009596725">
    <w:abstractNumId w:val="1"/>
  </w:num>
  <w:num w:numId="215" w16cid:durableId="1324552527">
    <w:abstractNumId w:val="2"/>
  </w:num>
  <w:num w:numId="216" w16cid:durableId="319774512">
    <w:abstractNumId w:val="3"/>
  </w:num>
  <w:num w:numId="217" w16cid:durableId="803543708">
    <w:abstractNumId w:val="8"/>
  </w:num>
  <w:num w:numId="218" w16cid:durableId="721515641">
    <w:abstractNumId w:val="4"/>
  </w:num>
  <w:num w:numId="219" w16cid:durableId="1773671098">
    <w:abstractNumId w:val="5"/>
  </w:num>
  <w:num w:numId="220" w16cid:durableId="508369624">
    <w:abstractNumId w:val="6"/>
  </w:num>
  <w:num w:numId="221" w16cid:durableId="500656561">
    <w:abstractNumId w:val="7"/>
  </w:num>
  <w:num w:numId="222" w16cid:durableId="1846898663">
    <w:abstractNumId w:val="9"/>
  </w:num>
  <w:num w:numId="223" w16cid:durableId="202793219">
    <w:abstractNumId w:val="0"/>
  </w:num>
  <w:num w:numId="224" w16cid:durableId="470825330">
    <w:abstractNumId w:val="1"/>
  </w:num>
  <w:num w:numId="225" w16cid:durableId="1630280559">
    <w:abstractNumId w:val="2"/>
  </w:num>
  <w:num w:numId="226" w16cid:durableId="932472158">
    <w:abstractNumId w:val="3"/>
  </w:num>
  <w:num w:numId="227" w16cid:durableId="795098508">
    <w:abstractNumId w:val="8"/>
  </w:num>
  <w:num w:numId="228" w16cid:durableId="1004823122">
    <w:abstractNumId w:val="4"/>
  </w:num>
  <w:num w:numId="229" w16cid:durableId="1089421379">
    <w:abstractNumId w:val="5"/>
  </w:num>
  <w:num w:numId="230" w16cid:durableId="404954342">
    <w:abstractNumId w:val="6"/>
  </w:num>
  <w:num w:numId="231" w16cid:durableId="1678459472">
    <w:abstractNumId w:val="7"/>
  </w:num>
  <w:num w:numId="232" w16cid:durableId="1642727049">
    <w:abstractNumId w:val="9"/>
  </w:num>
  <w:num w:numId="233" w16cid:durableId="1944729809">
    <w:abstractNumId w:val="0"/>
  </w:num>
  <w:num w:numId="234" w16cid:durableId="1271358073">
    <w:abstractNumId w:val="1"/>
  </w:num>
  <w:num w:numId="235" w16cid:durableId="1529217363">
    <w:abstractNumId w:val="2"/>
  </w:num>
  <w:num w:numId="236" w16cid:durableId="1761874841">
    <w:abstractNumId w:val="3"/>
  </w:num>
  <w:num w:numId="237" w16cid:durableId="1366953557">
    <w:abstractNumId w:val="8"/>
  </w:num>
  <w:num w:numId="238" w16cid:durableId="2107533537">
    <w:abstractNumId w:val="4"/>
  </w:num>
  <w:num w:numId="239" w16cid:durableId="1770351636">
    <w:abstractNumId w:val="5"/>
  </w:num>
  <w:num w:numId="240" w16cid:durableId="7561856">
    <w:abstractNumId w:val="6"/>
  </w:num>
  <w:num w:numId="241" w16cid:durableId="2118989480">
    <w:abstractNumId w:val="7"/>
  </w:num>
  <w:num w:numId="242" w16cid:durableId="511378840">
    <w:abstractNumId w:val="9"/>
  </w:num>
  <w:num w:numId="243" w16cid:durableId="1693651733">
    <w:abstractNumId w:val="0"/>
  </w:num>
  <w:num w:numId="244" w16cid:durableId="1455247005">
    <w:abstractNumId w:val="1"/>
  </w:num>
  <w:num w:numId="245" w16cid:durableId="2139563313">
    <w:abstractNumId w:val="2"/>
  </w:num>
  <w:num w:numId="246" w16cid:durableId="730150694">
    <w:abstractNumId w:val="3"/>
  </w:num>
  <w:num w:numId="247" w16cid:durableId="683940591">
    <w:abstractNumId w:val="8"/>
  </w:num>
  <w:num w:numId="248" w16cid:durableId="411584325">
    <w:abstractNumId w:val="4"/>
  </w:num>
  <w:num w:numId="249" w16cid:durableId="558830379">
    <w:abstractNumId w:val="5"/>
  </w:num>
  <w:num w:numId="250" w16cid:durableId="1957061219">
    <w:abstractNumId w:val="6"/>
  </w:num>
  <w:num w:numId="251" w16cid:durableId="761881009">
    <w:abstractNumId w:val="7"/>
  </w:num>
  <w:num w:numId="252" w16cid:durableId="918831353">
    <w:abstractNumId w:val="9"/>
  </w:num>
  <w:num w:numId="253" w16cid:durableId="1057780494">
    <w:abstractNumId w:val="0"/>
  </w:num>
  <w:num w:numId="254" w16cid:durableId="1700742878">
    <w:abstractNumId w:val="1"/>
  </w:num>
  <w:num w:numId="255" w16cid:durableId="1285694295">
    <w:abstractNumId w:val="2"/>
  </w:num>
  <w:num w:numId="256" w16cid:durableId="1780024398">
    <w:abstractNumId w:val="3"/>
  </w:num>
  <w:num w:numId="257" w16cid:durableId="1066420645">
    <w:abstractNumId w:val="8"/>
  </w:num>
  <w:num w:numId="258" w16cid:durableId="2110346779">
    <w:abstractNumId w:val="4"/>
  </w:num>
  <w:num w:numId="259" w16cid:durableId="1766807947">
    <w:abstractNumId w:val="5"/>
  </w:num>
  <w:num w:numId="260" w16cid:durableId="1419209742">
    <w:abstractNumId w:val="6"/>
  </w:num>
  <w:num w:numId="261" w16cid:durableId="900823008">
    <w:abstractNumId w:val="7"/>
  </w:num>
  <w:num w:numId="262" w16cid:durableId="39326767">
    <w:abstractNumId w:val="9"/>
  </w:num>
  <w:num w:numId="263" w16cid:durableId="432826636">
    <w:abstractNumId w:val="0"/>
  </w:num>
  <w:num w:numId="264" w16cid:durableId="1939943813">
    <w:abstractNumId w:val="1"/>
  </w:num>
  <w:num w:numId="265" w16cid:durableId="1789159647">
    <w:abstractNumId w:val="2"/>
  </w:num>
  <w:num w:numId="266" w16cid:durableId="13390686">
    <w:abstractNumId w:val="3"/>
  </w:num>
  <w:num w:numId="267" w16cid:durableId="1667704678">
    <w:abstractNumId w:val="8"/>
  </w:num>
  <w:num w:numId="268" w16cid:durableId="1951431403">
    <w:abstractNumId w:val="4"/>
  </w:num>
  <w:num w:numId="269" w16cid:durableId="512184125">
    <w:abstractNumId w:val="5"/>
  </w:num>
  <w:num w:numId="270" w16cid:durableId="1223905609">
    <w:abstractNumId w:val="6"/>
  </w:num>
  <w:num w:numId="271" w16cid:durableId="1452088158">
    <w:abstractNumId w:val="7"/>
  </w:num>
  <w:num w:numId="272" w16cid:durableId="128673859">
    <w:abstractNumId w:val="9"/>
  </w:num>
  <w:num w:numId="273" w16cid:durableId="153954737">
    <w:abstractNumId w:val="0"/>
  </w:num>
  <w:num w:numId="274" w16cid:durableId="971640202">
    <w:abstractNumId w:val="1"/>
  </w:num>
  <w:num w:numId="275" w16cid:durableId="553128128">
    <w:abstractNumId w:val="2"/>
  </w:num>
  <w:num w:numId="276" w16cid:durableId="1776822306">
    <w:abstractNumId w:val="3"/>
  </w:num>
  <w:num w:numId="277" w16cid:durableId="2107654318">
    <w:abstractNumId w:val="8"/>
  </w:num>
  <w:num w:numId="278" w16cid:durableId="1486237440">
    <w:abstractNumId w:val="4"/>
  </w:num>
  <w:num w:numId="279" w16cid:durableId="984357989">
    <w:abstractNumId w:val="5"/>
  </w:num>
  <w:num w:numId="280" w16cid:durableId="737019306">
    <w:abstractNumId w:val="6"/>
  </w:num>
  <w:num w:numId="281" w16cid:durableId="742684912">
    <w:abstractNumId w:val="7"/>
  </w:num>
  <w:num w:numId="282" w16cid:durableId="511183153">
    <w:abstractNumId w:val="9"/>
  </w:num>
  <w:num w:numId="283" w16cid:durableId="428090243">
    <w:abstractNumId w:val="0"/>
  </w:num>
  <w:num w:numId="284" w16cid:durableId="1728798249">
    <w:abstractNumId w:val="1"/>
  </w:num>
  <w:num w:numId="285" w16cid:durableId="1512448658">
    <w:abstractNumId w:val="2"/>
  </w:num>
  <w:num w:numId="286" w16cid:durableId="156728645">
    <w:abstractNumId w:val="3"/>
  </w:num>
  <w:num w:numId="287" w16cid:durableId="489635024">
    <w:abstractNumId w:val="8"/>
  </w:num>
  <w:num w:numId="288" w16cid:durableId="1514150090">
    <w:abstractNumId w:val="4"/>
  </w:num>
  <w:num w:numId="289" w16cid:durableId="1897934497">
    <w:abstractNumId w:val="5"/>
  </w:num>
  <w:num w:numId="290" w16cid:durableId="1914777366">
    <w:abstractNumId w:val="6"/>
  </w:num>
  <w:num w:numId="291" w16cid:durableId="837647423">
    <w:abstractNumId w:val="7"/>
  </w:num>
  <w:num w:numId="292" w16cid:durableId="1313219974">
    <w:abstractNumId w:val="9"/>
  </w:num>
  <w:num w:numId="293" w16cid:durableId="2115708607">
    <w:abstractNumId w:val="0"/>
  </w:num>
  <w:num w:numId="294" w16cid:durableId="859202945">
    <w:abstractNumId w:val="1"/>
  </w:num>
  <w:num w:numId="295" w16cid:durableId="475728552">
    <w:abstractNumId w:val="2"/>
  </w:num>
  <w:num w:numId="296" w16cid:durableId="808790688">
    <w:abstractNumId w:val="3"/>
  </w:num>
  <w:num w:numId="297" w16cid:durableId="837303898">
    <w:abstractNumId w:val="8"/>
  </w:num>
  <w:num w:numId="298" w16cid:durableId="716314926">
    <w:abstractNumId w:val="4"/>
  </w:num>
  <w:num w:numId="299" w16cid:durableId="958537281">
    <w:abstractNumId w:val="5"/>
  </w:num>
  <w:num w:numId="300" w16cid:durableId="2029746973">
    <w:abstractNumId w:val="6"/>
  </w:num>
  <w:num w:numId="301" w16cid:durableId="1784417094">
    <w:abstractNumId w:val="7"/>
  </w:num>
  <w:num w:numId="302" w16cid:durableId="1488787651">
    <w:abstractNumId w:val="9"/>
  </w:num>
  <w:num w:numId="303" w16cid:durableId="1481919775">
    <w:abstractNumId w:val="0"/>
  </w:num>
  <w:num w:numId="304" w16cid:durableId="1476875261">
    <w:abstractNumId w:val="1"/>
  </w:num>
  <w:num w:numId="305" w16cid:durableId="1629555568">
    <w:abstractNumId w:val="2"/>
  </w:num>
  <w:num w:numId="306" w16cid:durableId="1013923714">
    <w:abstractNumId w:val="3"/>
  </w:num>
  <w:num w:numId="307" w16cid:durableId="855270947">
    <w:abstractNumId w:val="8"/>
  </w:num>
  <w:num w:numId="308" w16cid:durableId="563681601">
    <w:abstractNumId w:val="4"/>
  </w:num>
  <w:num w:numId="309" w16cid:durableId="80377741">
    <w:abstractNumId w:val="5"/>
  </w:num>
  <w:num w:numId="310" w16cid:durableId="1448043079">
    <w:abstractNumId w:val="6"/>
  </w:num>
  <w:num w:numId="311" w16cid:durableId="906306562">
    <w:abstractNumId w:val="7"/>
  </w:num>
  <w:num w:numId="312" w16cid:durableId="2132742800">
    <w:abstractNumId w:val="9"/>
  </w:num>
  <w:num w:numId="313" w16cid:durableId="577327530">
    <w:abstractNumId w:val="0"/>
  </w:num>
  <w:num w:numId="314" w16cid:durableId="2112704981">
    <w:abstractNumId w:val="1"/>
  </w:num>
  <w:num w:numId="315" w16cid:durableId="1216162735">
    <w:abstractNumId w:val="2"/>
  </w:num>
  <w:num w:numId="316" w16cid:durableId="24529906">
    <w:abstractNumId w:val="3"/>
  </w:num>
  <w:num w:numId="317" w16cid:durableId="1190994661">
    <w:abstractNumId w:val="8"/>
  </w:num>
  <w:num w:numId="318" w16cid:durableId="1239899789">
    <w:abstractNumId w:val="4"/>
  </w:num>
  <w:num w:numId="319" w16cid:durableId="761487150">
    <w:abstractNumId w:val="5"/>
  </w:num>
  <w:num w:numId="320" w16cid:durableId="1326132769">
    <w:abstractNumId w:val="6"/>
  </w:num>
  <w:num w:numId="321" w16cid:durableId="963117776">
    <w:abstractNumId w:val="7"/>
  </w:num>
  <w:num w:numId="322" w16cid:durableId="1312716579">
    <w:abstractNumId w:val="9"/>
  </w:num>
  <w:num w:numId="323" w16cid:durableId="46422815">
    <w:abstractNumId w:val="0"/>
  </w:num>
  <w:num w:numId="324" w16cid:durableId="1769501023">
    <w:abstractNumId w:val="1"/>
  </w:num>
  <w:num w:numId="325" w16cid:durableId="1346634389">
    <w:abstractNumId w:val="2"/>
  </w:num>
  <w:num w:numId="326" w16cid:durableId="1111313761">
    <w:abstractNumId w:val="3"/>
  </w:num>
  <w:num w:numId="327" w16cid:durableId="2106340424">
    <w:abstractNumId w:val="8"/>
  </w:num>
  <w:num w:numId="328" w16cid:durableId="510148380">
    <w:abstractNumId w:val="4"/>
  </w:num>
  <w:num w:numId="329" w16cid:durableId="588004240">
    <w:abstractNumId w:val="5"/>
  </w:num>
  <w:num w:numId="330" w16cid:durableId="823469446">
    <w:abstractNumId w:val="6"/>
  </w:num>
  <w:num w:numId="331" w16cid:durableId="761528399">
    <w:abstractNumId w:val="7"/>
  </w:num>
  <w:num w:numId="332" w16cid:durableId="2087677914">
    <w:abstractNumId w:val="9"/>
  </w:num>
  <w:num w:numId="333" w16cid:durableId="1080980368">
    <w:abstractNumId w:val="0"/>
  </w:num>
  <w:num w:numId="334" w16cid:durableId="1376278222">
    <w:abstractNumId w:val="1"/>
  </w:num>
  <w:num w:numId="335" w16cid:durableId="636447976">
    <w:abstractNumId w:val="2"/>
  </w:num>
  <w:num w:numId="336" w16cid:durableId="1776708515">
    <w:abstractNumId w:val="3"/>
  </w:num>
  <w:num w:numId="337" w16cid:durableId="2030258086">
    <w:abstractNumId w:val="8"/>
  </w:num>
  <w:num w:numId="338" w16cid:durableId="1856575750">
    <w:abstractNumId w:val="4"/>
  </w:num>
  <w:num w:numId="339" w16cid:durableId="1545017532">
    <w:abstractNumId w:val="5"/>
  </w:num>
  <w:num w:numId="340" w16cid:durableId="1123424790">
    <w:abstractNumId w:val="6"/>
  </w:num>
  <w:num w:numId="341" w16cid:durableId="438991117">
    <w:abstractNumId w:val="7"/>
  </w:num>
  <w:num w:numId="342" w16cid:durableId="2116971539">
    <w:abstractNumId w:val="9"/>
  </w:num>
  <w:num w:numId="343" w16cid:durableId="519199635">
    <w:abstractNumId w:val="0"/>
  </w:num>
  <w:num w:numId="344" w16cid:durableId="465397822">
    <w:abstractNumId w:val="1"/>
  </w:num>
  <w:num w:numId="345" w16cid:durableId="654602957">
    <w:abstractNumId w:val="2"/>
  </w:num>
  <w:num w:numId="346" w16cid:durableId="1569151010">
    <w:abstractNumId w:val="3"/>
  </w:num>
  <w:num w:numId="347" w16cid:durableId="931470219">
    <w:abstractNumId w:val="8"/>
  </w:num>
  <w:num w:numId="348" w16cid:durableId="575746359">
    <w:abstractNumId w:val="4"/>
  </w:num>
  <w:num w:numId="349" w16cid:durableId="1383168228">
    <w:abstractNumId w:val="5"/>
  </w:num>
  <w:num w:numId="350" w16cid:durableId="1193769206">
    <w:abstractNumId w:val="6"/>
  </w:num>
  <w:num w:numId="351" w16cid:durableId="855535133">
    <w:abstractNumId w:val="7"/>
  </w:num>
  <w:num w:numId="352" w16cid:durableId="1785802633">
    <w:abstractNumId w:val="9"/>
  </w:num>
  <w:num w:numId="353" w16cid:durableId="1763213252">
    <w:abstractNumId w:val="0"/>
  </w:num>
  <w:num w:numId="354" w16cid:durableId="859009512">
    <w:abstractNumId w:val="1"/>
  </w:num>
  <w:num w:numId="355" w16cid:durableId="188688328">
    <w:abstractNumId w:val="2"/>
  </w:num>
  <w:num w:numId="356" w16cid:durableId="608977345">
    <w:abstractNumId w:val="3"/>
  </w:num>
  <w:num w:numId="357" w16cid:durableId="866989335">
    <w:abstractNumId w:val="8"/>
  </w:num>
  <w:num w:numId="358" w16cid:durableId="854417597">
    <w:abstractNumId w:val="4"/>
  </w:num>
  <w:num w:numId="359" w16cid:durableId="142351373">
    <w:abstractNumId w:val="5"/>
  </w:num>
  <w:num w:numId="360" w16cid:durableId="1313095494">
    <w:abstractNumId w:val="6"/>
  </w:num>
  <w:num w:numId="361" w16cid:durableId="1188368673">
    <w:abstractNumId w:val="7"/>
  </w:num>
  <w:num w:numId="362" w16cid:durableId="323045290">
    <w:abstractNumId w:val="9"/>
  </w:num>
  <w:num w:numId="363" w16cid:durableId="1150709104">
    <w:abstractNumId w:val="0"/>
  </w:num>
  <w:num w:numId="364" w16cid:durableId="948125483">
    <w:abstractNumId w:val="1"/>
  </w:num>
  <w:num w:numId="365" w16cid:durableId="733234186">
    <w:abstractNumId w:val="2"/>
  </w:num>
  <w:num w:numId="366" w16cid:durableId="1997879729">
    <w:abstractNumId w:val="3"/>
  </w:num>
  <w:num w:numId="367" w16cid:durableId="21825823">
    <w:abstractNumId w:val="8"/>
  </w:num>
  <w:num w:numId="368" w16cid:durableId="1484850296">
    <w:abstractNumId w:val="4"/>
  </w:num>
  <w:num w:numId="369" w16cid:durableId="1670215372">
    <w:abstractNumId w:val="5"/>
  </w:num>
  <w:num w:numId="370" w16cid:durableId="509561102">
    <w:abstractNumId w:val="6"/>
  </w:num>
  <w:num w:numId="371" w16cid:durableId="1562985736">
    <w:abstractNumId w:val="7"/>
  </w:num>
  <w:num w:numId="372" w16cid:durableId="1768185442">
    <w:abstractNumId w:val="9"/>
  </w:num>
  <w:num w:numId="373" w16cid:durableId="2060547616">
    <w:abstractNumId w:val="0"/>
  </w:num>
  <w:num w:numId="374" w16cid:durableId="1855996296">
    <w:abstractNumId w:val="1"/>
  </w:num>
  <w:num w:numId="375" w16cid:durableId="1626934593">
    <w:abstractNumId w:val="2"/>
  </w:num>
  <w:num w:numId="376" w16cid:durableId="2046758868">
    <w:abstractNumId w:val="3"/>
  </w:num>
  <w:num w:numId="377" w16cid:durableId="1438670509">
    <w:abstractNumId w:val="8"/>
  </w:num>
  <w:num w:numId="378" w16cid:durableId="1538935321">
    <w:abstractNumId w:val="4"/>
  </w:num>
  <w:num w:numId="379" w16cid:durableId="805469624">
    <w:abstractNumId w:val="5"/>
  </w:num>
  <w:num w:numId="380" w16cid:durableId="72817855">
    <w:abstractNumId w:val="6"/>
  </w:num>
  <w:num w:numId="381" w16cid:durableId="1928152351">
    <w:abstractNumId w:val="7"/>
  </w:num>
  <w:num w:numId="382" w16cid:durableId="661471080">
    <w:abstractNumId w:val="9"/>
  </w:num>
  <w:num w:numId="383" w16cid:durableId="99568186">
    <w:abstractNumId w:val="20"/>
  </w:num>
  <w:num w:numId="384" w16cid:durableId="2068795033">
    <w:abstractNumId w:val="13"/>
  </w:num>
  <w:num w:numId="385" w16cid:durableId="556091609">
    <w:abstractNumId w:val="0"/>
  </w:num>
  <w:num w:numId="386" w16cid:durableId="333607759">
    <w:abstractNumId w:val="1"/>
  </w:num>
  <w:num w:numId="387" w16cid:durableId="244850891">
    <w:abstractNumId w:val="2"/>
  </w:num>
  <w:num w:numId="388" w16cid:durableId="1701203187">
    <w:abstractNumId w:val="3"/>
  </w:num>
  <w:num w:numId="389" w16cid:durableId="1641032937">
    <w:abstractNumId w:val="8"/>
  </w:num>
  <w:num w:numId="390" w16cid:durableId="1277830988">
    <w:abstractNumId w:val="4"/>
  </w:num>
  <w:num w:numId="391" w16cid:durableId="1260337104">
    <w:abstractNumId w:val="5"/>
  </w:num>
  <w:num w:numId="392" w16cid:durableId="1451585168">
    <w:abstractNumId w:val="6"/>
  </w:num>
  <w:num w:numId="393" w16cid:durableId="992484548">
    <w:abstractNumId w:val="7"/>
  </w:num>
  <w:num w:numId="394" w16cid:durableId="1850220593">
    <w:abstractNumId w:val="9"/>
  </w:num>
  <w:num w:numId="395" w16cid:durableId="1608728451">
    <w:abstractNumId w:val="0"/>
  </w:num>
  <w:num w:numId="396" w16cid:durableId="68121829">
    <w:abstractNumId w:val="1"/>
  </w:num>
  <w:num w:numId="397" w16cid:durableId="447505542">
    <w:abstractNumId w:val="2"/>
  </w:num>
  <w:num w:numId="398" w16cid:durableId="2125464808">
    <w:abstractNumId w:val="3"/>
  </w:num>
  <w:num w:numId="399" w16cid:durableId="1662006265">
    <w:abstractNumId w:val="8"/>
  </w:num>
  <w:num w:numId="400" w16cid:durableId="1225263962">
    <w:abstractNumId w:val="4"/>
  </w:num>
  <w:num w:numId="401" w16cid:durableId="468089143">
    <w:abstractNumId w:val="5"/>
  </w:num>
  <w:num w:numId="402" w16cid:durableId="1253466850">
    <w:abstractNumId w:val="6"/>
  </w:num>
  <w:num w:numId="403" w16cid:durableId="859516504">
    <w:abstractNumId w:val="7"/>
  </w:num>
  <w:num w:numId="404" w16cid:durableId="817185897">
    <w:abstractNumId w:val="9"/>
  </w:num>
  <w:num w:numId="405" w16cid:durableId="1437751405">
    <w:abstractNumId w:val="0"/>
  </w:num>
  <w:num w:numId="406" w16cid:durableId="243493867">
    <w:abstractNumId w:val="1"/>
  </w:num>
  <w:num w:numId="407" w16cid:durableId="436994153">
    <w:abstractNumId w:val="2"/>
  </w:num>
  <w:num w:numId="408" w16cid:durableId="1322663018">
    <w:abstractNumId w:val="3"/>
  </w:num>
  <w:num w:numId="409" w16cid:durableId="1553692872">
    <w:abstractNumId w:val="8"/>
  </w:num>
  <w:num w:numId="410" w16cid:durableId="1313025204">
    <w:abstractNumId w:val="4"/>
  </w:num>
  <w:num w:numId="411" w16cid:durableId="706759571">
    <w:abstractNumId w:val="5"/>
  </w:num>
  <w:num w:numId="412" w16cid:durableId="1922253227">
    <w:abstractNumId w:val="6"/>
  </w:num>
  <w:num w:numId="413" w16cid:durableId="386732437">
    <w:abstractNumId w:val="7"/>
  </w:num>
  <w:num w:numId="414" w16cid:durableId="1853955180">
    <w:abstractNumId w:val="9"/>
  </w:num>
  <w:num w:numId="415" w16cid:durableId="248585715">
    <w:abstractNumId w:val="0"/>
  </w:num>
  <w:num w:numId="416" w16cid:durableId="1760328625">
    <w:abstractNumId w:val="1"/>
  </w:num>
  <w:num w:numId="417" w16cid:durableId="485317602">
    <w:abstractNumId w:val="2"/>
  </w:num>
  <w:num w:numId="418" w16cid:durableId="1962957260">
    <w:abstractNumId w:val="3"/>
  </w:num>
  <w:num w:numId="419" w16cid:durableId="558244184">
    <w:abstractNumId w:val="8"/>
  </w:num>
  <w:num w:numId="420" w16cid:durableId="458569515">
    <w:abstractNumId w:val="4"/>
  </w:num>
  <w:num w:numId="421" w16cid:durableId="240287550">
    <w:abstractNumId w:val="5"/>
  </w:num>
  <w:num w:numId="422" w16cid:durableId="881746394">
    <w:abstractNumId w:val="6"/>
  </w:num>
  <w:num w:numId="423" w16cid:durableId="1155879823">
    <w:abstractNumId w:val="7"/>
  </w:num>
  <w:num w:numId="424" w16cid:durableId="1976522865">
    <w:abstractNumId w:val="9"/>
  </w:num>
  <w:num w:numId="425" w16cid:durableId="1176847194">
    <w:abstractNumId w:val="0"/>
  </w:num>
  <w:num w:numId="426" w16cid:durableId="2082436330">
    <w:abstractNumId w:val="1"/>
  </w:num>
  <w:num w:numId="427" w16cid:durableId="2019917313">
    <w:abstractNumId w:val="2"/>
  </w:num>
  <w:num w:numId="428" w16cid:durableId="1423835370">
    <w:abstractNumId w:val="3"/>
  </w:num>
  <w:num w:numId="429" w16cid:durableId="1262446022">
    <w:abstractNumId w:val="8"/>
  </w:num>
  <w:num w:numId="430" w16cid:durableId="135607532">
    <w:abstractNumId w:val="4"/>
  </w:num>
  <w:num w:numId="431" w16cid:durableId="1873881102">
    <w:abstractNumId w:val="5"/>
  </w:num>
  <w:num w:numId="432" w16cid:durableId="245191377">
    <w:abstractNumId w:val="6"/>
  </w:num>
  <w:num w:numId="433" w16cid:durableId="897590284">
    <w:abstractNumId w:val="7"/>
  </w:num>
  <w:num w:numId="434" w16cid:durableId="436487064">
    <w:abstractNumId w:val="9"/>
  </w:num>
  <w:num w:numId="435" w16cid:durableId="281038878">
    <w:abstractNumId w:val="0"/>
  </w:num>
  <w:num w:numId="436" w16cid:durableId="458036340">
    <w:abstractNumId w:val="1"/>
  </w:num>
  <w:num w:numId="437" w16cid:durableId="1513107424">
    <w:abstractNumId w:val="2"/>
  </w:num>
  <w:num w:numId="438" w16cid:durableId="619192977">
    <w:abstractNumId w:val="3"/>
  </w:num>
  <w:num w:numId="439" w16cid:durableId="588470338">
    <w:abstractNumId w:val="8"/>
  </w:num>
  <w:num w:numId="440" w16cid:durableId="1713185833">
    <w:abstractNumId w:val="4"/>
  </w:num>
  <w:num w:numId="441" w16cid:durableId="751120697">
    <w:abstractNumId w:val="5"/>
  </w:num>
  <w:num w:numId="442" w16cid:durableId="194580930">
    <w:abstractNumId w:val="6"/>
  </w:num>
  <w:num w:numId="443" w16cid:durableId="1842886652">
    <w:abstractNumId w:val="7"/>
  </w:num>
  <w:num w:numId="444" w16cid:durableId="1102602491">
    <w:abstractNumId w:val="9"/>
  </w:num>
  <w:num w:numId="445" w16cid:durableId="618144134">
    <w:abstractNumId w:val="0"/>
  </w:num>
  <w:num w:numId="446" w16cid:durableId="10374797">
    <w:abstractNumId w:val="1"/>
  </w:num>
  <w:num w:numId="447" w16cid:durableId="476797764">
    <w:abstractNumId w:val="2"/>
  </w:num>
  <w:num w:numId="448" w16cid:durableId="803698687">
    <w:abstractNumId w:val="3"/>
  </w:num>
  <w:num w:numId="449" w16cid:durableId="1406954925">
    <w:abstractNumId w:val="8"/>
  </w:num>
  <w:num w:numId="450" w16cid:durableId="934480800">
    <w:abstractNumId w:val="4"/>
  </w:num>
  <w:num w:numId="451" w16cid:durableId="1909072597">
    <w:abstractNumId w:val="5"/>
  </w:num>
  <w:num w:numId="452" w16cid:durableId="1498769556">
    <w:abstractNumId w:val="6"/>
  </w:num>
  <w:num w:numId="453" w16cid:durableId="1707173869">
    <w:abstractNumId w:val="7"/>
  </w:num>
  <w:num w:numId="454" w16cid:durableId="1074399108">
    <w:abstractNumId w:val="9"/>
  </w:num>
  <w:num w:numId="455" w16cid:durableId="1082264198">
    <w:abstractNumId w:val="0"/>
  </w:num>
  <w:num w:numId="456" w16cid:durableId="364647685">
    <w:abstractNumId w:val="1"/>
  </w:num>
  <w:num w:numId="457" w16cid:durableId="619141530">
    <w:abstractNumId w:val="2"/>
  </w:num>
  <w:num w:numId="458" w16cid:durableId="658386896">
    <w:abstractNumId w:val="3"/>
  </w:num>
  <w:num w:numId="459" w16cid:durableId="720177209">
    <w:abstractNumId w:val="8"/>
  </w:num>
  <w:num w:numId="460" w16cid:durableId="410466319">
    <w:abstractNumId w:val="4"/>
  </w:num>
  <w:num w:numId="461" w16cid:durableId="1737245411">
    <w:abstractNumId w:val="5"/>
  </w:num>
  <w:num w:numId="462" w16cid:durableId="1007363361">
    <w:abstractNumId w:val="6"/>
  </w:num>
  <w:num w:numId="463" w16cid:durableId="1157958219">
    <w:abstractNumId w:val="7"/>
  </w:num>
  <w:num w:numId="464" w16cid:durableId="1312710569">
    <w:abstractNumId w:val="9"/>
  </w:num>
  <w:num w:numId="465" w16cid:durableId="187718449">
    <w:abstractNumId w:val="0"/>
  </w:num>
  <w:num w:numId="466" w16cid:durableId="768741545">
    <w:abstractNumId w:val="1"/>
  </w:num>
  <w:num w:numId="467" w16cid:durableId="1641617968">
    <w:abstractNumId w:val="2"/>
  </w:num>
  <w:num w:numId="468" w16cid:durableId="1958754032">
    <w:abstractNumId w:val="3"/>
  </w:num>
  <w:num w:numId="469" w16cid:durableId="545872834">
    <w:abstractNumId w:val="8"/>
  </w:num>
  <w:num w:numId="470" w16cid:durableId="1893809365">
    <w:abstractNumId w:val="4"/>
  </w:num>
  <w:num w:numId="471" w16cid:durableId="679357065">
    <w:abstractNumId w:val="5"/>
  </w:num>
  <w:num w:numId="472" w16cid:durableId="1776287753">
    <w:abstractNumId w:val="6"/>
  </w:num>
  <w:num w:numId="473" w16cid:durableId="2002807138">
    <w:abstractNumId w:val="7"/>
  </w:num>
  <w:num w:numId="474" w16cid:durableId="899170863">
    <w:abstractNumId w:val="9"/>
  </w:num>
  <w:num w:numId="475" w16cid:durableId="1354109157">
    <w:abstractNumId w:val="0"/>
  </w:num>
  <w:num w:numId="476" w16cid:durableId="1755391096">
    <w:abstractNumId w:val="1"/>
  </w:num>
  <w:num w:numId="477" w16cid:durableId="1227567802">
    <w:abstractNumId w:val="2"/>
  </w:num>
  <w:num w:numId="478" w16cid:durableId="1844394277">
    <w:abstractNumId w:val="3"/>
  </w:num>
  <w:num w:numId="479" w16cid:durableId="1023094856">
    <w:abstractNumId w:val="8"/>
  </w:num>
  <w:num w:numId="480" w16cid:durableId="194389558">
    <w:abstractNumId w:val="4"/>
  </w:num>
  <w:num w:numId="481" w16cid:durableId="2088846403">
    <w:abstractNumId w:val="5"/>
  </w:num>
  <w:num w:numId="482" w16cid:durableId="741026011">
    <w:abstractNumId w:val="6"/>
  </w:num>
  <w:num w:numId="483" w16cid:durableId="272178843">
    <w:abstractNumId w:val="7"/>
  </w:num>
  <w:num w:numId="484" w16cid:durableId="350299095">
    <w:abstractNumId w:val="9"/>
  </w:num>
  <w:num w:numId="485" w16cid:durableId="1581284736">
    <w:abstractNumId w:val="0"/>
  </w:num>
  <w:num w:numId="486" w16cid:durableId="564335294">
    <w:abstractNumId w:val="1"/>
  </w:num>
  <w:num w:numId="487" w16cid:durableId="434525342">
    <w:abstractNumId w:val="2"/>
  </w:num>
  <w:num w:numId="488" w16cid:durableId="645398995">
    <w:abstractNumId w:val="3"/>
  </w:num>
  <w:num w:numId="489" w16cid:durableId="633560651">
    <w:abstractNumId w:val="8"/>
  </w:num>
  <w:num w:numId="490" w16cid:durableId="2033797999">
    <w:abstractNumId w:val="4"/>
  </w:num>
  <w:num w:numId="491" w16cid:durableId="443233555">
    <w:abstractNumId w:val="5"/>
  </w:num>
  <w:num w:numId="492" w16cid:durableId="411972132">
    <w:abstractNumId w:val="6"/>
  </w:num>
  <w:num w:numId="493" w16cid:durableId="407315443">
    <w:abstractNumId w:val="7"/>
  </w:num>
  <w:num w:numId="494" w16cid:durableId="232352085">
    <w:abstractNumId w:val="9"/>
  </w:num>
  <w:num w:numId="495" w16cid:durableId="1673874779">
    <w:abstractNumId w:val="0"/>
  </w:num>
  <w:num w:numId="496" w16cid:durableId="2021421664">
    <w:abstractNumId w:val="1"/>
  </w:num>
  <w:num w:numId="497" w16cid:durableId="808130419">
    <w:abstractNumId w:val="2"/>
  </w:num>
  <w:num w:numId="498" w16cid:durableId="1211264082">
    <w:abstractNumId w:val="3"/>
  </w:num>
  <w:num w:numId="499" w16cid:durableId="90248684">
    <w:abstractNumId w:val="8"/>
  </w:num>
  <w:num w:numId="500" w16cid:durableId="110169389">
    <w:abstractNumId w:val="4"/>
  </w:num>
  <w:num w:numId="501" w16cid:durableId="712920896">
    <w:abstractNumId w:val="5"/>
  </w:num>
  <w:num w:numId="502" w16cid:durableId="1990670044">
    <w:abstractNumId w:val="6"/>
  </w:num>
  <w:num w:numId="503" w16cid:durableId="1524703635">
    <w:abstractNumId w:val="7"/>
  </w:num>
  <w:num w:numId="504" w16cid:durableId="916356745">
    <w:abstractNumId w:val="9"/>
  </w:num>
  <w:num w:numId="505" w16cid:durableId="284771567">
    <w:abstractNumId w:val="0"/>
  </w:num>
  <w:num w:numId="506" w16cid:durableId="1501890953">
    <w:abstractNumId w:val="1"/>
  </w:num>
  <w:num w:numId="507" w16cid:durableId="2002812885">
    <w:abstractNumId w:val="2"/>
  </w:num>
  <w:num w:numId="508" w16cid:durableId="1243218279">
    <w:abstractNumId w:val="3"/>
  </w:num>
  <w:num w:numId="509" w16cid:durableId="1308633245">
    <w:abstractNumId w:val="8"/>
  </w:num>
  <w:num w:numId="510" w16cid:durableId="776363556">
    <w:abstractNumId w:val="4"/>
  </w:num>
  <w:num w:numId="511" w16cid:durableId="234316508">
    <w:abstractNumId w:val="5"/>
  </w:num>
  <w:num w:numId="512" w16cid:durableId="814493974">
    <w:abstractNumId w:val="6"/>
  </w:num>
  <w:num w:numId="513" w16cid:durableId="1629239317">
    <w:abstractNumId w:val="7"/>
  </w:num>
  <w:num w:numId="514" w16cid:durableId="1557814956">
    <w:abstractNumId w:val="9"/>
  </w:num>
  <w:num w:numId="515" w16cid:durableId="1816021731">
    <w:abstractNumId w:val="0"/>
  </w:num>
  <w:num w:numId="516" w16cid:durableId="82340310">
    <w:abstractNumId w:val="1"/>
  </w:num>
  <w:num w:numId="517" w16cid:durableId="1523588719">
    <w:abstractNumId w:val="2"/>
  </w:num>
  <w:num w:numId="518" w16cid:durableId="843208524">
    <w:abstractNumId w:val="3"/>
  </w:num>
  <w:num w:numId="519" w16cid:durableId="1329551841">
    <w:abstractNumId w:val="8"/>
  </w:num>
  <w:num w:numId="520" w16cid:durableId="632096456">
    <w:abstractNumId w:val="4"/>
  </w:num>
  <w:num w:numId="521" w16cid:durableId="1489009445">
    <w:abstractNumId w:val="5"/>
  </w:num>
  <w:num w:numId="522" w16cid:durableId="1194540575">
    <w:abstractNumId w:val="6"/>
  </w:num>
  <w:num w:numId="523" w16cid:durableId="1809472200">
    <w:abstractNumId w:val="7"/>
  </w:num>
  <w:num w:numId="524" w16cid:durableId="732972051">
    <w:abstractNumId w:val="9"/>
  </w:num>
  <w:num w:numId="525" w16cid:durableId="875969423">
    <w:abstractNumId w:val="0"/>
  </w:num>
  <w:num w:numId="526" w16cid:durableId="1430616939">
    <w:abstractNumId w:val="1"/>
  </w:num>
  <w:num w:numId="527" w16cid:durableId="493835281">
    <w:abstractNumId w:val="2"/>
  </w:num>
  <w:num w:numId="528" w16cid:durableId="7879470">
    <w:abstractNumId w:val="3"/>
  </w:num>
  <w:num w:numId="529" w16cid:durableId="123161907">
    <w:abstractNumId w:val="8"/>
  </w:num>
  <w:num w:numId="530" w16cid:durableId="1648124059">
    <w:abstractNumId w:val="4"/>
  </w:num>
  <w:num w:numId="531" w16cid:durableId="1990936562">
    <w:abstractNumId w:val="5"/>
  </w:num>
  <w:num w:numId="532" w16cid:durableId="1085490101">
    <w:abstractNumId w:val="6"/>
  </w:num>
  <w:num w:numId="533" w16cid:durableId="676427842">
    <w:abstractNumId w:val="7"/>
  </w:num>
  <w:num w:numId="534" w16cid:durableId="850342624">
    <w:abstractNumId w:val="9"/>
  </w:num>
  <w:num w:numId="535" w16cid:durableId="1269701536">
    <w:abstractNumId w:val="0"/>
  </w:num>
  <w:num w:numId="536" w16cid:durableId="619529377">
    <w:abstractNumId w:val="1"/>
  </w:num>
  <w:num w:numId="537" w16cid:durableId="211045619">
    <w:abstractNumId w:val="2"/>
  </w:num>
  <w:num w:numId="538" w16cid:durableId="478305623">
    <w:abstractNumId w:val="3"/>
  </w:num>
  <w:num w:numId="539" w16cid:durableId="1892497137">
    <w:abstractNumId w:val="8"/>
  </w:num>
  <w:num w:numId="540" w16cid:durableId="1525745752">
    <w:abstractNumId w:val="4"/>
  </w:num>
  <w:num w:numId="541" w16cid:durableId="1555039353">
    <w:abstractNumId w:val="5"/>
  </w:num>
  <w:num w:numId="542" w16cid:durableId="920603815">
    <w:abstractNumId w:val="6"/>
  </w:num>
  <w:num w:numId="543" w16cid:durableId="820463284">
    <w:abstractNumId w:val="7"/>
  </w:num>
  <w:num w:numId="544" w16cid:durableId="794173983">
    <w:abstractNumId w:val="9"/>
  </w:num>
  <w:num w:numId="545" w16cid:durableId="364065948">
    <w:abstractNumId w:val="0"/>
  </w:num>
  <w:num w:numId="546" w16cid:durableId="1942252933">
    <w:abstractNumId w:val="1"/>
  </w:num>
  <w:num w:numId="547" w16cid:durableId="1814758517">
    <w:abstractNumId w:val="2"/>
  </w:num>
  <w:num w:numId="548" w16cid:durableId="2001541540">
    <w:abstractNumId w:val="3"/>
  </w:num>
  <w:num w:numId="549" w16cid:durableId="2141146951">
    <w:abstractNumId w:val="8"/>
  </w:num>
  <w:num w:numId="550" w16cid:durableId="1139231053">
    <w:abstractNumId w:val="4"/>
  </w:num>
  <w:num w:numId="551" w16cid:durableId="902712648">
    <w:abstractNumId w:val="5"/>
  </w:num>
  <w:num w:numId="552" w16cid:durableId="1681810914">
    <w:abstractNumId w:val="6"/>
  </w:num>
  <w:num w:numId="553" w16cid:durableId="1057125904">
    <w:abstractNumId w:val="7"/>
  </w:num>
  <w:num w:numId="554" w16cid:durableId="2091193661">
    <w:abstractNumId w:val="9"/>
  </w:num>
  <w:num w:numId="555" w16cid:durableId="116416656">
    <w:abstractNumId w:val="19"/>
  </w:num>
  <w:num w:numId="556" w16cid:durableId="114374737">
    <w:abstractNumId w:val="0"/>
  </w:num>
  <w:num w:numId="557" w16cid:durableId="224686716">
    <w:abstractNumId w:val="1"/>
  </w:num>
  <w:num w:numId="558" w16cid:durableId="291667501">
    <w:abstractNumId w:val="2"/>
  </w:num>
  <w:num w:numId="559" w16cid:durableId="85082482">
    <w:abstractNumId w:val="3"/>
  </w:num>
  <w:num w:numId="560" w16cid:durableId="356393553">
    <w:abstractNumId w:val="8"/>
  </w:num>
  <w:num w:numId="561" w16cid:durableId="1881824284">
    <w:abstractNumId w:val="4"/>
  </w:num>
  <w:num w:numId="562" w16cid:durableId="1241597052">
    <w:abstractNumId w:val="5"/>
  </w:num>
  <w:num w:numId="563" w16cid:durableId="77749213">
    <w:abstractNumId w:val="6"/>
  </w:num>
  <w:num w:numId="564" w16cid:durableId="378749422">
    <w:abstractNumId w:val="7"/>
  </w:num>
  <w:num w:numId="565" w16cid:durableId="1615360651">
    <w:abstractNumId w:val="9"/>
  </w:num>
  <w:num w:numId="566" w16cid:durableId="1081833003">
    <w:abstractNumId w:val="16"/>
  </w:num>
  <w:num w:numId="567" w16cid:durableId="1765151957">
    <w:abstractNumId w:val="0"/>
  </w:num>
  <w:num w:numId="568" w16cid:durableId="1206915773">
    <w:abstractNumId w:val="1"/>
  </w:num>
  <w:num w:numId="569" w16cid:durableId="1112633020">
    <w:abstractNumId w:val="2"/>
  </w:num>
  <w:num w:numId="570" w16cid:durableId="79180919">
    <w:abstractNumId w:val="3"/>
  </w:num>
  <w:num w:numId="571" w16cid:durableId="1562785154">
    <w:abstractNumId w:val="8"/>
  </w:num>
  <w:num w:numId="572" w16cid:durableId="1365519685">
    <w:abstractNumId w:val="4"/>
  </w:num>
  <w:num w:numId="573" w16cid:durableId="2094548549">
    <w:abstractNumId w:val="5"/>
  </w:num>
  <w:num w:numId="574" w16cid:durableId="379869446">
    <w:abstractNumId w:val="6"/>
  </w:num>
  <w:num w:numId="575" w16cid:durableId="2077388072">
    <w:abstractNumId w:val="7"/>
  </w:num>
  <w:num w:numId="576" w16cid:durableId="990718165">
    <w:abstractNumId w:val="9"/>
  </w:num>
  <w:num w:numId="577" w16cid:durableId="1801220867">
    <w:abstractNumId w:val="0"/>
  </w:num>
  <w:num w:numId="578" w16cid:durableId="995842868">
    <w:abstractNumId w:val="1"/>
  </w:num>
  <w:num w:numId="579" w16cid:durableId="1966345249">
    <w:abstractNumId w:val="2"/>
  </w:num>
  <w:num w:numId="580" w16cid:durableId="452333357">
    <w:abstractNumId w:val="3"/>
  </w:num>
  <w:num w:numId="581" w16cid:durableId="1495301011">
    <w:abstractNumId w:val="8"/>
  </w:num>
  <w:num w:numId="582" w16cid:durableId="1921013524">
    <w:abstractNumId w:val="4"/>
  </w:num>
  <w:num w:numId="583" w16cid:durableId="1628972831">
    <w:abstractNumId w:val="5"/>
  </w:num>
  <w:num w:numId="584" w16cid:durableId="267978575">
    <w:abstractNumId w:val="6"/>
  </w:num>
  <w:num w:numId="585" w16cid:durableId="1662200072">
    <w:abstractNumId w:val="7"/>
  </w:num>
  <w:num w:numId="586" w16cid:durableId="557664318">
    <w:abstractNumId w:val="9"/>
  </w:num>
  <w:num w:numId="587" w16cid:durableId="1372605584">
    <w:abstractNumId w:val="12"/>
  </w:num>
  <w:num w:numId="588" w16cid:durableId="1853176905">
    <w:abstractNumId w:val="0"/>
  </w:num>
  <w:num w:numId="589" w16cid:durableId="40174528">
    <w:abstractNumId w:val="1"/>
  </w:num>
  <w:num w:numId="590" w16cid:durableId="988360516">
    <w:abstractNumId w:val="2"/>
  </w:num>
  <w:num w:numId="591" w16cid:durableId="1761561039">
    <w:abstractNumId w:val="3"/>
  </w:num>
  <w:num w:numId="592" w16cid:durableId="615020474">
    <w:abstractNumId w:val="8"/>
  </w:num>
  <w:num w:numId="593" w16cid:durableId="1423530373">
    <w:abstractNumId w:val="4"/>
  </w:num>
  <w:num w:numId="594" w16cid:durableId="670839121">
    <w:abstractNumId w:val="5"/>
  </w:num>
  <w:num w:numId="595" w16cid:durableId="1799836692">
    <w:abstractNumId w:val="6"/>
  </w:num>
  <w:num w:numId="596" w16cid:durableId="1588072642">
    <w:abstractNumId w:val="7"/>
  </w:num>
  <w:num w:numId="597" w16cid:durableId="989333531">
    <w:abstractNumId w:val="9"/>
  </w:num>
  <w:num w:numId="598" w16cid:durableId="922102083">
    <w:abstractNumId w:val="0"/>
  </w:num>
  <w:num w:numId="599" w16cid:durableId="2096825310">
    <w:abstractNumId w:val="1"/>
  </w:num>
  <w:num w:numId="600" w16cid:durableId="686759411">
    <w:abstractNumId w:val="2"/>
  </w:num>
  <w:num w:numId="601" w16cid:durableId="640112557">
    <w:abstractNumId w:val="3"/>
  </w:num>
  <w:num w:numId="602" w16cid:durableId="794981870">
    <w:abstractNumId w:val="8"/>
  </w:num>
  <w:num w:numId="603" w16cid:durableId="1588028991">
    <w:abstractNumId w:val="4"/>
  </w:num>
  <w:num w:numId="604" w16cid:durableId="550845332">
    <w:abstractNumId w:val="5"/>
  </w:num>
  <w:num w:numId="605" w16cid:durableId="530728325">
    <w:abstractNumId w:val="6"/>
  </w:num>
  <w:num w:numId="606" w16cid:durableId="1477408749">
    <w:abstractNumId w:val="7"/>
  </w:num>
  <w:num w:numId="607" w16cid:durableId="188687390">
    <w:abstractNumId w:val="9"/>
  </w:num>
  <w:num w:numId="608" w16cid:durableId="1786927006">
    <w:abstractNumId w:val="17"/>
  </w:num>
  <w:num w:numId="609" w16cid:durableId="1002657408">
    <w:abstractNumId w:val="0"/>
  </w:num>
  <w:num w:numId="610" w16cid:durableId="436750506">
    <w:abstractNumId w:val="1"/>
  </w:num>
  <w:num w:numId="611" w16cid:durableId="775096449">
    <w:abstractNumId w:val="2"/>
  </w:num>
  <w:num w:numId="612" w16cid:durableId="102726220">
    <w:abstractNumId w:val="3"/>
  </w:num>
  <w:num w:numId="613" w16cid:durableId="1933203152">
    <w:abstractNumId w:val="8"/>
  </w:num>
  <w:num w:numId="614" w16cid:durableId="602693222">
    <w:abstractNumId w:val="4"/>
  </w:num>
  <w:num w:numId="615" w16cid:durableId="1888031661">
    <w:abstractNumId w:val="5"/>
  </w:num>
  <w:num w:numId="616" w16cid:durableId="1094784196">
    <w:abstractNumId w:val="6"/>
  </w:num>
  <w:num w:numId="617" w16cid:durableId="1116289983">
    <w:abstractNumId w:val="7"/>
  </w:num>
  <w:num w:numId="618" w16cid:durableId="1972857534">
    <w:abstractNumId w:val="9"/>
  </w:num>
  <w:num w:numId="619" w16cid:durableId="1737319114">
    <w:abstractNumId w:val="0"/>
  </w:num>
  <w:num w:numId="620" w16cid:durableId="514999153">
    <w:abstractNumId w:val="1"/>
  </w:num>
  <w:num w:numId="621" w16cid:durableId="752943629">
    <w:abstractNumId w:val="2"/>
  </w:num>
  <w:num w:numId="622" w16cid:durableId="1413240595">
    <w:abstractNumId w:val="3"/>
  </w:num>
  <w:num w:numId="623" w16cid:durableId="2125228557">
    <w:abstractNumId w:val="8"/>
  </w:num>
  <w:num w:numId="624" w16cid:durableId="893857431">
    <w:abstractNumId w:val="4"/>
  </w:num>
  <w:num w:numId="625" w16cid:durableId="1582790158">
    <w:abstractNumId w:val="5"/>
  </w:num>
  <w:num w:numId="626" w16cid:durableId="1026633697">
    <w:abstractNumId w:val="6"/>
  </w:num>
  <w:num w:numId="627" w16cid:durableId="1878814383">
    <w:abstractNumId w:val="7"/>
  </w:num>
  <w:num w:numId="628" w16cid:durableId="34700538">
    <w:abstractNumId w:val="9"/>
  </w:num>
  <w:num w:numId="629" w16cid:durableId="1465000254">
    <w:abstractNumId w:val="14"/>
  </w:num>
  <w:num w:numId="630" w16cid:durableId="2080320000">
    <w:abstractNumId w:val="0"/>
  </w:num>
  <w:num w:numId="631" w16cid:durableId="982391133">
    <w:abstractNumId w:val="1"/>
  </w:num>
  <w:num w:numId="632" w16cid:durableId="795679811">
    <w:abstractNumId w:val="2"/>
  </w:num>
  <w:num w:numId="633" w16cid:durableId="31198516">
    <w:abstractNumId w:val="3"/>
  </w:num>
  <w:num w:numId="634" w16cid:durableId="534275297">
    <w:abstractNumId w:val="8"/>
  </w:num>
  <w:num w:numId="635" w16cid:durableId="816414399">
    <w:abstractNumId w:val="4"/>
  </w:num>
  <w:num w:numId="636" w16cid:durableId="924876080">
    <w:abstractNumId w:val="5"/>
  </w:num>
  <w:num w:numId="637" w16cid:durableId="1574120618">
    <w:abstractNumId w:val="6"/>
  </w:num>
  <w:num w:numId="638" w16cid:durableId="788400564">
    <w:abstractNumId w:val="7"/>
  </w:num>
  <w:num w:numId="639" w16cid:durableId="13188452">
    <w:abstractNumId w:val="9"/>
  </w:num>
  <w:num w:numId="640" w16cid:durableId="657459127">
    <w:abstractNumId w:val="0"/>
  </w:num>
  <w:num w:numId="641" w16cid:durableId="940140997">
    <w:abstractNumId w:val="1"/>
  </w:num>
  <w:num w:numId="642" w16cid:durableId="950018442">
    <w:abstractNumId w:val="2"/>
  </w:num>
  <w:num w:numId="643" w16cid:durableId="468674704">
    <w:abstractNumId w:val="3"/>
  </w:num>
  <w:num w:numId="644" w16cid:durableId="1331061540">
    <w:abstractNumId w:val="8"/>
  </w:num>
  <w:num w:numId="645" w16cid:durableId="531114503">
    <w:abstractNumId w:val="4"/>
  </w:num>
  <w:num w:numId="646" w16cid:durableId="601038084">
    <w:abstractNumId w:val="5"/>
  </w:num>
  <w:num w:numId="647" w16cid:durableId="1869096289">
    <w:abstractNumId w:val="6"/>
  </w:num>
  <w:num w:numId="648" w16cid:durableId="1826967755">
    <w:abstractNumId w:val="7"/>
  </w:num>
  <w:num w:numId="649" w16cid:durableId="693966073">
    <w:abstractNumId w:val="9"/>
  </w:num>
  <w:num w:numId="650" w16cid:durableId="1825119505">
    <w:abstractNumId w:val="21"/>
  </w:num>
  <w:num w:numId="651" w16cid:durableId="1719433594">
    <w:abstractNumId w:val="0"/>
  </w:num>
  <w:num w:numId="652" w16cid:durableId="782919636">
    <w:abstractNumId w:val="1"/>
  </w:num>
  <w:num w:numId="653" w16cid:durableId="1929120955">
    <w:abstractNumId w:val="2"/>
  </w:num>
  <w:num w:numId="654" w16cid:durableId="782267454">
    <w:abstractNumId w:val="3"/>
  </w:num>
  <w:num w:numId="655" w16cid:durableId="644434167">
    <w:abstractNumId w:val="8"/>
  </w:num>
  <w:num w:numId="656" w16cid:durableId="1712028844">
    <w:abstractNumId w:val="4"/>
  </w:num>
  <w:num w:numId="657" w16cid:durableId="169683765">
    <w:abstractNumId w:val="5"/>
  </w:num>
  <w:num w:numId="658" w16cid:durableId="594244982">
    <w:abstractNumId w:val="6"/>
  </w:num>
  <w:num w:numId="659" w16cid:durableId="150609777">
    <w:abstractNumId w:val="7"/>
  </w:num>
  <w:num w:numId="660" w16cid:durableId="2247234">
    <w:abstractNumId w:val="9"/>
  </w:num>
  <w:num w:numId="661" w16cid:durableId="1263149534">
    <w:abstractNumId w:val="0"/>
  </w:num>
  <w:num w:numId="662" w16cid:durableId="1507282398">
    <w:abstractNumId w:val="1"/>
  </w:num>
  <w:num w:numId="663" w16cid:durableId="1006861916">
    <w:abstractNumId w:val="2"/>
  </w:num>
  <w:num w:numId="664" w16cid:durableId="380786246">
    <w:abstractNumId w:val="3"/>
  </w:num>
  <w:num w:numId="665" w16cid:durableId="934827162">
    <w:abstractNumId w:val="8"/>
  </w:num>
  <w:num w:numId="666" w16cid:durableId="153844137">
    <w:abstractNumId w:val="4"/>
  </w:num>
  <w:num w:numId="667" w16cid:durableId="2135363940">
    <w:abstractNumId w:val="5"/>
  </w:num>
  <w:num w:numId="668" w16cid:durableId="1957330387">
    <w:abstractNumId w:val="6"/>
  </w:num>
  <w:num w:numId="669" w16cid:durableId="1735619523">
    <w:abstractNumId w:val="7"/>
  </w:num>
  <w:num w:numId="670" w16cid:durableId="1891653541">
    <w:abstractNumId w:val="9"/>
  </w:num>
  <w:num w:numId="671" w16cid:durableId="1574118339">
    <w:abstractNumId w:val="18"/>
  </w:num>
  <w:num w:numId="672" w16cid:durableId="388070915">
    <w:abstractNumId w:val="0"/>
  </w:num>
  <w:num w:numId="673" w16cid:durableId="439229938">
    <w:abstractNumId w:val="1"/>
  </w:num>
  <w:num w:numId="674" w16cid:durableId="1815875167">
    <w:abstractNumId w:val="2"/>
  </w:num>
  <w:num w:numId="675" w16cid:durableId="1333143205">
    <w:abstractNumId w:val="3"/>
  </w:num>
  <w:num w:numId="676" w16cid:durableId="1725635382">
    <w:abstractNumId w:val="8"/>
  </w:num>
  <w:num w:numId="677" w16cid:durableId="516696302">
    <w:abstractNumId w:val="4"/>
  </w:num>
  <w:num w:numId="678" w16cid:durableId="184829885">
    <w:abstractNumId w:val="5"/>
  </w:num>
  <w:num w:numId="679" w16cid:durableId="130024600">
    <w:abstractNumId w:val="6"/>
  </w:num>
  <w:num w:numId="680" w16cid:durableId="810367950">
    <w:abstractNumId w:val="7"/>
  </w:num>
  <w:num w:numId="681" w16cid:durableId="1828861064">
    <w:abstractNumId w:val="9"/>
  </w:num>
  <w:num w:numId="682" w16cid:durableId="924459715">
    <w:abstractNumId w:val="22"/>
  </w:num>
  <w:num w:numId="683" w16cid:durableId="151919549">
    <w:abstractNumId w:val="0"/>
  </w:num>
  <w:num w:numId="684" w16cid:durableId="998079101">
    <w:abstractNumId w:val="1"/>
  </w:num>
  <w:num w:numId="685" w16cid:durableId="647056482">
    <w:abstractNumId w:val="2"/>
  </w:num>
  <w:num w:numId="686" w16cid:durableId="495416407">
    <w:abstractNumId w:val="3"/>
  </w:num>
  <w:num w:numId="687" w16cid:durableId="1454982671">
    <w:abstractNumId w:val="8"/>
  </w:num>
  <w:num w:numId="688" w16cid:durableId="611328483">
    <w:abstractNumId w:val="4"/>
  </w:num>
  <w:num w:numId="689" w16cid:durableId="980496054">
    <w:abstractNumId w:val="5"/>
  </w:num>
  <w:num w:numId="690" w16cid:durableId="709649281">
    <w:abstractNumId w:val="6"/>
  </w:num>
  <w:num w:numId="691" w16cid:durableId="907420045">
    <w:abstractNumId w:val="7"/>
  </w:num>
  <w:num w:numId="692" w16cid:durableId="520165564">
    <w:abstractNumId w:val="9"/>
  </w:num>
  <w:num w:numId="693" w16cid:durableId="738748270">
    <w:abstractNumId w:val="0"/>
  </w:num>
  <w:num w:numId="694" w16cid:durableId="1725761372">
    <w:abstractNumId w:val="1"/>
  </w:num>
  <w:num w:numId="695" w16cid:durableId="2112701231">
    <w:abstractNumId w:val="2"/>
  </w:num>
  <w:num w:numId="696" w16cid:durableId="1773629450">
    <w:abstractNumId w:val="3"/>
  </w:num>
  <w:num w:numId="697" w16cid:durableId="1471053170">
    <w:abstractNumId w:val="8"/>
  </w:num>
  <w:num w:numId="698" w16cid:durableId="1057585860">
    <w:abstractNumId w:val="4"/>
  </w:num>
  <w:num w:numId="699" w16cid:durableId="1553737952">
    <w:abstractNumId w:val="5"/>
  </w:num>
  <w:num w:numId="700" w16cid:durableId="1344361326">
    <w:abstractNumId w:val="6"/>
  </w:num>
  <w:num w:numId="701" w16cid:durableId="604191164">
    <w:abstractNumId w:val="7"/>
  </w:num>
  <w:num w:numId="702" w16cid:durableId="392697218">
    <w:abstractNumId w:val="9"/>
  </w:num>
  <w:num w:numId="703" w16cid:durableId="1878350329">
    <w:abstractNumId w:val="23"/>
  </w:num>
  <w:num w:numId="704" w16cid:durableId="1327704500">
    <w:abstractNumId w:val="0"/>
  </w:num>
  <w:num w:numId="705" w16cid:durableId="2013680904">
    <w:abstractNumId w:val="1"/>
  </w:num>
  <w:num w:numId="706" w16cid:durableId="413207749">
    <w:abstractNumId w:val="2"/>
  </w:num>
  <w:num w:numId="707" w16cid:durableId="1368679238">
    <w:abstractNumId w:val="3"/>
  </w:num>
  <w:num w:numId="708" w16cid:durableId="1106268514">
    <w:abstractNumId w:val="8"/>
  </w:num>
  <w:num w:numId="709" w16cid:durableId="456876950">
    <w:abstractNumId w:val="4"/>
  </w:num>
  <w:num w:numId="710" w16cid:durableId="760302328">
    <w:abstractNumId w:val="5"/>
  </w:num>
  <w:num w:numId="711" w16cid:durableId="1130242829">
    <w:abstractNumId w:val="6"/>
  </w:num>
  <w:num w:numId="712" w16cid:durableId="222178784">
    <w:abstractNumId w:val="7"/>
  </w:num>
  <w:num w:numId="713" w16cid:durableId="1450397490">
    <w:abstractNumId w:val="9"/>
  </w:num>
  <w:num w:numId="714" w16cid:durableId="1427535790">
    <w:abstractNumId w:val="0"/>
  </w:num>
  <w:num w:numId="715" w16cid:durableId="1479569944">
    <w:abstractNumId w:val="1"/>
  </w:num>
  <w:num w:numId="716" w16cid:durableId="1868518690">
    <w:abstractNumId w:val="2"/>
  </w:num>
  <w:num w:numId="717" w16cid:durableId="2134398202">
    <w:abstractNumId w:val="3"/>
  </w:num>
  <w:num w:numId="718" w16cid:durableId="2096971802">
    <w:abstractNumId w:val="8"/>
  </w:num>
  <w:num w:numId="719" w16cid:durableId="404571311">
    <w:abstractNumId w:val="4"/>
  </w:num>
  <w:num w:numId="720" w16cid:durableId="1184125217">
    <w:abstractNumId w:val="5"/>
  </w:num>
  <w:num w:numId="721" w16cid:durableId="413168269">
    <w:abstractNumId w:val="6"/>
  </w:num>
  <w:num w:numId="722" w16cid:durableId="806826281">
    <w:abstractNumId w:val="7"/>
  </w:num>
  <w:num w:numId="723" w16cid:durableId="1774979304">
    <w:abstractNumId w:val="9"/>
  </w:num>
  <w:num w:numId="724" w16cid:durableId="1957789032">
    <w:abstractNumId w:val="0"/>
  </w:num>
  <w:num w:numId="725" w16cid:durableId="373240750">
    <w:abstractNumId w:val="1"/>
  </w:num>
  <w:num w:numId="726" w16cid:durableId="247690053">
    <w:abstractNumId w:val="2"/>
  </w:num>
  <w:num w:numId="727" w16cid:durableId="1839424568">
    <w:abstractNumId w:val="3"/>
  </w:num>
  <w:num w:numId="728" w16cid:durableId="76053023">
    <w:abstractNumId w:val="8"/>
  </w:num>
  <w:num w:numId="729" w16cid:durableId="1898665828">
    <w:abstractNumId w:val="4"/>
  </w:num>
  <w:num w:numId="730" w16cid:durableId="64764290">
    <w:abstractNumId w:val="5"/>
  </w:num>
  <w:num w:numId="731" w16cid:durableId="1960183661">
    <w:abstractNumId w:val="6"/>
  </w:num>
  <w:num w:numId="732" w16cid:durableId="972711882">
    <w:abstractNumId w:val="7"/>
  </w:num>
  <w:num w:numId="733" w16cid:durableId="339744599">
    <w:abstractNumId w:val="9"/>
  </w:num>
  <w:num w:numId="734" w16cid:durableId="311058396">
    <w:abstractNumId w:val="0"/>
  </w:num>
  <w:num w:numId="735" w16cid:durableId="1666854356">
    <w:abstractNumId w:val="1"/>
  </w:num>
  <w:num w:numId="736" w16cid:durableId="748577941">
    <w:abstractNumId w:val="2"/>
  </w:num>
  <w:num w:numId="737" w16cid:durableId="1205748803">
    <w:abstractNumId w:val="3"/>
  </w:num>
  <w:num w:numId="738" w16cid:durableId="2008432865">
    <w:abstractNumId w:val="8"/>
  </w:num>
  <w:num w:numId="739" w16cid:durableId="1671056442">
    <w:abstractNumId w:val="4"/>
  </w:num>
  <w:num w:numId="740" w16cid:durableId="467089584">
    <w:abstractNumId w:val="5"/>
  </w:num>
  <w:num w:numId="741" w16cid:durableId="1257209819">
    <w:abstractNumId w:val="6"/>
  </w:num>
  <w:num w:numId="742" w16cid:durableId="410395110">
    <w:abstractNumId w:val="7"/>
  </w:num>
  <w:num w:numId="743" w16cid:durableId="454913344">
    <w:abstractNumId w:val="9"/>
  </w:num>
  <w:num w:numId="744" w16cid:durableId="1747338289">
    <w:abstractNumId w:val="0"/>
  </w:num>
  <w:num w:numId="745" w16cid:durableId="1491172387">
    <w:abstractNumId w:val="1"/>
  </w:num>
  <w:num w:numId="746" w16cid:durableId="905334545">
    <w:abstractNumId w:val="2"/>
  </w:num>
  <w:num w:numId="747" w16cid:durableId="810438893">
    <w:abstractNumId w:val="3"/>
  </w:num>
  <w:num w:numId="748" w16cid:durableId="186986728">
    <w:abstractNumId w:val="8"/>
  </w:num>
  <w:num w:numId="749" w16cid:durableId="154954611">
    <w:abstractNumId w:val="4"/>
  </w:num>
  <w:num w:numId="750" w16cid:durableId="1042481878">
    <w:abstractNumId w:val="5"/>
  </w:num>
  <w:num w:numId="751" w16cid:durableId="922882104">
    <w:abstractNumId w:val="6"/>
  </w:num>
  <w:num w:numId="752" w16cid:durableId="893345302">
    <w:abstractNumId w:val="7"/>
  </w:num>
  <w:num w:numId="753" w16cid:durableId="1237321259">
    <w:abstractNumId w:val="9"/>
  </w:num>
  <w:num w:numId="754" w16cid:durableId="1566525443">
    <w:abstractNumId w:val="0"/>
  </w:num>
  <w:num w:numId="755" w16cid:durableId="1415667539">
    <w:abstractNumId w:val="1"/>
  </w:num>
  <w:num w:numId="756" w16cid:durableId="672877627">
    <w:abstractNumId w:val="2"/>
  </w:num>
  <w:num w:numId="757" w16cid:durableId="1803618242">
    <w:abstractNumId w:val="3"/>
  </w:num>
  <w:num w:numId="758" w16cid:durableId="98107824">
    <w:abstractNumId w:val="8"/>
  </w:num>
  <w:num w:numId="759" w16cid:durableId="1849324764">
    <w:abstractNumId w:val="4"/>
  </w:num>
  <w:num w:numId="760" w16cid:durableId="65499054">
    <w:abstractNumId w:val="5"/>
  </w:num>
  <w:num w:numId="761" w16cid:durableId="629213056">
    <w:abstractNumId w:val="6"/>
  </w:num>
  <w:num w:numId="762" w16cid:durableId="1937060673">
    <w:abstractNumId w:val="7"/>
  </w:num>
  <w:num w:numId="763" w16cid:durableId="1529684639">
    <w:abstractNumId w:val="9"/>
  </w:num>
  <w:num w:numId="764" w16cid:durableId="1037924467">
    <w:abstractNumId w:val="0"/>
  </w:num>
  <w:num w:numId="765" w16cid:durableId="1665812648">
    <w:abstractNumId w:val="1"/>
  </w:num>
  <w:num w:numId="766" w16cid:durableId="831681038">
    <w:abstractNumId w:val="2"/>
  </w:num>
  <w:num w:numId="767" w16cid:durableId="880705148">
    <w:abstractNumId w:val="3"/>
  </w:num>
  <w:num w:numId="768" w16cid:durableId="175002224">
    <w:abstractNumId w:val="8"/>
  </w:num>
  <w:num w:numId="769" w16cid:durableId="538707079">
    <w:abstractNumId w:val="4"/>
  </w:num>
  <w:num w:numId="770" w16cid:durableId="355429848">
    <w:abstractNumId w:val="5"/>
  </w:num>
  <w:num w:numId="771" w16cid:durableId="2055421528">
    <w:abstractNumId w:val="6"/>
  </w:num>
  <w:num w:numId="772" w16cid:durableId="1017537620">
    <w:abstractNumId w:val="7"/>
  </w:num>
  <w:num w:numId="773" w16cid:durableId="2119526439">
    <w:abstractNumId w:val="9"/>
  </w:num>
  <w:num w:numId="774" w16cid:durableId="286544301">
    <w:abstractNumId w:val="0"/>
  </w:num>
  <w:num w:numId="775" w16cid:durableId="2114671146">
    <w:abstractNumId w:val="1"/>
  </w:num>
  <w:num w:numId="776" w16cid:durableId="1547253619">
    <w:abstractNumId w:val="2"/>
  </w:num>
  <w:num w:numId="777" w16cid:durableId="472134879">
    <w:abstractNumId w:val="3"/>
  </w:num>
  <w:num w:numId="778" w16cid:durableId="220364667">
    <w:abstractNumId w:val="8"/>
  </w:num>
  <w:num w:numId="779" w16cid:durableId="1115514614">
    <w:abstractNumId w:val="4"/>
  </w:num>
  <w:num w:numId="780" w16cid:durableId="1188906481">
    <w:abstractNumId w:val="5"/>
  </w:num>
  <w:num w:numId="781" w16cid:durableId="477577048">
    <w:abstractNumId w:val="6"/>
  </w:num>
  <w:num w:numId="782" w16cid:durableId="868958702">
    <w:abstractNumId w:val="7"/>
  </w:num>
  <w:num w:numId="783" w16cid:durableId="2141263261">
    <w:abstractNumId w:val="9"/>
  </w:num>
  <w:num w:numId="784" w16cid:durableId="1896500784">
    <w:abstractNumId w:val="0"/>
  </w:num>
  <w:num w:numId="785" w16cid:durableId="1866400933">
    <w:abstractNumId w:val="1"/>
  </w:num>
  <w:num w:numId="786" w16cid:durableId="1989163335">
    <w:abstractNumId w:val="2"/>
  </w:num>
  <w:num w:numId="787" w16cid:durableId="1254898995">
    <w:abstractNumId w:val="3"/>
  </w:num>
  <w:num w:numId="788" w16cid:durableId="2085107782">
    <w:abstractNumId w:val="8"/>
  </w:num>
  <w:num w:numId="789" w16cid:durableId="699480047">
    <w:abstractNumId w:val="4"/>
  </w:num>
  <w:num w:numId="790" w16cid:durableId="1997954589">
    <w:abstractNumId w:val="5"/>
  </w:num>
  <w:num w:numId="791" w16cid:durableId="291717990">
    <w:abstractNumId w:val="6"/>
  </w:num>
  <w:num w:numId="792" w16cid:durableId="1114131737">
    <w:abstractNumId w:val="7"/>
  </w:num>
  <w:num w:numId="793" w16cid:durableId="733747379">
    <w:abstractNumId w:val="9"/>
  </w:num>
  <w:num w:numId="794" w16cid:durableId="1938323516">
    <w:abstractNumId w:val="0"/>
  </w:num>
  <w:num w:numId="795" w16cid:durableId="252974515">
    <w:abstractNumId w:val="1"/>
  </w:num>
  <w:num w:numId="796" w16cid:durableId="607078504">
    <w:abstractNumId w:val="2"/>
  </w:num>
  <w:num w:numId="797" w16cid:durableId="266083186">
    <w:abstractNumId w:val="3"/>
  </w:num>
  <w:num w:numId="798" w16cid:durableId="641888020">
    <w:abstractNumId w:val="8"/>
  </w:num>
  <w:num w:numId="799" w16cid:durableId="247932099">
    <w:abstractNumId w:val="4"/>
  </w:num>
  <w:num w:numId="800" w16cid:durableId="1470131156">
    <w:abstractNumId w:val="5"/>
  </w:num>
  <w:num w:numId="801" w16cid:durableId="796683258">
    <w:abstractNumId w:val="6"/>
  </w:num>
  <w:num w:numId="802" w16cid:durableId="129716104">
    <w:abstractNumId w:val="7"/>
  </w:num>
  <w:num w:numId="803" w16cid:durableId="1787195740">
    <w:abstractNumId w:val="9"/>
  </w:num>
  <w:num w:numId="804" w16cid:durableId="1162429405">
    <w:abstractNumId w:val="0"/>
  </w:num>
  <w:num w:numId="805" w16cid:durableId="857963015">
    <w:abstractNumId w:val="1"/>
  </w:num>
  <w:num w:numId="806" w16cid:durableId="63534398">
    <w:abstractNumId w:val="2"/>
  </w:num>
  <w:num w:numId="807" w16cid:durableId="557284196">
    <w:abstractNumId w:val="3"/>
  </w:num>
  <w:num w:numId="808" w16cid:durableId="1332677081">
    <w:abstractNumId w:val="8"/>
  </w:num>
  <w:num w:numId="809" w16cid:durableId="1310938003">
    <w:abstractNumId w:val="4"/>
  </w:num>
  <w:num w:numId="810" w16cid:durableId="1547914585">
    <w:abstractNumId w:val="5"/>
  </w:num>
  <w:num w:numId="811" w16cid:durableId="13114257">
    <w:abstractNumId w:val="6"/>
  </w:num>
  <w:num w:numId="812" w16cid:durableId="1963151887">
    <w:abstractNumId w:val="7"/>
  </w:num>
  <w:num w:numId="813" w16cid:durableId="232204818">
    <w:abstractNumId w:val="9"/>
  </w:num>
  <w:num w:numId="814" w16cid:durableId="1655254810">
    <w:abstractNumId w:val="0"/>
  </w:num>
  <w:num w:numId="815" w16cid:durableId="1088161325">
    <w:abstractNumId w:val="1"/>
  </w:num>
  <w:num w:numId="816" w16cid:durableId="939992671">
    <w:abstractNumId w:val="2"/>
  </w:num>
  <w:num w:numId="817" w16cid:durableId="32309822">
    <w:abstractNumId w:val="3"/>
  </w:num>
  <w:num w:numId="818" w16cid:durableId="1571186908">
    <w:abstractNumId w:val="8"/>
  </w:num>
  <w:num w:numId="819" w16cid:durableId="1937593517">
    <w:abstractNumId w:val="4"/>
  </w:num>
  <w:num w:numId="820" w16cid:durableId="387219154">
    <w:abstractNumId w:val="5"/>
  </w:num>
  <w:num w:numId="821" w16cid:durableId="122308721">
    <w:abstractNumId w:val="6"/>
  </w:num>
  <w:num w:numId="822" w16cid:durableId="1628272603">
    <w:abstractNumId w:val="7"/>
  </w:num>
  <w:num w:numId="823" w16cid:durableId="1927616926">
    <w:abstractNumId w:val="9"/>
  </w:num>
  <w:num w:numId="824" w16cid:durableId="666979690">
    <w:abstractNumId w:val="0"/>
  </w:num>
  <w:num w:numId="825" w16cid:durableId="65996059">
    <w:abstractNumId w:val="1"/>
  </w:num>
  <w:num w:numId="826" w16cid:durableId="1620377686">
    <w:abstractNumId w:val="2"/>
  </w:num>
  <w:num w:numId="827" w16cid:durableId="825636019">
    <w:abstractNumId w:val="3"/>
  </w:num>
  <w:num w:numId="828" w16cid:durableId="1380668206">
    <w:abstractNumId w:val="8"/>
  </w:num>
  <w:num w:numId="829" w16cid:durableId="1662738833">
    <w:abstractNumId w:val="4"/>
  </w:num>
  <w:num w:numId="830" w16cid:durableId="189077436">
    <w:abstractNumId w:val="5"/>
  </w:num>
  <w:num w:numId="831" w16cid:durableId="848133078">
    <w:abstractNumId w:val="6"/>
  </w:num>
  <w:num w:numId="832" w16cid:durableId="407271976">
    <w:abstractNumId w:val="7"/>
  </w:num>
  <w:num w:numId="833" w16cid:durableId="1056389840">
    <w:abstractNumId w:val="9"/>
  </w:num>
  <w:num w:numId="834" w16cid:durableId="85228341">
    <w:abstractNumId w:val="0"/>
  </w:num>
  <w:num w:numId="835" w16cid:durableId="79177076">
    <w:abstractNumId w:val="1"/>
  </w:num>
  <w:num w:numId="836" w16cid:durableId="1167860315">
    <w:abstractNumId w:val="2"/>
  </w:num>
  <w:num w:numId="837" w16cid:durableId="1312521731">
    <w:abstractNumId w:val="3"/>
  </w:num>
  <w:num w:numId="838" w16cid:durableId="1506633416">
    <w:abstractNumId w:val="8"/>
  </w:num>
  <w:num w:numId="839" w16cid:durableId="714041102">
    <w:abstractNumId w:val="4"/>
  </w:num>
  <w:num w:numId="840" w16cid:durableId="992952459">
    <w:abstractNumId w:val="5"/>
  </w:num>
  <w:num w:numId="841" w16cid:durableId="1635020009">
    <w:abstractNumId w:val="6"/>
  </w:num>
  <w:num w:numId="842" w16cid:durableId="1954359702">
    <w:abstractNumId w:val="7"/>
  </w:num>
  <w:num w:numId="843" w16cid:durableId="570969338">
    <w:abstractNumId w:val="9"/>
  </w:num>
  <w:num w:numId="844" w16cid:durableId="938948628">
    <w:abstractNumId w:val="0"/>
  </w:num>
  <w:num w:numId="845" w16cid:durableId="645550030">
    <w:abstractNumId w:val="1"/>
  </w:num>
  <w:num w:numId="846" w16cid:durableId="312681058">
    <w:abstractNumId w:val="2"/>
  </w:num>
  <w:num w:numId="847" w16cid:durableId="499808602">
    <w:abstractNumId w:val="3"/>
  </w:num>
  <w:num w:numId="848" w16cid:durableId="907962006">
    <w:abstractNumId w:val="8"/>
  </w:num>
  <w:num w:numId="849" w16cid:durableId="2124767939">
    <w:abstractNumId w:val="4"/>
  </w:num>
  <w:num w:numId="850" w16cid:durableId="1183126245">
    <w:abstractNumId w:val="5"/>
  </w:num>
  <w:num w:numId="851" w16cid:durableId="800463581">
    <w:abstractNumId w:val="6"/>
  </w:num>
  <w:num w:numId="852" w16cid:durableId="1438982979">
    <w:abstractNumId w:val="7"/>
  </w:num>
  <w:num w:numId="853" w16cid:durableId="1574005131">
    <w:abstractNumId w:val="9"/>
  </w:num>
  <w:num w:numId="854" w16cid:durableId="289753525">
    <w:abstractNumId w:val="0"/>
  </w:num>
  <w:num w:numId="855" w16cid:durableId="1291934054">
    <w:abstractNumId w:val="1"/>
  </w:num>
  <w:num w:numId="856" w16cid:durableId="8065365">
    <w:abstractNumId w:val="2"/>
  </w:num>
  <w:num w:numId="857" w16cid:durableId="2128770655">
    <w:abstractNumId w:val="3"/>
  </w:num>
  <w:num w:numId="858" w16cid:durableId="1434206478">
    <w:abstractNumId w:val="8"/>
  </w:num>
  <w:num w:numId="859" w16cid:durableId="155346643">
    <w:abstractNumId w:val="4"/>
  </w:num>
  <w:num w:numId="860" w16cid:durableId="1272585433">
    <w:abstractNumId w:val="5"/>
  </w:num>
  <w:num w:numId="861" w16cid:durableId="1479566206">
    <w:abstractNumId w:val="6"/>
  </w:num>
  <w:num w:numId="862" w16cid:durableId="1025979900">
    <w:abstractNumId w:val="7"/>
  </w:num>
  <w:num w:numId="863" w16cid:durableId="1592351641">
    <w:abstractNumId w:val="9"/>
  </w:num>
  <w:num w:numId="864" w16cid:durableId="2111003795">
    <w:abstractNumId w:val="0"/>
  </w:num>
  <w:num w:numId="865" w16cid:durableId="1883789089">
    <w:abstractNumId w:val="1"/>
  </w:num>
  <w:num w:numId="866" w16cid:durableId="583808761">
    <w:abstractNumId w:val="2"/>
  </w:num>
  <w:num w:numId="867" w16cid:durableId="1396315360">
    <w:abstractNumId w:val="3"/>
  </w:num>
  <w:num w:numId="868" w16cid:durableId="2008554543">
    <w:abstractNumId w:val="8"/>
  </w:num>
  <w:num w:numId="869" w16cid:durableId="579103066">
    <w:abstractNumId w:val="4"/>
  </w:num>
  <w:num w:numId="870" w16cid:durableId="1046875099">
    <w:abstractNumId w:val="5"/>
  </w:num>
  <w:num w:numId="871" w16cid:durableId="1454977277">
    <w:abstractNumId w:val="6"/>
  </w:num>
  <w:num w:numId="872" w16cid:durableId="1891723093">
    <w:abstractNumId w:val="7"/>
  </w:num>
  <w:num w:numId="873" w16cid:durableId="326179950">
    <w:abstractNumId w:val="9"/>
  </w:num>
  <w:num w:numId="874" w16cid:durableId="180096790">
    <w:abstractNumId w:val="0"/>
  </w:num>
  <w:num w:numId="875" w16cid:durableId="1571622832">
    <w:abstractNumId w:val="1"/>
  </w:num>
  <w:num w:numId="876" w16cid:durableId="298414546">
    <w:abstractNumId w:val="2"/>
  </w:num>
  <w:num w:numId="877" w16cid:durableId="1546260669">
    <w:abstractNumId w:val="3"/>
  </w:num>
  <w:num w:numId="878" w16cid:durableId="543908433">
    <w:abstractNumId w:val="8"/>
  </w:num>
  <w:num w:numId="879" w16cid:durableId="977026670">
    <w:abstractNumId w:val="4"/>
  </w:num>
  <w:num w:numId="880" w16cid:durableId="105807187">
    <w:abstractNumId w:val="5"/>
  </w:num>
  <w:num w:numId="881" w16cid:durableId="423262730">
    <w:abstractNumId w:val="6"/>
  </w:num>
  <w:num w:numId="882" w16cid:durableId="756173634">
    <w:abstractNumId w:val="7"/>
  </w:num>
  <w:num w:numId="883" w16cid:durableId="1443648642">
    <w:abstractNumId w:val="9"/>
  </w:num>
  <w:num w:numId="884" w16cid:durableId="1012269322">
    <w:abstractNumId w:val="0"/>
  </w:num>
  <w:num w:numId="885" w16cid:durableId="340280529">
    <w:abstractNumId w:val="1"/>
  </w:num>
  <w:num w:numId="886" w16cid:durableId="232087374">
    <w:abstractNumId w:val="2"/>
  </w:num>
  <w:num w:numId="887" w16cid:durableId="805514253">
    <w:abstractNumId w:val="3"/>
  </w:num>
  <w:num w:numId="888" w16cid:durableId="1584224203">
    <w:abstractNumId w:val="8"/>
  </w:num>
  <w:num w:numId="889" w16cid:durableId="449015066">
    <w:abstractNumId w:val="4"/>
  </w:num>
  <w:num w:numId="890" w16cid:durableId="1660965204">
    <w:abstractNumId w:val="5"/>
  </w:num>
  <w:num w:numId="891" w16cid:durableId="1195272297">
    <w:abstractNumId w:val="6"/>
  </w:num>
  <w:num w:numId="892" w16cid:durableId="342903151">
    <w:abstractNumId w:val="7"/>
  </w:num>
  <w:num w:numId="893" w16cid:durableId="1164734758">
    <w:abstractNumId w:val="9"/>
  </w:num>
  <w:num w:numId="894" w16cid:durableId="1202791008">
    <w:abstractNumId w:val="0"/>
  </w:num>
  <w:num w:numId="895" w16cid:durableId="1663198337">
    <w:abstractNumId w:val="1"/>
  </w:num>
  <w:num w:numId="896" w16cid:durableId="1495759600">
    <w:abstractNumId w:val="2"/>
  </w:num>
  <w:num w:numId="897" w16cid:durableId="1789927857">
    <w:abstractNumId w:val="3"/>
  </w:num>
  <w:num w:numId="898" w16cid:durableId="1369337417">
    <w:abstractNumId w:val="8"/>
  </w:num>
  <w:num w:numId="899" w16cid:durableId="1527599488">
    <w:abstractNumId w:val="4"/>
  </w:num>
  <w:num w:numId="900" w16cid:durableId="808741006">
    <w:abstractNumId w:val="5"/>
  </w:num>
  <w:num w:numId="901" w16cid:durableId="188379492">
    <w:abstractNumId w:val="6"/>
  </w:num>
  <w:num w:numId="902" w16cid:durableId="136262622">
    <w:abstractNumId w:val="7"/>
  </w:num>
  <w:num w:numId="903" w16cid:durableId="1296835524">
    <w:abstractNumId w:val="9"/>
  </w:num>
  <w:num w:numId="904" w16cid:durableId="946278381">
    <w:abstractNumId w:val="0"/>
  </w:num>
  <w:num w:numId="905" w16cid:durableId="1361127447">
    <w:abstractNumId w:val="1"/>
  </w:num>
  <w:num w:numId="906" w16cid:durableId="150758344">
    <w:abstractNumId w:val="2"/>
  </w:num>
  <w:num w:numId="907" w16cid:durableId="1862623712">
    <w:abstractNumId w:val="3"/>
  </w:num>
  <w:num w:numId="908" w16cid:durableId="712315375">
    <w:abstractNumId w:val="8"/>
  </w:num>
  <w:num w:numId="909" w16cid:durableId="700863177">
    <w:abstractNumId w:val="4"/>
  </w:num>
  <w:num w:numId="910" w16cid:durableId="973021714">
    <w:abstractNumId w:val="5"/>
  </w:num>
  <w:num w:numId="911" w16cid:durableId="1704788443">
    <w:abstractNumId w:val="6"/>
  </w:num>
  <w:num w:numId="912" w16cid:durableId="1558205273">
    <w:abstractNumId w:val="7"/>
  </w:num>
  <w:num w:numId="913" w16cid:durableId="1358895131">
    <w:abstractNumId w:val="9"/>
  </w:num>
  <w:num w:numId="914" w16cid:durableId="242106221">
    <w:abstractNumId w:val="0"/>
  </w:num>
  <w:num w:numId="915" w16cid:durableId="330304985">
    <w:abstractNumId w:val="1"/>
  </w:num>
  <w:num w:numId="916" w16cid:durableId="2137411774">
    <w:abstractNumId w:val="2"/>
  </w:num>
  <w:num w:numId="917" w16cid:durableId="1417239542">
    <w:abstractNumId w:val="3"/>
  </w:num>
  <w:num w:numId="918" w16cid:durableId="1942226805">
    <w:abstractNumId w:val="8"/>
  </w:num>
  <w:num w:numId="919" w16cid:durableId="487136936">
    <w:abstractNumId w:val="4"/>
  </w:num>
  <w:num w:numId="920" w16cid:durableId="1135178628">
    <w:abstractNumId w:val="5"/>
  </w:num>
  <w:num w:numId="921" w16cid:durableId="582102858">
    <w:abstractNumId w:val="6"/>
  </w:num>
  <w:num w:numId="922" w16cid:durableId="1266576417">
    <w:abstractNumId w:val="7"/>
  </w:num>
  <w:num w:numId="923" w16cid:durableId="1585993989">
    <w:abstractNumId w:val="9"/>
  </w:num>
  <w:num w:numId="924" w16cid:durableId="1716855654">
    <w:abstractNumId w:val="0"/>
  </w:num>
  <w:num w:numId="925" w16cid:durableId="478306134">
    <w:abstractNumId w:val="1"/>
  </w:num>
  <w:num w:numId="926" w16cid:durableId="620115368">
    <w:abstractNumId w:val="2"/>
  </w:num>
  <w:num w:numId="927" w16cid:durableId="2004508130">
    <w:abstractNumId w:val="3"/>
  </w:num>
  <w:num w:numId="928" w16cid:durableId="1731727071">
    <w:abstractNumId w:val="8"/>
  </w:num>
  <w:num w:numId="929" w16cid:durableId="551773558">
    <w:abstractNumId w:val="4"/>
  </w:num>
  <w:num w:numId="930" w16cid:durableId="268856143">
    <w:abstractNumId w:val="5"/>
  </w:num>
  <w:num w:numId="931" w16cid:durableId="1755861364">
    <w:abstractNumId w:val="6"/>
  </w:num>
  <w:num w:numId="932" w16cid:durableId="1778405802">
    <w:abstractNumId w:val="7"/>
  </w:num>
  <w:num w:numId="933" w16cid:durableId="106512609">
    <w:abstractNumId w:val="9"/>
  </w:num>
  <w:num w:numId="934" w16cid:durableId="1217594843">
    <w:abstractNumId w:val="0"/>
  </w:num>
  <w:num w:numId="935" w16cid:durableId="388040401">
    <w:abstractNumId w:val="1"/>
  </w:num>
  <w:num w:numId="936" w16cid:durableId="34888308">
    <w:abstractNumId w:val="2"/>
  </w:num>
  <w:num w:numId="937" w16cid:durableId="445007842">
    <w:abstractNumId w:val="3"/>
  </w:num>
  <w:num w:numId="938" w16cid:durableId="770703455">
    <w:abstractNumId w:val="8"/>
  </w:num>
  <w:num w:numId="939" w16cid:durableId="710110940">
    <w:abstractNumId w:val="4"/>
  </w:num>
  <w:num w:numId="940" w16cid:durableId="2057316321">
    <w:abstractNumId w:val="5"/>
  </w:num>
  <w:num w:numId="941" w16cid:durableId="1872063623">
    <w:abstractNumId w:val="6"/>
  </w:num>
  <w:num w:numId="942" w16cid:durableId="70465550">
    <w:abstractNumId w:val="7"/>
  </w:num>
  <w:num w:numId="943" w16cid:durableId="1165315583">
    <w:abstractNumId w:val="9"/>
  </w:num>
  <w:num w:numId="944" w16cid:durableId="1745177412">
    <w:abstractNumId w:val="0"/>
  </w:num>
  <w:num w:numId="945" w16cid:durableId="521283464">
    <w:abstractNumId w:val="1"/>
  </w:num>
  <w:num w:numId="946" w16cid:durableId="1449162775">
    <w:abstractNumId w:val="2"/>
  </w:num>
  <w:num w:numId="947" w16cid:durableId="1576356619">
    <w:abstractNumId w:val="3"/>
  </w:num>
  <w:num w:numId="948" w16cid:durableId="29767079">
    <w:abstractNumId w:val="8"/>
  </w:num>
  <w:num w:numId="949" w16cid:durableId="157120131">
    <w:abstractNumId w:val="4"/>
  </w:num>
  <w:num w:numId="950" w16cid:durableId="1526476367">
    <w:abstractNumId w:val="5"/>
  </w:num>
  <w:num w:numId="951" w16cid:durableId="149834748">
    <w:abstractNumId w:val="6"/>
  </w:num>
  <w:num w:numId="952" w16cid:durableId="1322850188">
    <w:abstractNumId w:val="7"/>
  </w:num>
  <w:num w:numId="953" w16cid:durableId="135532648">
    <w:abstractNumId w:val="9"/>
  </w:num>
  <w:num w:numId="954" w16cid:durableId="1597833824">
    <w:abstractNumId w:val="0"/>
  </w:num>
  <w:num w:numId="955" w16cid:durableId="1691956923">
    <w:abstractNumId w:val="1"/>
  </w:num>
  <w:num w:numId="956" w16cid:durableId="1224025267">
    <w:abstractNumId w:val="2"/>
  </w:num>
  <w:num w:numId="957" w16cid:durableId="610238365">
    <w:abstractNumId w:val="3"/>
  </w:num>
  <w:num w:numId="958" w16cid:durableId="533999903">
    <w:abstractNumId w:val="8"/>
  </w:num>
  <w:num w:numId="959" w16cid:durableId="1019160480">
    <w:abstractNumId w:val="4"/>
  </w:num>
  <w:num w:numId="960" w16cid:durableId="487524038">
    <w:abstractNumId w:val="5"/>
  </w:num>
  <w:num w:numId="961" w16cid:durableId="274216411">
    <w:abstractNumId w:val="6"/>
  </w:num>
  <w:num w:numId="962" w16cid:durableId="94450317">
    <w:abstractNumId w:val="7"/>
  </w:num>
  <w:num w:numId="963" w16cid:durableId="95367513">
    <w:abstractNumId w:val="9"/>
  </w:num>
  <w:num w:numId="964" w16cid:durableId="1404596147">
    <w:abstractNumId w:val="0"/>
  </w:num>
  <w:num w:numId="965" w16cid:durableId="413547539">
    <w:abstractNumId w:val="1"/>
  </w:num>
  <w:num w:numId="966" w16cid:durableId="199629847">
    <w:abstractNumId w:val="2"/>
  </w:num>
  <w:num w:numId="967" w16cid:durableId="1767923818">
    <w:abstractNumId w:val="3"/>
  </w:num>
  <w:num w:numId="968" w16cid:durableId="1797290031">
    <w:abstractNumId w:val="8"/>
  </w:num>
  <w:num w:numId="969" w16cid:durableId="675500129">
    <w:abstractNumId w:val="4"/>
  </w:num>
  <w:num w:numId="970" w16cid:durableId="1699743006">
    <w:abstractNumId w:val="5"/>
  </w:num>
  <w:num w:numId="971" w16cid:durableId="847526034">
    <w:abstractNumId w:val="6"/>
  </w:num>
  <w:num w:numId="972" w16cid:durableId="1031682478">
    <w:abstractNumId w:val="7"/>
  </w:num>
  <w:num w:numId="973" w16cid:durableId="2111662202">
    <w:abstractNumId w:val="9"/>
  </w:num>
  <w:num w:numId="974" w16cid:durableId="946235175">
    <w:abstractNumId w:val="0"/>
  </w:num>
  <w:num w:numId="975" w16cid:durableId="1764958375">
    <w:abstractNumId w:val="1"/>
  </w:num>
  <w:num w:numId="976" w16cid:durableId="67074878">
    <w:abstractNumId w:val="2"/>
  </w:num>
  <w:num w:numId="977" w16cid:durableId="874124446">
    <w:abstractNumId w:val="3"/>
  </w:num>
  <w:num w:numId="978" w16cid:durableId="1503937358">
    <w:abstractNumId w:val="8"/>
  </w:num>
  <w:num w:numId="979" w16cid:durableId="948194543">
    <w:abstractNumId w:val="4"/>
  </w:num>
  <w:num w:numId="980" w16cid:durableId="112946052">
    <w:abstractNumId w:val="5"/>
  </w:num>
  <w:num w:numId="981" w16cid:durableId="557596522">
    <w:abstractNumId w:val="6"/>
  </w:num>
  <w:num w:numId="982" w16cid:durableId="1441486630">
    <w:abstractNumId w:val="7"/>
  </w:num>
  <w:num w:numId="983" w16cid:durableId="964852906">
    <w:abstractNumId w:val="9"/>
  </w:num>
  <w:num w:numId="984" w16cid:durableId="517543963">
    <w:abstractNumId w:val="0"/>
  </w:num>
  <w:num w:numId="985" w16cid:durableId="176192066">
    <w:abstractNumId w:val="1"/>
  </w:num>
  <w:num w:numId="986" w16cid:durableId="300968228">
    <w:abstractNumId w:val="2"/>
  </w:num>
  <w:num w:numId="987" w16cid:durableId="1893880132">
    <w:abstractNumId w:val="3"/>
  </w:num>
  <w:num w:numId="988" w16cid:durableId="1496142862">
    <w:abstractNumId w:val="8"/>
  </w:num>
  <w:num w:numId="989" w16cid:durableId="2116048920">
    <w:abstractNumId w:val="4"/>
  </w:num>
  <w:num w:numId="990" w16cid:durableId="1157376317">
    <w:abstractNumId w:val="5"/>
  </w:num>
  <w:num w:numId="991" w16cid:durableId="230191203">
    <w:abstractNumId w:val="6"/>
  </w:num>
  <w:num w:numId="992" w16cid:durableId="2124373544">
    <w:abstractNumId w:val="7"/>
  </w:num>
  <w:num w:numId="993" w16cid:durableId="834879616">
    <w:abstractNumId w:val="9"/>
  </w:num>
  <w:num w:numId="994" w16cid:durableId="330959784">
    <w:abstractNumId w:val="0"/>
  </w:num>
  <w:num w:numId="995" w16cid:durableId="233711879">
    <w:abstractNumId w:val="1"/>
  </w:num>
  <w:num w:numId="996" w16cid:durableId="721059288">
    <w:abstractNumId w:val="2"/>
  </w:num>
  <w:num w:numId="997" w16cid:durableId="1207064382">
    <w:abstractNumId w:val="3"/>
  </w:num>
  <w:num w:numId="998" w16cid:durableId="994720894">
    <w:abstractNumId w:val="8"/>
  </w:num>
  <w:num w:numId="999" w16cid:durableId="1006905736">
    <w:abstractNumId w:val="4"/>
  </w:num>
  <w:num w:numId="1000" w16cid:durableId="111937960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8"/>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70570E"/>
    <w:rsid w:val="002031A8"/>
    <w:rsid w:val="00205B05"/>
    <w:rsid w:val="00683F51"/>
    <w:rsid w:val="0070570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3DBFD58"/>
  <w15:docId w15:val="{0CA06EC3-333E-4C42-A3E8-C7C9132032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A51641"/>
    <w:pPr>
      <w:keepNext/>
      <w:keepLines/>
      <w:spacing w:before="480" w:after="0"/>
      <w:outlineLvl w:val="0"/>
    </w:pPr>
    <w:rPr>
      <w:rFonts w:ascii="Calibri" w:eastAsiaTheme="majorEastAsia" w:hAnsi="Calibri" w:cstheme="majorBidi"/>
      <w:b/>
      <w:bCs/>
      <w:sz w:val="28"/>
      <w:szCs w:val="32"/>
    </w:rPr>
  </w:style>
  <w:style w:type="paragraph" w:styleId="Heading2">
    <w:name w:val="heading 2"/>
    <w:basedOn w:val="Normal"/>
    <w:next w:val="BodyText"/>
    <w:uiPriority w:val="9"/>
    <w:unhideWhenUsed/>
    <w:qFormat/>
    <w:rsid w:val="00270F30"/>
    <w:pPr>
      <w:keepNext/>
      <w:keepLines/>
      <w:spacing w:before="200" w:after="0"/>
      <w:outlineLvl w:val="1"/>
    </w:pPr>
    <w:rPr>
      <w:rFonts w:ascii="Calibri" w:eastAsiaTheme="majorEastAsia" w:hAnsi="Calibri" w:cstheme="majorBidi"/>
      <w:b/>
      <w:bCs/>
      <w:szCs w:val="28"/>
    </w:rPr>
  </w:style>
  <w:style w:type="paragraph" w:styleId="Heading3">
    <w:name w:val="heading 3"/>
    <w:basedOn w:val="Normal"/>
    <w:next w:val="BodyText"/>
    <w:uiPriority w:val="9"/>
    <w:unhideWhenUsed/>
    <w:qFormat/>
    <w:rsid w:val="00270F30"/>
    <w:pPr>
      <w:keepNext/>
      <w:keepLines/>
      <w:spacing w:before="200" w:after="0"/>
      <w:outlineLvl w:val="2"/>
    </w:pPr>
    <w:rPr>
      <w:rFonts w:ascii="Calibri" w:eastAsiaTheme="majorEastAsia" w:hAnsi="Calibri" w:cstheme="majorBidi"/>
      <w:b/>
      <w:bCs/>
    </w:rPr>
  </w:style>
  <w:style w:type="paragraph" w:styleId="Heading4">
    <w:name w:val="heading 4"/>
    <w:basedOn w:val="Normal"/>
    <w:next w:val="BodyText"/>
    <w:uiPriority w:val="9"/>
    <w:unhideWhenUsed/>
    <w:qFormat/>
    <w:rsid w:val="00C01C97"/>
    <w:pPr>
      <w:keepNext/>
      <w:keepLines/>
      <w:spacing w:before="200" w:after="0"/>
      <w:outlineLvl w:val="3"/>
    </w:pPr>
    <w:rPr>
      <w:rFonts w:ascii="Calibri" w:eastAsiaTheme="majorEastAsia" w:hAnsi="Calibri" w:cstheme="majorBidi"/>
      <w:b/>
      <w:bCs/>
      <w:sz w:val="22"/>
    </w:rPr>
  </w:style>
  <w:style w:type="paragraph" w:styleId="Heading5">
    <w:name w:val="heading 5"/>
    <w:basedOn w:val="Normal"/>
    <w:next w:val="BodyText"/>
    <w:uiPriority w:val="9"/>
    <w:unhideWhenUsed/>
    <w:qFormat/>
    <w:rsid w:val="00C01C97"/>
    <w:pPr>
      <w:keepNext/>
      <w:keepLines/>
      <w:spacing w:before="200" w:after="0"/>
      <w:outlineLvl w:val="4"/>
    </w:pPr>
    <w:rPr>
      <w:rFonts w:ascii="Calibri" w:eastAsiaTheme="majorEastAsia" w:hAnsi="Calibri" w:cstheme="majorBidi"/>
      <w:b/>
      <w:iCs/>
      <w:sz w:val="22"/>
    </w:rPr>
  </w:style>
  <w:style w:type="paragraph" w:styleId="Heading6">
    <w:name w:val="heading 6"/>
    <w:basedOn w:val="Normal"/>
    <w:next w:val="BodyText"/>
    <w:uiPriority w:val="9"/>
    <w:unhideWhenUsed/>
    <w:qFormat/>
    <w:rsid w:val="00C01C97"/>
    <w:pPr>
      <w:keepNext/>
      <w:keepLines/>
      <w:spacing w:before="200" w:after="0"/>
      <w:outlineLvl w:val="5"/>
    </w:pPr>
    <w:rPr>
      <w:rFonts w:ascii="Calibri" w:eastAsiaTheme="majorEastAsia" w:hAnsi="Calibri" w:cstheme="majorBidi"/>
      <w:b/>
      <w:sz w:val="22"/>
    </w:rPr>
  </w:style>
  <w:style w:type="paragraph" w:styleId="Heading7">
    <w:name w:val="heading 7"/>
    <w:basedOn w:val="Normal"/>
    <w:next w:val="BodyText"/>
    <w:uiPriority w:val="9"/>
    <w:unhideWhenUsed/>
    <w:qFormat/>
    <w:rsid w:val="00C01C97"/>
    <w:pPr>
      <w:keepNext/>
      <w:keepLines/>
      <w:spacing w:before="200" w:after="0"/>
      <w:outlineLvl w:val="6"/>
    </w:pPr>
    <w:rPr>
      <w:rFonts w:ascii="Calibri" w:eastAsiaTheme="majorEastAsia" w:hAnsi="Calibri" w:cstheme="majorBidi"/>
      <w:b/>
      <w:sz w:val="22"/>
    </w:rPr>
  </w:style>
  <w:style w:type="paragraph" w:styleId="Heading8">
    <w:name w:val="heading 8"/>
    <w:basedOn w:val="Normal"/>
    <w:next w:val="BodyText"/>
    <w:uiPriority w:val="9"/>
    <w:unhideWhenUsed/>
    <w:qFormat/>
    <w:rsid w:val="00C01C97"/>
    <w:pPr>
      <w:keepNext/>
      <w:keepLines/>
      <w:spacing w:before="200" w:after="0"/>
      <w:outlineLvl w:val="7"/>
    </w:pPr>
    <w:rPr>
      <w:rFonts w:ascii="Calibri" w:eastAsiaTheme="majorEastAsia" w:hAnsi="Calibri" w:cstheme="majorBidi"/>
      <w:b/>
      <w:sz w:val="22"/>
    </w:rPr>
  </w:style>
  <w:style w:type="paragraph" w:styleId="Heading9">
    <w:name w:val="heading 9"/>
    <w:basedOn w:val="Normal"/>
    <w:next w:val="BodyText"/>
    <w:uiPriority w:val="9"/>
    <w:unhideWhenUsed/>
    <w:qFormat/>
    <w:rsid w:val="00C01C97"/>
    <w:pPr>
      <w:keepNext/>
      <w:keepLines/>
      <w:spacing w:before="200" w:after="0"/>
      <w:outlineLvl w:val="8"/>
    </w:pPr>
    <w:rPr>
      <w:rFonts w:ascii="Calibri" w:eastAsiaTheme="majorEastAsia" w:hAnsi="Calibri" w:cstheme="majorBidi"/>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70F30"/>
    <w:pPr>
      <w:spacing w:before="180" w:after="180"/>
      <w:jc w:val="both"/>
    </w:pPr>
    <w:rPr>
      <w:rFonts w:ascii="Times New Roman" w:hAnsi="Times New Roman"/>
    </w:rPr>
  </w:style>
  <w:style w:type="paragraph" w:customStyle="1" w:styleId="FirstParagraph">
    <w:name w:val="First Paragraph"/>
    <w:basedOn w:val="BodyText"/>
    <w:next w:val="BodyText"/>
    <w:qFormat/>
    <w:rsid w:val="004F18C6"/>
  </w:style>
  <w:style w:type="paragraph" w:customStyle="1" w:styleId="Compact">
    <w:name w:val="Compact"/>
    <w:basedOn w:val="BodyText"/>
    <w:qFormat/>
    <w:pPr>
      <w:spacing w:before="36" w:after="36"/>
    </w:pPr>
  </w:style>
  <w:style w:type="paragraph" w:styleId="Title">
    <w:name w:val="Title"/>
    <w:basedOn w:val="Normal"/>
    <w:next w:val="BodyText"/>
    <w:qFormat/>
    <w:rsid w:val="004F18C6"/>
    <w:pPr>
      <w:keepNext/>
      <w:keepLines/>
      <w:spacing w:before="480" w:after="240"/>
    </w:pPr>
    <w:rPr>
      <w:rFonts w:ascii="Calibri" w:eastAsiaTheme="majorEastAsia" w:hAnsi="Calibri" w:cstheme="majorBidi"/>
      <w:b/>
      <w:bCs/>
      <w:sz w:val="48"/>
      <w:szCs w:val="36"/>
    </w:rPr>
  </w:style>
  <w:style w:type="paragraph" w:styleId="Subtitle">
    <w:name w:val="Subtitle"/>
    <w:basedOn w:val="Title"/>
    <w:next w:val="BodyText"/>
    <w:qFormat/>
    <w:rsid w:val="00262601"/>
    <w:pPr>
      <w:spacing w:before="240"/>
    </w:pPr>
    <w:rPr>
      <w:sz w:val="28"/>
      <w:szCs w:val="30"/>
    </w:rPr>
  </w:style>
  <w:style w:type="paragraph" w:customStyle="1" w:styleId="Author">
    <w:name w:val="Author"/>
    <w:next w:val="BodyText"/>
    <w:qFormat/>
    <w:rsid w:val="00270F30"/>
    <w:pPr>
      <w:keepNext/>
      <w:keepLines/>
    </w:pPr>
    <w:rPr>
      <w:rFonts w:ascii="Calibri" w:hAnsi="Calibri"/>
      <w:b/>
    </w:rPr>
  </w:style>
  <w:style w:type="paragraph" w:styleId="Date">
    <w:name w:val="Date"/>
    <w:next w:val="BodyText"/>
    <w:qFormat/>
    <w:rsid w:val="00270F30"/>
    <w:pPr>
      <w:keepNext/>
      <w:keepLines/>
    </w:pPr>
    <w:rPr>
      <w:rFonts w:ascii="Times New Roman" w:hAnsi="Times New Roman"/>
    </w:rPr>
  </w:style>
  <w:style w:type="paragraph" w:customStyle="1" w:styleId="Abstract">
    <w:name w:val="Abstract"/>
    <w:basedOn w:val="Normal"/>
    <w:next w:val="BodyText"/>
    <w:qFormat/>
    <w:rsid w:val="00270F30"/>
    <w:pPr>
      <w:keepNext/>
      <w:keepLines/>
      <w:spacing w:before="300" w:after="300"/>
    </w:pPr>
    <w:rPr>
      <w:rFonts w:ascii="Times New Roman" w:hAnsi="Times New Roman"/>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865734"/>
    <w:rPr>
      <w:rFonts w:ascii="Times New Roman" w:hAnsi="Times New Roman"/>
      <w:sz w:val="20"/>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865734"/>
    <w:pPr>
      <w:keepNext/>
      <w:keepLines/>
      <w:spacing w:after="0"/>
    </w:pPr>
    <w:rPr>
      <w:rFonts w:ascii="Times New Roman" w:hAnsi="Times New Roman"/>
      <w:b/>
      <w:sz w:val="20"/>
    </w:rPr>
  </w:style>
  <w:style w:type="paragraph" w:customStyle="1" w:styleId="Definition">
    <w:name w:val="Definition"/>
    <w:basedOn w:val="Normal"/>
    <w:rsid w:val="00865734"/>
    <w:rPr>
      <w:rFonts w:ascii="Times New Roman" w:hAnsi="Times New Roman"/>
      <w:sz w:val="20"/>
    </w:rPr>
  </w:style>
  <w:style w:type="paragraph" w:styleId="Caption">
    <w:name w:val="caption"/>
    <w:basedOn w:val="Normal"/>
    <w:link w:val="CaptionChar"/>
    <w:rsid w:val="00C50906"/>
    <w:pPr>
      <w:spacing w:after="120"/>
    </w:pPr>
    <w:rPr>
      <w:rFonts w:ascii="Courier New" w:hAnsi="Courier New"/>
      <w:i/>
    </w:rPr>
  </w:style>
  <w:style w:type="paragraph" w:customStyle="1" w:styleId="TableCaption">
    <w:name w:val="Table Caption"/>
    <w:basedOn w:val="Caption"/>
    <w:rsid w:val="00770983"/>
    <w:pPr>
      <w:keepNext/>
    </w:pPr>
    <w:rPr>
      <w:rFonts w:ascii="Times New Roman" w:hAnsi="Times New Roman"/>
      <w:sz w:val="20"/>
    </w:rPr>
  </w:style>
  <w:style w:type="paragraph" w:customStyle="1" w:styleId="ImageCaption">
    <w:name w:val="Image Caption"/>
    <w:basedOn w:val="Caption"/>
    <w:rsid w:val="00770983"/>
    <w:rPr>
      <w:rFonts w:ascii="Times New Roman" w:hAnsi="Times New Roman"/>
      <w:sz w:val="2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C50906"/>
    <w:rPr>
      <w:rFonts w:ascii="Courier New" w:hAnsi="Courier New"/>
      <w:i/>
    </w:rPr>
  </w:style>
  <w:style w:type="character" w:customStyle="1" w:styleId="VerbatimChar">
    <w:name w:val="Verbatim Char"/>
    <w:basedOn w:val="CaptionChar"/>
    <w:rsid w:val="00865734"/>
    <w:rPr>
      <w:rFonts w:ascii="Courier New" w:hAnsi="Courier New"/>
      <w:b w:val="0"/>
      <w:i w:val="0"/>
      <w:color w:val="auto"/>
      <w:sz w:val="20"/>
    </w:rPr>
  </w:style>
  <w:style w:type="character" w:customStyle="1" w:styleId="SectionNumber">
    <w:name w:val="Section Number"/>
    <w:basedOn w:val="CaptionChar"/>
    <w:rPr>
      <w:rFonts w:ascii="Courier New" w:hAnsi="Courier New"/>
      <w:i/>
    </w:rPr>
  </w:style>
  <w:style w:type="character" w:styleId="FootnoteReference">
    <w:name w:val="footnote reference"/>
    <w:basedOn w:val="CaptionChar"/>
    <w:rPr>
      <w:rFonts w:ascii="Courier New" w:hAnsi="Courier New"/>
      <w:i/>
      <w:vertAlign w:val="superscript"/>
    </w:rPr>
  </w:style>
  <w:style w:type="character" w:styleId="Hyperlink">
    <w:name w:val="Hyperlink"/>
    <w:basedOn w:val="CaptionChar"/>
    <w:uiPriority w:val="99"/>
    <w:rsid w:val="00270F30"/>
    <w:rPr>
      <w:rFonts w:ascii="Times New Roman" w:hAnsi="Times New Roman"/>
      <w:i/>
      <w:color w:val="4F81BD" w:themeColor="accent1"/>
      <w:sz w:val="24"/>
    </w:rPr>
  </w:style>
  <w:style w:type="paragraph" w:styleId="TOCHeading">
    <w:name w:val="TOC Heading"/>
    <w:basedOn w:val="Heading1"/>
    <w:next w:val="BodyText"/>
    <w:uiPriority w:val="39"/>
    <w:unhideWhenUsed/>
    <w:qFormat/>
    <w:rsid w:val="006108D3"/>
    <w:pPr>
      <w:spacing w:before="240" w:line="259" w:lineRule="auto"/>
      <w:outlineLvl w:val="9"/>
    </w:pPr>
    <w:rPr>
      <w:bCs w:val="0"/>
    </w:rPr>
  </w:style>
  <w:style w:type="character" w:customStyle="1" w:styleId="BodyTextChar">
    <w:name w:val="Body Text Char"/>
    <w:basedOn w:val="DefaultParagraphFont"/>
    <w:link w:val="BodyText"/>
    <w:rsid w:val="00270F30"/>
    <w:rPr>
      <w:rFonts w:ascii="Times New Roman" w:hAnsi="Times New Roman"/>
    </w:rPr>
  </w:style>
  <w:style w:type="character" w:styleId="FollowedHyperlink">
    <w:name w:val="FollowedHyperlink"/>
    <w:basedOn w:val="DefaultParagraphFont"/>
    <w:rsid w:val="00865734"/>
    <w:rPr>
      <w:color w:val="800080" w:themeColor="followedHyperlink"/>
      <w:u w:val="single"/>
    </w:rPr>
  </w:style>
  <w:style w:type="paragraph" w:customStyle="1" w:styleId="SourceCode">
    <w:name w:val="Source Code"/>
    <w:basedOn w:val="Definition"/>
    <w:qFormat/>
    <w:rsid w:val="00A01BB5"/>
    <w:pPr>
      <w:shd w:val="clear" w:color="auto" w:fill="F2F2F2" w:themeFill="background1" w:themeFillShade="F2"/>
      <w:spacing w:before="200"/>
      <w:ind w:left="720" w:right="720"/>
    </w:pPr>
    <w:rPr>
      <w:rFonts w:ascii="Courier New" w:hAnsi="Courier New"/>
    </w:rPr>
  </w:style>
  <w:style w:type="character" w:customStyle="1" w:styleId="OtherTok">
    <w:name w:val="OtherTok"/>
    <w:basedOn w:val="DefaultParagraphFont"/>
    <w:rsid w:val="001C42E4"/>
    <w:rPr>
      <w:rFonts w:ascii="Courier New" w:hAnsi="Courier New"/>
      <w:b w:val="0"/>
      <w:i w:val="0"/>
      <w:color w:val="003B4F"/>
      <w:sz w:val="20"/>
      <w:shd w:val="clear" w:color="auto" w:fill="F1F3F5"/>
    </w:rPr>
  </w:style>
  <w:style w:type="character" w:customStyle="1" w:styleId="NormalTok">
    <w:name w:val="NormalTok"/>
    <w:basedOn w:val="DefaultParagraphFont"/>
    <w:rsid w:val="001C42E4"/>
    <w:rPr>
      <w:rFonts w:ascii="Courier New" w:hAnsi="Courier New"/>
      <w:b w:val="0"/>
      <w:i w:val="0"/>
      <w:color w:val="003B4F"/>
      <w:sz w:val="20"/>
      <w:shd w:val="clear" w:color="auto" w:fill="F1F3F5"/>
    </w:rPr>
  </w:style>
  <w:style w:type="paragraph" w:styleId="Footer">
    <w:name w:val="footer"/>
    <w:basedOn w:val="Normal"/>
    <w:link w:val="FooterChar"/>
    <w:rsid w:val="00E35DBD"/>
    <w:pPr>
      <w:tabs>
        <w:tab w:val="center" w:pos="4680"/>
        <w:tab w:val="right" w:pos="9360"/>
      </w:tabs>
      <w:spacing w:after="0"/>
    </w:pPr>
  </w:style>
  <w:style w:type="character" w:customStyle="1" w:styleId="FooterChar">
    <w:name w:val="Footer Char"/>
    <w:basedOn w:val="DefaultParagraphFont"/>
    <w:link w:val="Footer"/>
    <w:rsid w:val="00E35DBD"/>
  </w:style>
  <w:style w:type="character" w:styleId="PageNumber">
    <w:name w:val="page number"/>
    <w:basedOn w:val="DefaultParagraphFont"/>
    <w:rsid w:val="00E35DBD"/>
  </w:style>
  <w:style w:type="paragraph" w:styleId="Header">
    <w:name w:val="header"/>
    <w:basedOn w:val="Normal"/>
    <w:link w:val="HeaderChar"/>
    <w:rsid w:val="00E35DBD"/>
    <w:pPr>
      <w:tabs>
        <w:tab w:val="center" w:pos="4680"/>
        <w:tab w:val="right" w:pos="9360"/>
      </w:tabs>
      <w:spacing w:after="0"/>
    </w:pPr>
  </w:style>
  <w:style w:type="character" w:customStyle="1" w:styleId="HeaderChar">
    <w:name w:val="Header Char"/>
    <w:basedOn w:val="DefaultParagraphFont"/>
    <w:link w:val="Header"/>
    <w:rsid w:val="00E35DBD"/>
  </w:style>
  <w:style w:type="numbering" w:customStyle="1" w:styleId="CurrentList1">
    <w:name w:val="Current List1"/>
    <w:uiPriority w:val="99"/>
    <w:rsid w:val="00DF64AF"/>
    <w:pPr>
      <w:numPr>
        <w:numId w:val="555"/>
      </w:numPr>
    </w:pPr>
  </w:style>
  <w:style w:type="numbering" w:customStyle="1" w:styleId="CurrentList2">
    <w:name w:val="Current List2"/>
    <w:uiPriority w:val="99"/>
    <w:rsid w:val="00DF64AF"/>
    <w:pPr>
      <w:numPr>
        <w:numId w:val="566"/>
      </w:numPr>
    </w:pPr>
  </w:style>
  <w:style w:type="numbering" w:customStyle="1" w:styleId="CurrentList3">
    <w:name w:val="Current List3"/>
    <w:uiPriority w:val="99"/>
    <w:rsid w:val="00DF64AF"/>
    <w:pPr>
      <w:numPr>
        <w:numId w:val="587"/>
      </w:numPr>
    </w:pPr>
  </w:style>
  <w:style w:type="numbering" w:customStyle="1" w:styleId="CurrentList4">
    <w:name w:val="Current List4"/>
    <w:uiPriority w:val="99"/>
    <w:rsid w:val="00DF64AF"/>
    <w:pPr>
      <w:numPr>
        <w:numId w:val="608"/>
      </w:numPr>
    </w:pPr>
  </w:style>
  <w:style w:type="numbering" w:customStyle="1" w:styleId="CurrentList5">
    <w:name w:val="Current List5"/>
    <w:uiPriority w:val="99"/>
    <w:rsid w:val="00DF64AF"/>
    <w:pPr>
      <w:numPr>
        <w:numId w:val="629"/>
      </w:numPr>
    </w:pPr>
  </w:style>
  <w:style w:type="numbering" w:customStyle="1" w:styleId="CurrentList6">
    <w:name w:val="Current List6"/>
    <w:uiPriority w:val="99"/>
    <w:rsid w:val="00DF64AF"/>
    <w:pPr>
      <w:numPr>
        <w:numId w:val="650"/>
      </w:numPr>
    </w:pPr>
  </w:style>
  <w:style w:type="numbering" w:customStyle="1" w:styleId="CurrentList7">
    <w:name w:val="Current List7"/>
    <w:uiPriority w:val="99"/>
    <w:rsid w:val="00DF64AF"/>
    <w:pPr>
      <w:numPr>
        <w:numId w:val="671"/>
      </w:numPr>
    </w:pPr>
  </w:style>
  <w:style w:type="numbering" w:customStyle="1" w:styleId="CurrentList8">
    <w:name w:val="Current List8"/>
    <w:uiPriority w:val="99"/>
    <w:rsid w:val="00DF64AF"/>
    <w:pPr>
      <w:numPr>
        <w:numId w:val="682"/>
      </w:numPr>
    </w:pPr>
  </w:style>
  <w:style w:type="numbering" w:customStyle="1" w:styleId="CurrentList9">
    <w:name w:val="Current List9"/>
    <w:uiPriority w:val="99"/>
    <w:rsid w:val="00DF64AF"/>
    <w:pPr>
      <w:numPr>
        <w:numId w:val="703"/>
      </w:numPr>
    </w:pPr>
  </w:style>
  <w:style w:type="character" w:customStyle="1" w:styleId="KeywordTok">
    <w:name w:val="KeywordTok"/>
    <w:basedOn w:val="VerbatimChar"/>
    <w:rPr>
      <w:rFonts w:ascii="Courier New" w:hAnsi="Courier New"/>
      <w:b w:val="0"/>
      <w:i w:val="0"/>
      <w:color w:val="003B4F"/>
      <w:sz w:val="20"/>
      <w:shd w:val="clear" w:color="auto" w:fill="F1F3F5"/>
    </w:rPr>
  </w:style>
  <w:style w:type="character" w:customStyle="1" w:styleId="DataTypeTok">
    <w:name w:val="DataTypeTok"/>
    <w:basedOn w:val="VerbatimChar"/>
    <w:rPr>
      <w:rFonts w:ascii="Courier New" w:hAnsi="Courier New"/>
      <w:b w:val="0"/>
      <w:i w:val="0"/>
      <w:color w:val="AD0000"/>
      <w:sz w:val="20"/>
      <w:shd w:val="clear" w:color="auto" w:fill="F1F3F5"/>
    </w:rPr>
  </w:style>
  <w:style w:type="character" w:customStyle="1" w:styleId="DecValTok">
    <w:name w:val="DecValTok"/>
    <w:basedOn w:val="VerbatimChar"/>
    <w:rPr>
      <w:rFonts w:ascii="Courier New" w:hAnsi="Courier New"/>
      <w:b w:val="0"/>
      <w:i w:val="0"/>
      <w:color w:val="AD0000"/>
      <w:sz w:val="20"/>
      <w:shd w:val="clear" w:color="auto" w:fill="F1F3F5"/>
    </w:rPr>
  </w:style>
  <w:style w:type="character" w:customStyle="1" w:styleId="BaseNTok">
    <w:name w:val="BaseNTok"/>
    <w:basedOn w:val="VerbatimChar"/>
    <w:rPr>
      <w:rFonts w:ascii="Courier New" w:hAnsi="Courier New"/>
      <w:b w:val="0"/>
      <w:i w:val="0"/>
      <w:color w:val="AD0000"/>
      <w:sz w:val="20"/>
      <w:shd w:val="clear" w:color="auto" w:fill="F1F3F5"/>
    </w:rPr>
  </w:style>
  <w:style w:type="character" w:customStyle="1" w:styleId="FloatTok">
    <w:name w:val="FloatTok"/>
    <w:basedOn w:val="VerbatimChar"/>
    <w:rPr>
      <w:rFonts w:ascii="Courier New" w:hAnsi="Courier New"/>
      <w:b w:val="0"/>
      <w:i w:val="0"/>
      <w:color w:val="AD0000"/>
      <w:sz w:val="20"/>
      <w:shd w:val="clear" w:color="auto" w:fill="F1F3F5"/>
    </w:rPr>
  </w:style>
  <w:style w:type="character" w:customStyle="1" w:styleId="ConstantTok">
    <w:name w:val="ConstantTok"/>
    <w:basedOn w:val="VerbatimChar"/>
    <w:rPr>
      <w:rFonts w:ascii="Courier New" w:hAnsi="Courier New"/>
      <w:b w:val="0"/>
      <w:i w:val="0"/>
      <w:color w:val="8F5902"/>
      <w:sz w:val="20"/>
      <w:shd w:val="clear" w:color="auto" w:fill="F1F3F5"/>
    </w:rPr>
  </w:style>
  <w:style w:type="character" w:customStyle="1" w:styleId="CharTok">
    <w:name w:val="CharTok"/>
    <w:basedOn w:val="VerbatimChar"/>
    <w:rPr>
      <w:rFonts w:ascii="Courier New" w:hAnsi="Courier New"/>
      <w:b w:val="0"/>
      <w:i w:val="0"/>
      <w:color w:val="20794D"/>
      <w:sz w:val="20"/>
      <w:shd w:val="clear" w:color="auto" w:fill="F1F3F5"/>
    </w:rPr>
  </w:style>
  <w:style w:type="character" w:customStyle="1" w:styleId="SpecialCharTok">
    <w:name w:val="SpecialCharTok"/>
    <w:basedOn w:val="VerbatimChar"/>
    <w:rPr>
      <w:rFonts w:ascii="Courier New" w:hAnsi="Courier New"/>
      <w:b w:val="0"/>
      <w:i w:val="0"/>
      <w:color w:val="5E5E5E"/>
      <w:sz w:val="20"/>
      <w:shd w:val="clear" w:color="auto" w:fill="F1F3F5"/>
    </w:rPr>
  </w:style>
  <w:style w:type="character" w:customStyle="1" w:styleId="StringTok">
    <w:name w:val="StringTok"/>
    <w:basedOn w:val="VerbatimChar"/>
    <w:rPr>
      <w:rFonts w:ascii="Courier New" w:hAnsi="Courier New"/>
      <w:b w:val="0"/>
      <w:i w:val="0"/>
      <w:color w:val="20794D"/>
      <w:sz w:val="20"/>
      <w:shd w:val="clear" w:color="auto" w:fill="F1F3F5"/>
    </w:rPr>
  </w:style>
  <w:style w:type="character" w:customStyle="1" w:styleId="VerbatimStringTok">
    <w:name w:val="VerbatimStringTok"/>
    <w:basedOn w:val="VerbatimChar"/>
    <w:rPr>
      <w:rFonts w:ascii="Courier New" w:hAnsi="Courier New"/>
      <w:b w:val="0"/>
      <w:i w:val="0"/>
      <w:color w:val="20794D"/>
      <w:sz w:val="20"/>
      <w:shd w:val="clear" w:color="auto" w:fill="F1F3F5"/>
    </w:rPr>
  </w:style>
  <w:style w:type="character" w:customStyle="1" w:styleId="SpecialStringTok">
    <w:name w:val="SpecialStringTok"/>
    <w:basedOn w:val="VerbatimChar"/>
    <w:rPr>
      <w:rFonts w:ascii="Courier New" w:hAnsi="Courier New"/>
      <w:b w:val="0"/>
      <w:i w:val="0"/>
      <w:color w:val="20794D"/>
      <w:sz w:val="20"/>
      <w:shd w:val="clear" w:color="auto" w:fill="F1F3F5"/>
    </w:rPr>
  </w:style>
  <w:style w:type="character" w:customStyle="1" w:styleId="ImportTok">
    <w:name w:val="ImportTok"/>
    <w:basedOn w:val="VerbatimChar"/>
    <w:rPr>
      <w:rFonts w:ascii="Courier New" w:hAnsi="Courier New"/>
      <w:b w:val="0"/>
      <w:i w:val="0"/>
      <w:color w:val="00769E"/>
      <w:sz w:val="20"/>
      <w:shd w:val="clear" w:color="auto" w:fill="F1F3F5"/>
    </w:rPr>
  </w:style>
  <w:style w:type="character" w:customStyle="1" w:styleId="CommentTok">
    <w:name w:val="CommentTok"/>
    <w:basedOn w:val="VerbatimChar"/>
    <w:rPr>
      <w:rFonts w:ascii="Courier New" w:hAnsi="Courier New"/>
      <w:b w:val="0"/>
      <w:i w:val="0"/>
      <w:color w:val="5E5E5E"/>
      <w:sz w:val="20"/>
      <w:shd w:val="clear" w:color="auto" w:fill="F1F3F5"/>
    </w:rPr>
  </w:style>
  <w:style w:type="character" w:customStyle="1" w:styleId="DocumentationTok">
    <w:name w:val="DocumentationTok"/>
    <w:basedOn w:val="VerbatimChar"/>
    <w:rPr>
      <w:rFonts w:ascii="Courier New" w:hAnsi="Courier New"/>
      <w:b w:val="0"/>
      <w:i/>
      <w:color w:val="5E5E5E"/>
      <w:sz w:val="20"/>
      <w:shd w:val="clear" w:color="auto" w:fill="F1F3F5"/>
    </w:rPr>
  </w:style>
  <w:style w:type="character" w:customStyle="1" w:styleId="AnnotationTok">
    <w:name w:val="AnnotationTok"/>
    <w:basedOn w:val="VerbatimChar"/>
    <w:rPr>
      <w:rFonts w:ascii="Courier New" w:hAnsi="Courier New"/>
      <w:b w:val="0"/>
      <w:i w:val="0"/>
      <w:color w:val="5E5E5E"/>
      <w:sz w:val="20"/>
      <w:shd w:val="clear" w:color="auto" w:fill="F1F3F5"/>
    </w:rPr>
  </w:style>
  <w:style w:type="character" w:customStyle="1" w:styleId="CommentVarTok">
    <w:name w:val="CommentVarTok"/>
    <w:basedOn w:val="VerbatimChar"/>
    <w:rPr>
      <w:rFonts w:ascii="Courier New" w:hAnsi="Courier New"/>
      <w:b w:val="0"/>
      <w:i/>
      <w:color w:val="5E5E5E"/>
      <w:sz w:val="20"/>
      <w:shd w:val="clear" w:color="auto" w:fill="F1F3F5"/>
    </w:rPr>
  </w:style>
  <w:style w:type="character" w:customStyle="1" w:styleId="FunctionTok">
    <w:name w:val="FunctionTok"/>
    <w:basedOn w:val="VerbatimChar"/>
    <w:rPr>
      <w:rFonts w:ascii="Courier New" w:hAnsi="Courier New"/>
      <w:b w:val="0"/>
      <w:i w:val="0"/>
      <w:color w:val="4758AB"/>
      <w:sz w:val="20"/>
      <w:shd w:val="clear" w:color="auto" w:fill="F1F3F5"/>
    </w:rPr>
  </w:style>
  <w:style w:type="character" w:customStyle="1" w:styleId="VariableTok">
    <w:name w:val="VariableTok"/>
    <w:basedOn w:val="VerbatimChar"/>
    <w:rPr>
      <w:rFonts w:ascii="Courier New" w:hAnsi="Courier New"/>
      <w:b w:val="0"/>
      <w:i w:val="0"/>
      <w:color w:val="111111"/>
      <w:sz w:val="20"/>
      <w:shd w:val="clear" w:color="auto" w:fill="F1F3F5"/>
    </w:rPr>
  </w:style>
  <w:style w:type="character" w:customStyle="1" w:styleId="ControlFlowTok">
    <w:name w:val="ControlFlowTok"/>
    <w:basedOn w:val="VerbatimChar"/>
    <w:rPr>
      <w:rFonts w:ascii="Courier New" w:hAnsi="Courier New"/>
      <w:b w:val="0"/>
      <w:i w:val="0"/>
      <w:color w:val="003B4F"/>
      <w:sz w:val="20"/>
      <w:shd w:val="clear" w:color="auto" w:fill="F1F3F5"/>
    </w:rPr>
  </w:style>
  <w:style w:type="character" w:customStyle="1" w:styleId="OperatorTok">
    <w:name w:val="OperatorTok"/>
    <w:basedOn w:val="VerbatimChar"/>
    <w:rPr>
      <w:rFonts w:ascii="Courier New" w:hAnsi="Courier New"/>
      <w:b w:val="0"/>
      <w:i w:val="0"/>
      <w:color w:val="5E5E5E"/>
      <w:sz w:val="20"/>
      <w:shd w:val="clear" w:color="auto" w:fill="F1F3F5"/>
    </w:rPr>
  </w:style>
  <w:style w:type="character" w:customStyle="1" w:styleId="BuiltInTok">
    <w:name w:val="BuiltInTok"/>
    <w:basedOn w:val="VerbatimChar"/>
    <w:rPr>
      <w:rFonts w:ascii="Courier New" w:hAnsi="Courier New"/>
      <w:b w:val="0"/>
      <w:i w:val="0"/>
      <w:color w:val="003B4F"/>
      <w:sz w:val="20"/>
      <w:shd w:val="clear" w:color="auto" w:fill="F1F3F5"/>
    </w:rPr>
  </w:style>
  <w:style w:type="character" w:customStyle="1" w:styleId="ExtensionTok">
    <w:name w:val="ExtensionTok"/>
    <w:basedOn w:val="VerbatimChar"/>
    <w:rPr>
      <w:rFonts w:ascii="Courier New" w:hAnsi="Courier New"/>
      <w:b w:val="0"/>
      <w:i w:val="0"/>
      <w:color w:val="003B4F"/>
      <w:sz w:val="20"/>
      <w:shd w:val="clear" w:color="auto" w:fill="F1F3F5"/>
    </w:rPr>
  </w:style>
  <w:style w:type="character" w:customStyle="1" w:styleId="PreprocessorTok">
    <w:name w:val="PreprocessorTok"/>
    <w:basedOn w:val="VerbatimChar"/>
    <w:rPr>
      <w:rFonts w:ascii="Courier New" w:hAnsi="Courier New"/>
      <w:b w:val="0"/>
      <w:i w:val="0"/>
      <w:color w:val="AD0000"/>
      <w:sz w:val="20"/>
      <w:shd w:val="clear" w:color="auto" w:fill="F1F3F5"/>
    </w:rPr>
  </w:style>
  <w:style w:type="character" w:customStyle="1" w:styleId="AttributeTok">
    <w:name w:val="AttributeTok"/>
    <w:basedOn w:val="VerbatimChar"/>
    <w:rPr>
      <w:rFonts w:ascii="Courier New" w:hAnsi="Courier New"/>
      <w:b w:val="0"/>
      <w:i w:val="0"/>
      <w:color w:val="657422"/>
      <w:sz w:val="20"/>
      <w:shd w:val="clear" w:color="auto" w:fill="F1F3F5"/>
    </w:rPr>
  </w:style>
  <w:style w:type="character" w:customStyle="1" w:styleId="RegionMarkerTok">
    <w:name w:val="RegionMarkerTok"/>
    <w:basedOn w:val="VerbatimChar"/>
    <w:rPr>
      <w:rFonts w:ascii="Courier New" w:hAnsi="Courier New"/>
      <w:b w:val="0"/>
      <w:i w:val="0"/>
      <w:color w:val="003B4F"/>
      <w:sz w:val="20"/>
      <w:shd w:val="clear" w:color="auto" w:fill="F1F3F5"/>
    </w:rPr>
  </w:style>
  <w:style w:type="character" w:customStyle="1" w:styleId="InformationTok">
    <w:name w:val="InformationTok"/>
    <w:basedOn w:val="VerbatimChar"/>
    <w:rPr>
      <w:rFonts w:ascii="Courier New" w:hAnsi="Courier New"/>
      <w:b w:val="0"/>
      <w:i w:val="0"/>
      <w:color w:val="5E5E5E"/>
      <w:sz w:val="20"/>
      <w:shd w:val="clear" w:color="auto" w:fill="F1F3F5"/>
    </w:rPr>
  </w:style>
  <w:style w:type="character" w:customStyle="1" w:styleId="WarningTok">
    <w:name w:val="WarningTok"/>
    <w:basedOn w:val="VerbatimChar"/>
    <w:rPr>
      <w:rFonts w:ascii="Courier New" w:hAnsi="Courier New"/>
      <w:b w:val="0"/>
      <w:i/>
      <w:color w:val="5E5E5E"/>
      <w:sz w:val="20"/>
      <w:shd w:val="clear" w:color="auto" w:fill="F1F3F5"/>
    </w:rPr>
  </w:style>
  <w:style w:type="character" w:customStyle="1" w:styleId="AlertTok">
    <w:name w:val="AlertTok"/>
    <w:basedOn w:val="VerbatimChar"/>
    <w:rPr>
      <w:rFonts w:ascii="Courier New" w:hAnsi="Courier New"/>
      <w:b w:val="0"/>
      <w:i w:val="0"/>
      <w:color w:val="AD0000"/>
      <w:sz w:val="20"/>
      <w:shd w:val="clear" w:color="auto" w:fill="F1F3F5"/>
    </w:rPr>
  </w:style>
  <w:style w:type="character" w:customStyle="1" w:styleId="ErrorTok">
    <w:name w:val="ErrorTok"/>
    <w:basedOn w:val="VerbatimChar"/>
    <w:rPr>
      <w:rFonts w:ascii="Courier New" w:hAnsi="Courier New"/>
      <w:b w:val="0"/>
      <w:i w:val="0"/>
      <w:color w:val="AD0000"/>
      <w:sz w:val="20"/>
      <w:shd w:val="clear" w:color="auto" w:fill="F1F3F5"/>
    </w:rPr>
  </w:style>
  <w:style w:type="paragraph" w:styleId="TOC1">
    <w:name w:val="toc 1"/>
    <w:basedOn w:val="Normal"/>
    <w:next w:val="Normal"/>
    <w:autoRedefine/>
    <w:uiPriority w:val="39"/>
    <w:rsid w:val="00683F51"/>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image" Target="media/image4.png"/><Relationship Id="rId19"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9</TotalTime>
  <Pages>11</Pages>
  <Words>552</Words>
  <Characters>3148</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36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dterm Project</dc:title>
  <dc:creator>Group 3: Daniel Sullivan, Jeff Parks, Lwin Shwe, Matthew Katz</dc:creator>
  <cp:keywords/>
  <cp:lastModifiedBy>J P</cp:lastModifiedBy>
  <cp:revision>3</cp:revision>
  <dcterms:created xsi:type="dcterms:W3CDTF">2023-06-14T01:39:00Z</dcterms:created>
  <dcterms:modified xsi:type="dcterms:W3CDTF">2023-06-14T0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number-depth">
    <vt:lpwstr>3</vt:lpwstr>
  </property>
  <property fmtid="{D5CDD505-2E9C-101B-9397-08002B2CF9AE}" pid="11" name="page-layout">
    <vt:lpwstr>article</vt:lpwstr>
  </property>
  <property fmtid="{D5CDD505-2E9C-101B-9397-08002B2CF9AE}" pid="12" name="subtitle">
    <vt:lpwstr>CUNY DATA 624 - 2023 Summer I</vt:lpwstr>
  </property>
  <property fmtid="{D5CDD505-2E9C-101B-9397-08002B2CF9AE}" pid="13" name="toc-title">
    <vt:lpwstr>Contents</vt:lpwstr>
  </property>
</Properties>
</file>